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630"/>
        <w:gridCol w:w="5953"/>
        <w:gridCol w:w="1629"/>
      </w:tblGrid>
      <w:tr w:rsidR="00A64C10" w:rsidRPr="003671CF" w14:paraId="75C98465" w14:textId="77777777" w:rsidTr="00D44983">
        <w:trPr>
          <w:trHeight w:val="1192"/>
          <w:jc w:val="center"/>
        </w:trPr>
        <w:tc>
          <w:tcPr>
            <w:tcW w:w="1630" w:type="dxa"/>
            <w:shd w:val="clear" w:color="auto" w:fill="auto"/>
            <w:vAlign w:val="center"/>
          </w:tcPr>
          <w:p w14:paraId="6FBF370F" w14:textId="77777777" w:rsidR="00A64C10" w:rsidRPr="003671CF" w:rsidRDefault="00A64C10" w:rsidP="00D4498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3" w:type="dxa"/>
            <w:shd w:val="clear" w:color="auto" w:fill="auto"/>
            <w:vAlign w:val="center"/>
          </w:tcPr>
          <w:p w14:paraId="15B01E42" w14:textId="5DCC5FD1" w:rsidR="00A64C10" w:rsidRPr="003671CF" w:rsidRDefault="00D609BB" w:rsidP="00D44983">
            <w:pPr>
              <w:jc w:val="center"/>
              <w:rPr>
                <w:rFonts w:ascii="Arial" w:hAnsi="Arial" w:cs="Arial"/>
              </w:rPr>
            </w:pPr>
            <w:r w:rsidRPr="003671CF">
              <w:rPr>
                <w:rFonts w:ascii="Arial" w:hAnsi="Arial" w:cs="Arial"/>
                <w:noProof/>
                <w:lang w:val="en-GB" w:eastAsia="en-GB"/>
              </w:rPr>
              <w:drawing>
                <wp:inline distT="0" distB="0" distL="0" distR="0" wp14:anchorId="0E26E0DC" wp14:editId="443C711E">
                  <wp:extent cx="1247775" cy="1114425"/>
                  <wp:effectExtent l="0" t="0" r="0" b="0"/>
                  <wp:docPr id="1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775" cy="1114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857B5B" w14:textId="77777777" w:rsidR="00A64C10" w:rsidRPr="003671CF" w:rsidRDefault="00A64C10" w:rsidP="00D44983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3BDA206F" w14:textId="77777777" w:rsidR="00B53C89" w:rsidRPr="003671CF" w:rsidRDefault="00B53C89" w:rsidP="00B53C89">
            <w:pPr>
              <w:jc w:val="center"/>
              <w:rPr>
                <w:rFonts w:ascii="Arial" w:hAnsi="Arial" w:cs="Arial"/>
                <w:b/>
                <w:bCs/>
              </w:rPr>
            </w:pPr>
            <w:r w:rsidRPr="003671CF">
              <w:rPr>
                <w:rFonts w:ascii="Arial" w:hAnsi="Arial" w:cs="Arial"/>
                <w:b/>
                <w:bCs/>
              </w:rPr>
              <w:t xml:space="preserve">T.C. </w:t>
            </w:r>
          </w:p>
          <w:p w14:paraId="3A1B1C04" w14:textId="77777777" w:rsidR="00B53C89" w:rsidRPr="003671CF" w:rsidRDefault="00B53C89" w:rsidP="00B53C89">
            <w:pPr>
              <w:jc w:val="center"/>
              <w:rPr>
                <w:rFonts w:ascii="Arial" w:hAnsi="Arial" w:cs="Arial"/>
                <w:b/>
                <w:bCs/>
              </w:rPr>
            </w:pPr>
            <w:r w:rsidRPr="003671CF">
              <w:rPr>
                <w:rFonts w:ascii="Arial" w:hAnsi="Arial" w:cs="Arial"/>
                <w:b/>
                <w:bCs/>
              </w:rPr>
              <w:t>KARABÜK ÜNİVERSİTESİ</w:t>
            </w:r>
          </w:p>
          <w:p w14:paraId="3D0E8930" w14:textId="77777777" w:rsidR="00B53C89" w:rsidRPr="003671CF" w:rsidRDefault="00B53C89" w:rsidP="00B53C89">
            <w:pPr>
              <w:pStyle w:val="NormalWeb"/>
              <w:spacing w:before="0" w:after="0"/>
              <w:ind w:left="57"/>
              <w:jc w:val="center"/>
              <w:rPr>
                <w:rFonts w:ascii="Arial" w:hAnsi="Arial" w:cs="Arial"/>
                <w:b/>
                <w:bCs/>
              </w:rPr>
            </w:pPr>
            <w:r w:rsidRPr="003671CF">
              <w:rPr>
                <w:rFonts w:ascii="Arial" w:hAnsi="Arial" w:cs="Arial"/>
                <w:b/>
                <w:bCs/>
              </w:rPr>
              <w:t>TIP FAKÜLTESİ</w:t>
            </w:r>
          </w:p>
          <w:p w14:paraId="71B1D811" w14:textId="77777777" w:rsidR="00A64C10" w:rsidRPr="003671CF" w:rsidRDefault="00056E35" w:rsidP="00B53C89">
            <w:pPr>
              <w:pStyle w:val="NormalWeb"/>
              <w:spacing w:before="0" w:after="0"/>
              <w:ind w:left="57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02</w:t>
            </w:r>
            <w:r w:rsidR="00B93E4D">
              <w:rPr>
                <w:rFonts w:ascii="Arial" w:hAnsi="Arial" w:cs="Arial"/>
                <w:b/>
                <w:bCs/>
              </w:rPr>
              <w:t>1</w:t>
            </w:r>
            <w:r w:rsidR="00B53C89" w:rsidRPr="003671CF">
              <w:rPr>
                <w:rFonts w:ascii="Arial" w:hAnsi="Arial" w:cs="Arial"/>
                <w:b/>
                <w:bCs/>
              </w:rPr>
              <w:t>-202</w:t>
            </w:r>
            <w:r w:rsidR="00B93E4D">
              <w:rPr>
                <w:rFonts w:ascii="Arial" w:hAnsi="Arial" w:cs="Arial"/>
                <w:b/>
                <w:bCs/>
              </w:rPr>
              <w:t>2</w:t>
            </w:r>
            <w:r w:rsidR="00B53C89" w:rsidRPr="003671CF">
              <w:rPr>
                <w:rFonts w:ascii="Arial" w:hAnsi="Arial" w:cs="Arial"/>
                <w:b/>
                <w:bCs/>
              </w:rPr>
              <w:t xml:space="preserve"> ÖĞRETİM YILI </w:t>
            </w:r>
            <w:r w:rsidR="00B53C89" w:rsidRPr="003671CF">
              <w:rPr>
                <w:rFonts w:ascii="Arial" w:hAnsi="Arial" w:cs="Arial"/>
                <w:b/>
              </w:rPr>
              <w:t>DÖNEM II PROGRAMI</w:t>
            </w:r>
          </w:p>
        </w:tc>
        <w:tc>
          <w:tcPr>
            <w:tcW w:w="1629" w:type="dxa"/>
            <w:shd w:val="clear" w:color="auto" w:fill="auto"/>
            <w:vAlign w:val="center"/>
          </w:tcPr>
          <w:p w14:paraId="4EBAF804" w14:textId="77777777" w:rsidR="00A64C10" w:rsidRPr="003671CF" w:rsidRDefault="00A64C10" w:rsidP="00D4498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14:paraId="4EE919D1" w14:textId="77777777" w:rsidR="001C5C96" w:rsidRPr="003671CF" w:rsidRDefault="001C5C96">
      <w:pPr>
        <w:rPr>
          <w:rFonts w:ascii="Arial" w:hAnsi="Arial" w:cs="Arial"/>
        </w:rPr>
      </w:pPr>
    </w:p>
    <w:p w14:paraId="5F903BF8" w14:textId="77777777" w:rsidR="00A64C10" w:rsidRPr="0068085F" w:rsidRDefault="00A64C10" w:rsidP="00A64C10">
      <w:pPr>
        <w:pStyle w:val="Balk2"/>
        <w:jc w:val="center"/>
        <w:rPr>
          <w:rFonts w:ascii="Arial" w:hAnsi="Arial" w:cs="Arial"/>
          <w:sz w:val="24"/>
          <w:szCs w:val="24"/>
        </w:rPr>
      </w:pPr>
      <w:r w:rsidRPr="0068085F">
        <w:rPr>
          <w:rFonts w:ascii="Arial" w:hAnsi="Arial" w:cs="Arial"/>
          <w:sz w:val="24"/>
          <w:szCs w:val="24"/>
        </w:rPr>
        <w:t>II. DERS KURULU (SİNDİRİM VE METABOLİZMA SİSTEMLERİ)</w:t>
      </w:r>
    </w:p>
    <w:p w14:paraId="3B597927" w14:textId="77777777" w:rsidR="00A64C10" w:rsidRPr="003671CF" w:rsidRDefault="00A64C10" w:rsidP="00A64C10">
      <w:pPr>
        <w:pStyle w:val="NormalWeb"/>
        <w:spacing w:before="0" w:after="0"/>
        <w:jc w:val="center"/>
        <w:rPr>
          <w:rFonts w:ascii="Arial" w:hAnsi="Arial" w:cs="Arial"/>
          <w:b/>
          <w:bCs/>
        </w:rPr>
      </w:pPr>
      <w:r w:rsidRPr="003671CF">
        <w:rPr>
          <w:rFonts w:ascii="Arial" w:hAnsi="Arial" w:cs="Arial"/>
          <w:b/>
          <w:bCs/>
        </w:rPr>
        <w:t>(</w:t>
      </w:r>
      <w:r w:rsidR="008C643E" w:rsidRPr="003671CF">
        <w:rPr>
          <w:rFonts w:ascii="Arial" w:hAnsi="Arial" w:cs="Arial"/>
          <w:b/>
          <w:bCs/>
        </w:rPr>
        <w:t>2</w:t>
      </w:r>
      <w:r w:rsidR="008C7EB2">
        <w:rPr>
          <w:rFonts w:ascii="Arial" w:hAnsi="Arial" w:cs="Arial"/>
          <w:b/>
          <w:bCs/>
        </w:rPr>
        <w:t>5</w:t>
      </w:r>
      <w:r w:rsidR="00B95B57">
        <w:rPr>
          <w:rFonts w:ascii="Arial" w:hAnsi="Arial" w:cs="Arial"/>
          <w:b/>
          <w:bCs/>
        </w:rPr>
        <w:t xml:space="preserve"> </w:t>
      </w:r>
      <w:r w:rsidRPr="003671CF">
        <w:rPr>
          <w:rFonts w:ascii="Arial" w:hAnsi="Arial" w:cs="Arial"/>
          <w:b/>
          <w:bCs/>
        </w:rPr>
        <w:t>Ekim</w:t>
      </w:r>
      <w:r w:rsidR="00B95B57">
        <w:rPr>
          <w:rFonts w:ascii="Arial" w:hAnsi="Arial" w:cs="Arial"/>
          <w:b/>
          <w:bCs/>
        </w:rPr>
        <w:t xml:space="preserve"> </w:t>
      </w:r>
      <w:r w:rsidRPr="003671CF">
        <w:rPr>
          <w:rFonts w:ascii="Arial" w:hAnsi="Arial" w:cs="Arial"/>
          <w:b/>
          <w:bCs/>
        </w:rPr>
        <w:t>20</w:t>
      </w:r>
      <w:r w:rsidR="00AE4C28">
        <w:rPr>
          <w:rFonts w:ascii="Arial" w:hAnsi="Arial" w:cs="Arial"/>
          <w:b/>
          <w:bCs/>
        </w:rPr>
        <w:t>2</w:t>
      </w:r>
      <w:r w:rsidR="00547EFD">
        <w:rPr>
          <w:rFonts w:ascii="Arial" w:hAnsi="Arial" w:cs="Arial"/>
          <w:b/>
          <w:bCs/>
        </w:rPr>
        <w:t>1</w:t>
      </w:r>
      <w:r w:rsidR="000F14AE" w:rsidRPr="003671CF">
        <w:rPr>
          <w:rFonts w:ascii="Arial" w:hAnsi="Arial" w:cs="Arial"/>
          <w:b/>
          <w:bCs/>
        </w:rPr>
        <w:t xml:space="preserve"> –</w:t>
      </w:r>
      <w:r w:rsidRPr="003671CF">
        <w:rPr>
          <w:rFonts w:ascii="Arial" w:hAnsi="Arial" w:cs="Arial"/>
          <w:b/>
          <w:bCs/>
        </w:rPr>
        <w:t xml:space="preserve"> 1</w:t>
      </w:r>
      <w:r w:rsidR="00D97F6D">
        <w:rPr>
          <w:rFonts w:ascii="Arial" w:hAnsi="Arial" w:cs="Arial"/>
          <w:b/>
          <w:bCs/>
        </w:rPr>
        <w:t>0</w:t>
      </w:r>
      <w:r w:rsidR="00B95B57">
        <w:rPr>
          <w:rFonts w:ascii="Arial" w:hAnsi="Arial" w:cs="Arial"/>
          <w:b/>
          <w:bCs/>
        </w:rPr>
        <w:t xml:space="preserve"> </w:t>
      </w:r>
      <w:r w:rsidRPr="003671CF">
        <w:rPr>
          <w:rFonts w:ascii="Arial" w:hAnsi="Arial" w:cs="Arial"/>
          <w:b/>
          <w:bCs/>
        </w:rPr>
        <w:t>Aralık</w:t>
      </w:r>
      <w:r w:rsidR="00B95B57">
        <w:rPr>
          <w:rFonts w:ascii="Arial" w:hAnsi="Arial" w:cs="Arial"/>
          <w:b/>
          <w:bCs/>
        </w:rPr>
        <w:t xml:space="preserve"> </w:t>
      </w:r>
      <w:r w:rsidRPr="003671CF">
        <w:rPr>
          <w:rFonts w:ascii="Arial" w:hAnsi="Arial" w:cs="Arial"/>
          <w:b/>
          <w:bCs/>
        </w:rPr>
        <w:t>20</w:t>
      </w:r>
      <w:r w:rsidR="00AE4C28">
        <w:rPr>
          <w:rFonts w:ascii="Arial" w:hAnsi="Arial" w:cs="Arial"/>
          <w:b/>
          <w:bCs/>
        </w:rPr>
        <w:t>2</w:t>
      </w:r>
      <w:r w:rsidR="00547EFD">
        <w:rPr>
          <w:rFonts w:ascii="Arial" w:hAnsi="Arial" w:cs="Arial"/>
          <w:b/>
          <w:bCs/>
        </w:rPr>
        <w:t>1</w:t>
      </w:r>
      <w:r w:rsidRPr="003671CF">
        <w:rPr>
          <w:rFonts w:ascii="Arial" w:hAnsi="Arial" w:cs="Arial"/>
          <w:b/>
          <w:bCs/>
        </w:rPr>
        <w:t>)</w:t>
      </w:r>
    </w:p>
    <w:p w14:paraId="7289A1C2" w14:textId="77777777" w:rsidR="00A64C10" w:rsidRPr="003671CF" w:rsidRDefault="00A64C10" w:rsidP="00A64C10">
      <w:pPr>
        <w:pStyle w:val="NormalWeb"/>
        <w:spacing w:before="0" w:after="0"/>
        <w:jc w:val="center"/>
        <w:rPr>
          <w:rFonts w:ascii="Arial" w:hAnsi="Arial" w:cs="Arial"/>
          <w:b/>
          <w:bCs/>
        </w:rPr>
      </w:pPr>
      <w:r w:rsidRPr="003671CF">
        <w:rPr>
          <w:rFonts w:ascii="Arial" w:hAnsi="Arial" w:cs="Arial"/>
          <w:b/>
          <w:bCs/>
        </w:rPr>
        <w:t xml:space="preserve"> (7 Hafta)</w:t>
      </w:r>
    </w:p>
    <w:p w14:paraId="250F9274" w14:textId="77777777" w:rsidR="008C7EB2" w:rsidRPr="009129EF" w:rsidRDefault="00A64C10" w:rsidP="00A64C10">
      <w:pPr>
        <w:pStyle w:val="NormalWeb"/>
        <w:spacing w:before="0" w:after="0"/>
        <w:rPr>
          <w:rFonts w:ascii="Arial" w:hAnsi="Arial" w:cs="Arial"/>
          <w:b/>
          <w:bCs/>
          <w:sz w:val="22"/>
          <w:szCs w:val="22"/>
        </w:rPr>
      </w:pPr>
      <w:r w:rsidRPr="009129EF">
        <w:rPr>
          <w:rFonts w:ascii="Arial" w:hAnsi="Arial" w:cs="Arial"/>
          <w:b/>
          <w:bCs/>
          <w:sz w:val="22"/>
          <w:szCs w:val="22"/>
        </w:rPr>
        <w:br w:type="textWrapping" w:clear="all"/>
      </w:r>
      <w:r w:rsidR="008C7EB2">
        <w:rPr>
          <w:rFonts w:ascii="Arial" w:hAnsi="Arial" w:cs="Arial"/>
          <w:b/>
          <w:bCs/>
          <w:sz w:val="22"/>
          <w:szCs w:val="22"/>
        </w:rPr>
        <w:t xml:space="preserve">                                                                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00"/>
        <w:gridCol w:w="4714"/>
      </w:tblGrid>
      <w:tr w:rsidR="008C7EB2" w:rsidRPr="00A64A8E" w14:paraId="462C9180" w14:textId="77777777" w:rsidTr="00862EFD">
        <w:trPr>
          <w:jc w:val="center"/>
        </w:trPr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23319" w14:textId="77777777" w:rsidR="008C7EB2" w:rsidRPr="00A64A8E" w:rsidRDefault="008C7EB2" w:rsidP="00F07BD8">
            <w:pPr>
              <w:rPr>
                <w:rFonts w:ascii="Arial" w:hAnsi="Arial" w:cs="Arial"/>
                <w:b/>
              </w:rPr>
            </w:pPr>
            <w:r w:rsidRPr="00A64A8E">
              <w:rPr>
                <w:rFonts w:ascii="Arial" w:hAnsi="Arial" w:cs="Arial"/>
                <w:b/>
              </w:rPr>
              <w:t>Dekan</w:t>
            </w:r>
          </w:p>
        </w:tc>
        <w:tc>
          <w:tcPr>
            <w:tcW w:w="4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F2071" w14:textId="77777777" w:rsidR="008C7EB2" w:rsidRPr="003C5C72" w:rsidRDefault="008C7EB2" w:rsidP="00F07BD8">
            <w:pPr>
              <w:ind w:right="57"/>
              <w:rPr>
                <w:rFonts w:ascii="Arial" w:hAnsi="Arial" w:cs="Arial"/>
              </w:rPr>
            </w:pPr>
            <w:r>
              <w:rPr>
                <w:rFonts w:ascii="Arial"/>
              </w:rPr>
              <w:t>Prof. Dr. Mehmet Melih SUNAY</w:t>
            </w:r>
          </w:p>
        </w:tc>
      </w:tr>
      <w:tr w:rsidR="008C7EB2" w:rsidRPr="00A64A8E" w14:paraId="431DF709" w14:textId="77777777" w:rsidTr="00862EFD">
        <w:trPr>
          <w:jc w:val="center"/>
        </w:trPr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6BE7B" w14:textId="77777777" w:rsidR="008C7EB2" w:rsidRPr="00A64A8E" w:rsidRDefault="008C7EB2" w:rsidP="00F07BD8">
            <w:pPr>
              <w:rPr>
                <w:rFonts w:ascii="Arial" w:hAnsi="Arial" w:cs="Arial"/>
                <w:b/>
              </w:rPr>
            </w:pPr>
            <w:r w:rsidRPr="00A64A8E">
              <w:rPr>
                <w:rFonts w:ascii="Arial" w:hAnsi="Arial" w:cs="Arial"/>
                <w:b/>
              </w:rPr>
              <w:t>Dekan Yardımcıları</w:t>
            </w:r>
          </w:p>
        </w:tc>
        <w:tc>
          <w:tcPr>
            <w:tcW w:w="4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64C7F" w14:textId="77777777" w:rsidR="008C7EB2" w:rsidRPr="00BF463D" w:rsidRDefault="008C7EB2" w:rsidP="00F07BD8">
            <w:pPr>
              <w:rPr>
                <w:rFonts w:ascii="Arial" w:hAnsi="Arial"/>
              </w:rPr>
            </w:pPr>
            <w:proofErr w:type="spellStart"/>
            <w:proofErr w:type="gramStart"/>
            <w:r w:rsidRPr="00BF463D">
              <w:rPr>
                <w:rFonts w:ascii="Arial" w:hAnsi="Arial"/>
              </w:rPr>
              <w:t>Dr.Öğretim</w:t>
            </w:r>
            <w:proofErr w:type="spellEnd"/>
            <w:proofErr w:type="gramEnd"/>
            <w:r w:rsidRPr="00BF463D">
              <w:rPr>
                <w:rFonts w:ascii="Arial" w:hAnsi="Arial"/>
              </w:rPr>
              <w:t xml:space="preserve"> Üyesi Ferhat BOZDUMAN</w:t>
            </w:r>
          </w:p>
          <w:p w14:paraId="74C19FD7" w14:textId="77777777" w:rsidR="008C7EB2" w:rsidRPr="00BF463D" w:rsidRDefault="008C7EB2" w:rsidP="00F07BD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Dr. </w:t>
            </w:r>
            <w:r w:rsidRPr="00BF463D">
              <w:rPr>
                <w:rFonts w:ascii="Arial" w:hAnsi="Arial"/>
              </w:rPr>
              <w:t xml:space="preserve">Öğretim Üyesi </w:t>
            </w:r>
            <w:r>
              <w:rPr>
                <w:rFonts w:ascii="Arial" w:hAnsi="Arial"/>
              </w:rPr>
              <w:t>Erkay NACAR</w:t>
            </w:r>
          </w:p>
        </w:tc>
      </w:tr>
      <w:tr w:rsidR="008C7EB2" w:rsidRPr="00A64A8E" w14:paraId="08C4D485" w14:textId="77777777" w:rsidTr="00862EFD">
        <w:trPr>
          <w:jc w:val="center"/>
        </w:trPr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AFEE4" w14:textId="77777777" w:rsidR="008C7EB2" w:rsidRPr="00A64A8E" w:rsidRDefault="008C7EB2" w:rsidP="00F07BD8">
            <w:pPr>
              <w:rPr>
                <w:rFonts w:ascii="Arial" w:hAnsi="Arial" w:cs="Arial"/>
                <w:b/>
              </w:rPr>
            </w:pPr>
            <w:proofErr w:type="spellStart"/>
            <w:r w:rsidRPr="00A64A8E">
              <w:rPr>
                <w:rFonts w:ascii="Arial" w:hAnsi="Arial" w:cs="Arial"/>
                <w:b/>
              </w:rPr>
              <w:t>Başkoordinatör</w:t>
            </w:r>
            <w:proofErr w:type="spellEnd"/>
          </w:p>
        </w:tc>
        <w:tc>
          <w:tcPr>
            <w:tcW w:w="4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15CE0" w14:textId="77777777" w:rsidR="008C7EB2" w:rsidRPr="00BF463D" w:rsidRDefault="008C7EB2" w:rsidP="00F07BD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Prof. Dr. Hakkı ÖZOK </w:t>
            </w:r>
          </w:p>
        </w:tc>
      </w:tr>
      <w:tr w:rsidR="008C7EB2" w:rsidRPr="00A64A8E" w14:paraId="49C22060" w14:textId="77777777" w:rsidTr="00862EFD">
        <w:trPr>
          <w:jc w:val="center"/>
        </w:trPr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9AF50" w14:textId="77777777" w:rsidR="008C7EB2" w:rsidRPr="00A64A8E" w:rsidRDefault="008C7EB2" w:rsidP="00F07BD8">
            <w:pPr>
              <w:rPr>
                <w:rFonts w:ascii="Arial" w:hAnsi="Arial" w:cs="Arial"/>
                <w:b/>
              </w:rPr>
            </w:pPr>
            <w:r w:rsidRPr="00A64A8E">
              <w:rPr>
                <w:rFonts w:ascii="Arial" w:hAnsi="Arial" w:cs="Arial"/>
                <w:b/>
              </w:rPr>
              <w:t>Dönem Koordinatörü</w:t>
            </w:r>
          </w:p>
        </w:tc>
        <w:tc>
          <w:tcPr>
            <w:tcW w:w="4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73DFF" w14:textId="77777777" w:rsidR="008C7EB2" w:rsidRPr="00BE4A0F" w:rsidRDefault="008C7EB2" w:rsidP="00F07BD8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Dr. </w:t>
            </w:r>
            <w:proofErr w:type="spellStart"/>
            <w:r>
              <w:rPr>
                <w:rFonts w:ascii="Arial" w:hAnsi="Arial"/>
              </w:rPr>
              <w:t>Öğr</w:t>
            </w:r>
            <w:proofErr w:type="spellEnd"/>
            <w:r>
              <w:rPr>
                <w:rFonts w:ascii="Arial" w:hAnsi="Arial"/>
              </w:rPr>
              <w:t>. Üyesi Mehmet DEMİR</w:t>
            </w:r>
          </w:p>
        </w:tc>
      </w:tr>
      <w:tr w:rsidR="008C7EB2" w:rsidRPr="00A64A8E" w14:paraId="0901B37E" w14:textId="77777777" w:rsidTr="00862EFD">
        <w:trPr>
          <w:jc w:val="center"/>
        </w:trPr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0F152" w14:textId="77777777" w:rsidR="008C7EB2" w:rsidRPr="00A64A8E" w:rsidRDefault="008C7EB2" w:rsidP="00F07BD8">
            <w:pPr>
              <w:rPr>
                <w:rFonts w:ascii="Arial" w:hAnsi="Arial" w:cs="Arial"/>
                <w:b/>
              </w:rPr>
            </w:pPr>
            <w:r w:rsidRPr="00A64A8E">
              <w:rPr>
                <w:rFonts w:ascii="Arial" w:hAnsi="Arial" w:cs="Arial"/>
                <w:b/>
              </w:rPr>
              <w:t>Ders Kurulu Başkanı</w:t>
            </w:r>
          </w:p>
        </w:tc>
        <w:tc>
          <w:tcPr>
            <w:tcW w:w="4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6A697" w14:textId="77777777" w:rsidR="008C7EB2" w:rsidRPr="00BE4A0F" w:rsidRDefault="00C61298" w:rsidP="00F07BD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r. </w:t>
            </w:r>
            <w:proofErr w:type="spellStart"/>
            <w:r>
              <w:rPr>
                <w:rFonts w:ascii="Arial" w:hAnsi="Arial" w:cs="Arial"/>
              </w:rPr>
              <w:t>Öğr</w:t>
            </w:r>
            <w:proofErr w:type="spellEnd"/>
            <w:r>
              <w:rPr>
                <w:rFonts w:ascii="Arial" w:hAnsi="Arial" w:cs="Arial"/>
              </w:rPr>
              <w:t>. Üyesi Feyza BAŞAK</w:t>
            </w:r>
          </w:p>
        </w:tc>
      </w:tr>
    </w:tbl>
    <w:p w14:paraId="214FAAF0" w14:textId="77777777" w:rsidR="00A64C10" w:rsidRPr="009129EF" w:rsidRDefault="00A64C10" w:rsidP="00A64C10">
      <w:pPr>
        <w:pStyle w:val="NormalWeb"/>
        <w:spacing w:before="0" w:after="0"/>
        <w:rPr>
          <w:rFonts w:ascii="Arial" w:hAnsi="Arial" w:cs="Arial"/>
          <w:b/>
          <w:bCs/>
          <w:sz w:val="22"/>
          <w:szCs w:val="22"/>
        </w:rPr>
      </w:pPr>
    </w:p>
    <w:p w14:paraId="085D7B94" w14:textId="77777777" w:rsidR="00A64C10" w:rsidRPr="009129EF" w:rsidRDefault="00A64C10" w:rsidP="00A64C10">
      <w:pPr>
        <w:pStyle w:val="NormalWeb"/>
        <w:spacing w:before="0" w:after="0"/>
        <w:rPr>
          <w:rFonts w:ascii="Arial" w:hAnsi="Arial" w:cs="Arial"/>
          <w:b/>
          <w:bCs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83"/>
        <w:gridCol w:w="1163"/>
        <w:gridCol w:w="937"/>
        <w:gridCol w:w="884"/>
        <w:gridCol w:w="1230"/>
        <w:gridCol w:w="870"/>
      </w:tblGrid>
      <w:tr w:rsidR="00F329D5" w:rsidRPr="009129EF" w14:paraId="499E4940" w14:textId="77777777" w:rsidTr="00496BE8">
        <w:trPr>
          <w:jc w:val="center"/>
        </w:trPr>
        <w:tc>
          <w:tcPr>
            <w:tcW w:w="0" w:type="auto"/>
            <w:shd w:val="clear" w:color="auto" w:fill="F79646"/>
          </w:tcPr>
          <w:p w14:paraId="055A8DB3" w14:textId="77777777" w:rsidR="00F329D5" w:rsidRPr="009129EF" w:rsidRDefault="00F329D5" w:rsidP="00D44983">
            <w:pPr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DİSİPLİN/BÖLÜM</w:t>
            </w:r>
          </w:p>
        </w:tc>
        <w:tc>
          <w:tcPr>
            <w:tcW w:w="0" w:type="auto"/>
            <w:shd w:val="clear" w:color="auto" w:fill="F79646"/>
          </w:tcPr>
          <w:p w14:paraId="7DFAB097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Kodu</w:t>
            </w:r>
          </w:p>
        </w:tc>
        <w:tc>
          <w:tcPr>
            <w:tcW w:w="0" w:type="auto"/>
            <w:shd w:val="clear" w:color="auto" w:fill="F79646"/>
          </w:tcPr>
          <w:p w14:paraId="15558346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Teorik</w:t>
            </w:r>
          </w:p>
        </w:tc>
        <w:tc>
          <w:tcPr>
            <w:tcW w:w="0" w:type="auto"/>
            <w:shd w:val="clear" w:color="auto" w:fill="F79646"/>
          </w:tcPr>
          <w:p w14:paraId="0C99D5FF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Pratik</w:t>
            </w:r>
          </w:p>
        </w:tc>
        <w:tc>
          <w:tcPr>
            <w:tcW w:w="0" w:type="auto"/>
            <w:shd w:val="clear" w:color="auto" w:fill="F79646"/>
          </w:tcPr>
          <w:p w14:paraId="04B348A5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  <w:shd w:val="clear" w:color="auto" w:fill="F79646"/>
          </w:tcPr>
          <w:p w14:paraId="6CF68D79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AKTS</w:t>
            </w:r>
          </w:p>
        </w:tc>
      </w:tr>
      <w:tr w:rsidR="00F329D5" w:rsidRPr="009129EF" w14:paraId="53ECDE26" w14:textId="77777777" w:rsidTr="00391F9D">
        <w:trPr>
          <w:jc w:val="center"/>
        </w:trPr>
        <w:tc>
          <w:tcPr>
            <w:tcW w:w="0" w:type="auto"/>
          </w:tcPr>
          <w:p w14:paraId="586D0479" w14:textId="77777777" w:rsidR="00F329D5" w:rsidRPr="009129EF" w:rsidRDefault="00F329D5" w:rsidP="00D44983">
            <w:pPr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Anatomi</w:t>
            </w:r>
          </w:p>
        </w:tc>
        <w:tc>
          <w:tcPr>
            <w:tcW w:w="0" w:type="auto"/>
          </w:tcPr>
          <w:p w14:paraId="69518932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ANT220</w:t>
            </w:r>
          </w:p>
        </w:tc>
        <w:tc>
          <w:tcPr>
            <w:tcW w:w="0" w:type="auto"/>
          </w:tcPr>
          <w:p w14:paraId="78092AF0" w14:textId="77777777" w:rsidR="00F329D5" w:rsidRPr="009129EF" w:rsidRDefault="00F329D5" w:rsidP="00D44983">
            <w:pPr>
              <w:jc w:val="center"/>
              <w:rPr>
                <w:rFonts w:ascii="Arial" w:hAnsi="Arial" w:cs="Arial"/>
              </w:rPr>
            </w:pPr>
            <w:r w:rsidRPr="009129EF">
              <w:rPr>
                <w:rFonts w:ascii="Arial" w:hAnsi="Arial" w:cs="Arial"/>
              </w:rPr>
              <w:t>15</w:t>
            </w:r>
          </w:p>
        </w:tc>
        <w:tc>
          <w:tcPr>
            <w:tcW w:w="0" w:type="auto"/>
          </w:tcPr>
          <w:p w14:paraId="12C128FC" w14:textId="77777777" w:rsidR="00F329D5" w:rsidRPr="009129EF" w:rsidRDefault="00F329D5" w:rsidP="00D44983">
            <w:pPr>
              <w:jc w:val="center"/>
              <w:rPr>
                <w:rFonts w:ascii="Arial" w:hAnsi="Arial" w:cs="Arial"/>
              </w:rPr>
            </w:pPr>
            <w:r w:rsidRPr="009129EF">
              <w:rPr>
                <w:rFonts w:ascii="Arial" w:hAnsi="Arial" w:cs="Arial"/>
              </w:rPr>
              <w:t>24</w:t>
            </w:r>
          </w:p>
        </w:tc>
        <w:tc>
          <w:tcPr>
            <w:tcW w:w="0" w:type="auto"/>
          </w:tcPr>
          <w:p w14:paraId="174DFF53" w14:textId="77777777" w:rsidR="00F329D5" w:rsidRPr="009129EF" w:rsidRDefault="00F329D5" w:rsidP="00D44983">
            <w:pPr>
              <w:jc w:val="center"/>
              <w:rPr>
                <w:rFonts w:ascii="Arial" w:hAnsi="Arial" w:cs="Arial"/>
              </w:rPr>
            </w:pPr>
            <w:r w:rsidRPr="009129EF">
              <w:rPr>
                <w:rFonts w:ascii="Arial" w:hAnsi="Arial" w:cs="Arial"/>
              </w:rPr>
              <w:t>39</w:t>
            </w:r>
          </w:p>
        </w:tc>
        <w:tc>
          <w:tcPr>
            <w:tcW w:w="0" w:type="auto"/>
          </w:tcPr>
          <w:p w14:paraId="2648DA56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F329D5" w:rsidRPr="009129EF" w14:paraId="7DD09C94" w14:textId="77777777" w:rsidTr="00391F9D">
        <w:trPr>
          <w:jc w:val="center"/>
        </w:trPr>
        <w:tc>
          <w:tcPr>
            <w:tcW w:w="0" w:type="auto"/>
          </w:tcPr>
          <w:p w14:paraId="41132787" w14:textId="77777777" w:rsidR="00F329D5" w:rsidRPr="009129EF" w:rsidRDefault="00F329D5" w:rsidP="00D44983">
            <w:pPr>
              <w:rPr>
                <w:rFonts w:ascii="Arial" w:hAnsi="Arial" w:cs="Arial"/>
                <w:b/>
              </w:rPr>
            </w:pPr>
            <w:proofErr w:type="gramStart"/>
            <w:r w:rsidRPr="009129EF">
              <w:rPr>
                <w:rFonts w:ascii="Arial" w:hAnsi="Arial" w:cs="Arial"/>
                <w:b/>
              </w:rPr>
              <w:t>Histoloji -</w:t>
            </w:r>
            <w:proofErr w:type="gramEnd"/>
            <w:r w:rsidRPr="009129EF">
              <w:rPr>
                <w:rFonts w:ascii="Arial" w:hAnsi="Arial" w:cs="Arial"/>
                <w:b/>
              </w:rPr>
              <w:t xml:space="preserve"> Embriyoloji</w:t>
            </w:r>
          </w:p>
        </w:tc>
        <w:tc>
          <w:tcPr>
            <w:tcW w:w="0" w:type="auto"/>
          </w:tcPr>
          <w:p w14:paraId="16E04A13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HST220</w:t>
            </w:r>
          </w:p>
        </w:tc>
        <w:tc>
          <w:tcPr>
            <w:tcW w:w="0" w:type="auto"/>
          </w:tcPr>
          <w:p w14:paraId="35868130" w14:textId="77777777" w:rsidR="00F329D5" w:rsidRPr="009129EF" w:rsidRDefault="00F329D5" w:rsidP="00D44983">
            <w:pPr>
              <w:jc w:val="center"/>
              <w:rPr>
                <w:rFonts w:ascii="Arial" w:hAnsi="Arial" w:cs="Arial"/>
              </w:rPr>
            </w:pPr>
            <w:r w:rsidRPr="009129EF">
              <w:rPr>
                <w:rFonts w:ascii="Arial" w:hAnsi="Arial" w:cs="Arial"/>
              </w:rPr>
              <w:t>1</w:t>
            </w:r>
            <w:r w:rsidR="006E6CC1"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</w:tcPr>
          <w:p w14:paraId="0416D074" w14:textId="77777777" w:rsidR="00F329D5" w:rsidRPr="009129EF" w:rsidRDefault="00F329D5" w:rsidP="00D44983">
            <w:pPr>
              <w:jc w:val="center"/>
              <w:rPr>
                <w:rFonts w:ascii="Arial" w:hAnsi="Arial" w:cs="Arial"/>
              </w:rPr>
            </w:pPr>
            <w:r w:rsidRPr="009129EF">
              <w:rPr>
                <w:rFonts w:ascii="Arial" w:hAnsi="Arial" w:cs="Arial"/>
              </w:rPr>
              <w:t>16</w:t>
            </w:r>
          </w:p>
        </w:tc>
        <w:tc>
          <w:tcPr>
            <w:tcW w:w="0" w:type="auto"/>
          </w:tcPr>
          <w:p w14:paraId="7A47A696" w14:textId="77777777" w:rsidR="00F329D5" w:rsidRPr="009129EF" w:rsidRDefault="006E6CC1" w:rsidP="00D4498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0" w:type="auto"/>
          </w:tcPr>
          <w:p w14:paraId="29CECE64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F329D5" w:rsidRPr="009129EF" w14:paraId="1DBF97BE" w14:textId="77777777" w:rsidTr="00391F9D">
        <w:trPr>
          <w:jc w:val="center"/>
        </w:trPr>
        <w:tc>
          <w:tcPr>
            <w:tcW w:w="0" w:type="auto"/>
          </w:tcPr>
          <w:p w14:paraId="4713DA31" w14:textId="77777777" w:rsidR="00F329D5" w:rsidRPr="009129EF" w:rsidRDefault="00F329D5" w:rsidP="00D44983">
            <w:pPr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Fizyoloji</w:t>
            </w:r>
          </w:p>
        </w:tc>
        <w:tc>
          <w:tcPr>
            <w:tcW w:w="0" w:type="auto"/>
          </w:tcPr>
          <w:p w14:paraId="5FA67087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FZY220</w:t>
            </w:r>
          </w:p>
        </w:tc>
        <w:tc>
          <w:tcPr>
            <w:tcW w:w="0" w:type="auto"/>
          </w:tcPr>
          <w:p w14:paraId="0F37C602" w14:textId="77777777" w:rsidR="00F329D5" w:rsidRPr="009129EF" w:rsidRDefault="00F329D5" w:rsidP="00D44983">
            <w:pPr>
              <w:jc w:val="center"/>
              <w:rPr>
                <w:rFonts w:ascii="Arial" w:hAnsi="Arial" w:cs="Arial"/>
              </w:rPr>
            </w:pPr>
            <w:r w:rsidRPr="009129EF">
              <w:rPr>
                <w:rFonts w:ascii="Arial" w:hAnsi="Arial" w:cs="Arial"/>
              </w:rPr>
              <w:t>9</w:t>
            </w:r>
          </w:p>
        </w:tc>
        <w:tc>
          <w:tcPr>
            <w:tcW w:w="0" w:type="auto"/>
          </w:tcPr>
          <w:p w14:paraId="69B401D5" w14:textId="77777777" w:rsidR="00F329D5" w:rsidRPr="009129EF" w:rsidRDefault="00F329D5" w:rsidP="00D44983">
            <w:pPr>
              <w:jc w:val="center"/>
              <w:rPr>
                <w:rFonts w:ascii="Arial" w:hAnsi="Arial" w:cs="Arial"/>
              </w:rPr>
            </w:pPr>
            <w:r w:rsidRPr="009129EF"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</w:tcPr>
          <w:p w14:paraId="39B730AE" w14:textId="77777777" w:rsidR="00F329D5" w:rsidRPr="009129EF" w:rsidRDefault="00F329D5" w:rsidP="00D44983">
            <w:pPr>
              <w:jc w:val="center"/>
              <w:rPr>
                <w:rFonts w:ascii="Arial" w:hAnsi="Arial" w:cs="Arial"/>
              </w:rPr>
            </w:pPr>
            <w:r w:rsidRPr="009129EF">
              <w:rPr>
                <w:rFonts w:ascii="Arial" w:hAnsi="Arial" w:cs="Arial"/>
              </w:rPr>
              <w:t>9</w:t>
            </w:r>
          </w:p>
        </w:tc>
        <w:tc>
          <w:tcPr>
            <w:tcW w:w="0" w:type="auto"/>
          </w:tcPr>
          <w:p w14:paraId="43D3570E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F329D5" w:rsidRPr="009129EF" w14:paraId="3BF871C6" w14:textId="77777777" w:rsidTr="00391F9D">
        <w:trPr>
          <w:jc w:val="center"/>
        </w:trPr>
        <w:tc>
          <w:tcPr>
            <w:tcW w:w="0" w:type="auto"/>
          </w:tcPr>
          <w:p w14:paraId="5A2D1DD4" w14:textId="77777777" w:rsidR="00F329D5" w:rsidRPr="009129EF" w:rsidRDefault="00F329D5" w:rsidP="00D44983">
            <w:pPr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Tıbbi Biyokimya</w:t>
            </w:r>
          </w:p>
        </w:tc>
        <w:tc>
          <w:tcPr>
            <w:tcW w:w="0" w:type="auto"/>
          </w:tcPr>
          <w:p w14:paraId="0FDE24A3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BYK220</w:t>
            </w:r>
          </w:p>
        </w:tc>
        <w:tc>
          <w:tcPr>
            <w:tcW w:w="0" w:type="auto"/>
          </w:tcPr>
          <w:p w14:paraId="583033CA" w14:textId="77777777" w:rsidR="00F329D5" w:rsidRPr="009129EF" w:rsidRDefault="00654655" w:rsidP="00D4498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071AA8"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</w:tcPr>
          <w:p w14:paraId="4C3FBD86" w14:textId="77777777" w:rsidR="00F329D5" w:rsidRPr="009129EF" w:rsidRDefault="00F329D5" w:rsidP="00D44983">
            <w:pPr>
              <w:jc w:val="center"/>
              <w:rPr>
                <w:rFonts w:ascii="Arial" w:hAnsi="Arial" w:cs="Arial"/>
              </w:rPr>
            </w:pPr>
            <w:r w:rsidRPr="009129EF"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</w:tcPr>
          <w:p w14:paraId="4456A229" w14:textId="77777777" w:rsidR="00F329D5" w:rsidRPr="009129EF" w:rsidRDefault="00182E2E" w:rsidP="00D4498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071AA8"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</w:tcPr>
          <w:p w14:paraId="4A97C8A0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F329D5" w:rsidRPr="009129EF" w14:paraId="1DBFB421" w14:textId="77777777" w:rsidTr="00391F9D">
        <w:trPr>
          <w:jc w:val="center"/>
        </w:trPr>
        <w:tc>
          <w:tcPr>
            <w:tcW w:w="0" w:type="auto"/>
          </w:tcPr>
          <w:p w14:paraId="453195FE" w14:textId="77777777" w:rsidR="00F329D5" w:rsidRPr="009129EF" w:rsidRDefault="00F329D5" w:rsidP="00D44983">
            <w:pPr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Tıbbi Mikrobiyoloji</w:t>
            </w:r>
          </w:p>
        </w:tc>
        <w:tc>
          <w:tcPr>
            <w:tcW w:w="0" w:type="auto"/>
          </w:tcPr>
          <w:p w14:paraId="1A53FBAE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MKB220</w:t>
            </w:r>
          </w:p>
        </w:tc>
        <w:tc>
          <w:tcPr>
            <w:tcW w:w="0" w:type="auto"/>
          </w:tcPr>
          <w:p w14:paraId="22EB03DA" w14:textId="77777777" w:rsidR="00F329D5" w:rsidRPr="009129EF" w:rsidRDefault="00182E2E" w:rsidP="00D4498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</w:t>
            </w:r>
          </w:p>
        </w:tc>
        <w:tc>
          <w:tcPr>
            <w:tcW w:w="0" w:type="auto"/>
          </w:tcPr>
          <w:p w14:paraId="2CFF7A2B" w14:textId="77777777" w:rsidR="00F329D5" w:rsidRPr="009129EF" w:rsidRDefault="00182E2E" w:rsidP="00D4498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</w:tcPr>
          <w:p w14:paraId="5FFE9165" w14:textId="77777777" w:rsidR="00F329D5" w:rsidRPr="009129EF" w:rsidRDefault="00F329D5" w:rsidP="009F0390">
            <w:pPr>
              <w:rPr>
                <w:rFonts w:ascii="Arial" w:hAnsi="Arial" w:cs="Arial"/>
              </w:rPr>
            </w:pPr>
            <w:r w:rsidRPr="009129EF">
              <w:rPr>
                <w:rFonts w:ascii="Arial" w:hAnsi="Arial" w:cs="Arial"/>
              </w:rPr>
              <w:t xml:space="preserve">      </w:t>
            </w:r>
            <w:r w:rsidR="00182E2E">
              <w:rPr>
                <w:rFonts w:ascii="Arial" w:hAnsi="Arial" w:cs="Arial"/>
              </w:rPr>
              <w:t>44</w:t>
            </w:r>
          </w:p>
        </w:tc>
        <w:tc>
          <w:tcPr>
            <w:tcW w:w="0" w:type="auto"/>
          </w:tcPr>
          <w:p w14:paraId="441CBE5C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F329D5" w:rsidRPr="009129EF" w14:paraId="5045AEC0" w14:textId="77777777" w:rsidTr="00391F9D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E0E42" w14:textId="77777777" w:rsidR="00F329D5" w:rsidRPr="006B2D90" w:rsidRDefault="00F329D5" w:rsidP="00D44983">
            <w:pPr>
              <w:rPr>
                <w:rFonts w:ascii="Arial" w:hAnsi="Arial" w:cs="Arial"/>
                <w:b/>
              </w:rPr>
            </w:pPr>
            <w:r w:rsidRPr="006B2D90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5E3A0" w14:textId="77777777" w:rsidR="00F329D5" w:rsidRPr="006B2D90" w:rsidRDefault="00F329D5" w:rsidP="00D4498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A4F50" w14:textId="77777777" w:rsidR="00F329D5" w:rsidRPr="006B2D90" w:rsidRDefault="00071AA8" w:rsidP="00D4498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16FE6" w14:textId="77777777" w:rsidR="00F329D5" w:rsidRPr="006B2D90" w:rsidRDefault="008E7D64" w:rsidP="00D44983">
            <w:pPr>
              <w:jc w:val="center"/>
              <w:rPr>
                <w:rFonts w:ascii="Arial" w:hAnsi="Arial" w:cs="Arial"/>
                <w:b/>
              </w:rPr>
            </w:pPr>
            <w:r w:rsidRPr="006B2D90">
              <w:rPr>
                <w:rFonts w:ascii="Arial" w:hAnsi="Arial" w:cs="Arial"/>
                <w:b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EC177" w14:textId="77777777" w:rsidR="00F329D5" w:rsidRPr="006B2D90" w:rsidRDefault="006E6CC1" w:rsidP="00D4498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4</w:t>
            </w:r>
            <w:r w:rsidR="00071AA8"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0D62F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1C4DE840" w14:textId="77777777" w:rsidR="00A64C10" w:rsidRPr="009129EF" w:rsidRDefault="00A64C10">
      <w:pPr>
        <w:rPr>
          <w:rFonts w:ascii="Arial" w:hAnsi="Arial" w:cs="Arial"/>
        </w:rPr>
      </w:pPr>
    </w:p>
    <w:p w14:paraId="73D39353" w14:textId="77777777" w:rsidR="00B53C89" w:rsidRPr="009129EF" w:rsidRDefault="00B53C89" w:rsidP="00A64C10">
      <w:pPr>
        <w:jc w:val="center"/>
        <w:rPr>
          <w:rFonts w:ascii="Arial" w:hAnsi="Arial" w:cs="Arial"/>
          <w:b/>
          <w:sz w:val="22"/>
          <w:szCs w:val="22"/>
        </w:rPr>
      </w:pPr>
    </w:p>
    <w:p w14:paraId="16C7BA36" w14:textId="77777777" w:rsidR="00B53C89" w:rsidRPr="009129EF" w:rsidRDefault="00B53C89" w:rsidP="00A64C10">
      <w:pPr>
        <w:jc w:val="center"/>
        <w:rPr>
          <w:rFonts w:ascii="Arial" w:hAnsi="Arial" w:cs="Arial"/>
          <w:b/>
          <w:sz w:val="22"/>
          <w:szCs w:val="22"/>
        </w:rPr>
      </w:pPr>
    </w:p>
    <w:p w14:paraId="073F6231" w14:textId="77777777" w:rsidR="00B53C89" w:rsidRPr="009129EF" w:rsidRDefault="00B53C89" w:rsidP="00A64C10">
      <w:pPr>
        <w:jc w:val="center"/>
        <w:rPr>
          <w:rFonts w:ascii="Arial" w:hAnsi="Arial" w:cs="Arial"/>
          <w:b/>
          <w:sz w:val="22"/>
          <w:szCs w:val="22"/>
        </w:rPr>
      </w:pPr>
    </w:p>
    <w:p w14:paraId="25A6AA99" w14:textId="77777777" w:rsidR="008C643E" w:rsidRPr="009129EF" w:rsidRDefault="008C643E" w:rsidP="00A64C10">
      <w:pPr>
        <w:jc w:val="center"/>
        <w:rPr>
          <w:rFonts w:ascii="Arial" w:hAnsi="Arial" w:cs="Arial"/>
          <w:b/>
        </w:rPr>
      </w:pPr>
    </w:p>
    <w:p w14:paraId="05EB7D49" w14:textId="77777777" w:rsidR="008C643E" w:rsidRPr="009129EF" w:rsidRDefault="008C643E" w:rsidP="00A64C10">
      <w:pPr>
        <w:jc w:val="center"/>
        <w:rPr>
          <w:rFonts w:ascii="Arial" w:hAnsi="Arial" w:cs="Arial"/>
          <w:b/>
        </w:rPr>
      </w:pPr>
    </w:p>
    <w:p w14:paraId="36321ADC" w14:textId="77777777" w:rsidR="008C643E" w:rsidRPr="009129EF" w:rsidRDefault="008C643E" w:rsidP="00A64C10">
      <w:pPr>
        <w:jc w:val="center"/>
        <w:rPr>
          <w:rFonts w:ascii="Arial" w:hAnsi="Arial" w:cs="Arial"/>
          <w:b/>
        </w:rPr>
      </w:pPr>
    </w:p>
    <w:p w14:paraId="3B3D2C62" w14:textId="77777777" w:rsidR="008C643E" w:rsidRPr="009129EF" w:rsidRDefault="008C643E" w:rsidP="00A64C10">
      <w:pPr>
        <w:jc w:val="center"/>
        <w:rPr>
          <w:rFonts w:ascii="Arial" w:hAnsi="Arial" w:cs="Arial"/>
          <w:b/>
          <w:color w:val="1F497D"/>
        </w:rPr>
      </w:pPr>
    </w:p>
    <w:p w14:paraId="34DC89DD" w14:textId="77777777" w:rsidR="00A64C10" w:rsidRPr="009129EF" w:rsidRDefault="00A64C10" w:rsidP="00A64C10">
      <w:pPr>
        <w:jc w:val="center"/>
        <w:rPr>
          <w:rFonts w:ascii="Arial" w:hAnsi="Arial" w:cs="Arial"/>
          <w:b/>
          <w:color w:val="1F497D"/>
        </w:rPr>
      </w:pPr>
      <w:r w:rsidRPr="009129EF">
        <w:rPr>
          <w:rFonts w:ascii="Arial" w:hAnsi="Arial" w:cs="Arial"/>
          <w:b/>
          <w:color w:val="1F497D"/>
        </w:rPr>
        <w:t>Ders Kurulu Sınavları:</w:t>
      </w:r>
    </w:p>
    <w:p w14:paraId="0BA1AA19" w14:textId="77777777" w:rsidR="00A64C10" w:rsidRPr="009129EF" w:rsidRDefault="00A64C10" w:rsidP="00A64C10">
      <w:pPr>
        <w:jc w:val="center"/>
        <w:rPr>
          <w:rFonts w:ascii="Arial" w:hAnsi="Arial" w:cs="Arial"/>
          <w:b/>
          <w:color w:val="1F497D"/>
        </w:rPr>
      </w:pPr>
    </w:p>
    <w:p w14:paraId="54072725" w14:textId="77777777" w:rsidR="009D463C" w:rsidRPr="009129EF" w:rsidRDefault="009D463C" w:rsidP="00A64C10">
      <w:pPr>
        <w:jc w:val="center"/>
        <w:rPr>
          <w:rFonts w:ascii="Arial" w:hAnsi="Arial" w:cs="Arial"/>
          <w:b/>
          <w:color w:val="1F497D"/>
          <w:u w:val="single"/>
        </w:rPr>
      </w:pPr>
    </w:p>
    <w:p w14:paraId="31759AC6" w14:textId="77777777" w:rsidR="00A64C10" w:rsidRPr="00463BBA" w:rsidRDefault="00FD0B07" w:rsidP="00A64C10">
      <w:pPr>
        <w:jc w:val="center"/>
        <w:rPr>
          <w:rFonts w:ascii="Arial" w:hAnsi="Arial" w:cs="Arial"/>
          <w:b/>
          <w:highlight w:val="yellow"/>
        </w:rPr>
      </w:pPr>
      <w:r w:rsidRPr="00463BBA">
        <w:rPr>
          <w:rFonts w:ascii="Arial" w:hAnsi="Arial" w:cs="Arial"/>
          <w:b/>
          <w:color w:val="4F81BD"/>
          <w:highlight w:val="yellow"/>
        </w:rPr>
        <w:t>Anatomi</w:t>
      </w:r>
      <w:r w:rsidR="008140E8" w:rsidRPr="00463BBA">
        <w:rPr>
          <w:rFonts w:ascii="Arial" w:hAnsi="Arial" w:cs="Arial"/>
          <w:b/>
          <w:color w:val="4F81BD"/>
          <w:highlight w:val="yellow"/>
        </w:rPr>
        <w:t xml:space="preserve"> Pratik</w:t>
      </w:r>
      <w:r w:rsidR="000F14AE" w:rsidRPr="00463BBA">
        <w:rPr>
          <w:rFonts w:ascii="Arial" w:hAnsi="Arial" w:cs="Arial"/>
          <w:b/>
          <w:color w:val="4F81BD"/>
          <w:highlight w:val="yellow"/>
        </w:rPr>
        <w:t>:</w:t>
      </w:r>
      <w:r w:rsidRPr="00463BBA">
        <w:rPr>
          <w:rFonts w:ascii="Arial" w:hAnsi="Arial" w:cs="Arial"/>
          <w:b/>
          <w:highlight w:val="yellow"/>
        </w:rPr>
        <w:t xml:space="preserve"> </w:t>
      </w:r>
    </w:p>
    <w:p w14:paraId="07BF59BA" w14:textId="77777777" w:rsidR="00B95B57" w:rsidRPr="00463BBA" w:rsidRDefault="00B95B57" w:rsidP="00A64C10">
      <w:pPr>
        <w:jc w:val="center"/>
        <w:rPr>
          <w:rFonts w:ascii="Arial" w:hAnsi="Arial" w:cs="Arial"/>
          <w:b/>
          <w:highlight w:val="yellow"/>
        </w:rPr>
      </w:pPr>
    </w:p>
    <w:p w14:paraId="52E1E619" w14:textId="77777777" w:rsidR="00A64C10" w:rsidRPr="00463BBA" w:rsidRDefault="00DA3FAD" w:rsidP="00A64C10">
      <w:pPr>
        <w:jc w:val="center"/>
        <w:rPr>
          <w:rFonts w:ascii="Arial" w:hAnsi="Arial" w:cs="Arial"/>
          <w:b/>
          <w:highlight w:val="yellow"/>
        </w:rPr>
      </w:pPr>
      <w:r w:rsidRPr="00463BBA">
        <w:rPr>
          <w:rFonts w:ascii="Arial" w:hAnsi="Arial" w:cs="Arial"/>
          <w:b/>
          <w:color w:val="4F81BD"/>
          <w:highlight w:val="yellow"/>
        </w:rPr>
        <w:t>Histoloji-Embriyoloji</w:t>
      </w:r>
      <w:r w:rsidR="008140E8" w:rsidRPr="00463BBA">
        <w:rPr>
          <w:rFonts w:ascii="Arial" w:hAnsi="Arial" w:cs="Arial"/>
          <w:b/>
          <w:color w:val="4F81BD"/>
          <w:highlight w:val="yellow"/>
        </w:rPr>
        <w:t xml:space="preserve"> Pratik</w:t>
      </w:r>
      <w:r w:rsidR="000F14AE" w:rsidRPr="00463BBA">
        <w:rPr>
          <w:rFonts w:ascii="Arial" w:hAnsi="Arial" w:cs="Arial"/>
          <w:b/>
          <w:color w:val="4F81BD"/>
          <w:highlight w:val="yellow"/>
        </w:rPr>
        <w:t>:</w:t>
      </w:r>
      <w:r w:rsidRPr="00463BBA">
        <w:rPr>
          <w:rFonts w:ascii="Arial" w:hAnsi="Arial" w:cs="Arial"/>
          <w:b/>
          <w:highlight w:val="yellow"/>
        </w:rPr>
        <w:t xml:space="preserve"> </w:t>
      </w:r>
    </w:p>
    <w:p w14:paraId="3F452965" w14:textId="77777777" w:rsidR="009D463C" w:rsidRPr="00463BBA" w:rsidRDefault="009D463C" w:rsidP="00A64C10">
      <w:pPr>
        <w:jc w:val="center"/>
        <w:rPr>
          <w:rFonts w:ascii="Arial" w:hAnsi="Arial" w:cs="Arial"/>
          <w:b/>
          <w:highlight w:val="yellow"/>
        </w:rPr>
      </w:pPr>
    </w:p>
    <w:p w14:paraId="5B51D923" w14:textId="77777777" w:rsidR="00A64C10" w:rsidRPr="00463BBA" w:rsidRDefault="00A64C10" w:rsidP="00A64C10">
      <w:pPr>
        <w:pStyle w:val="NormalWeb"/>
        <w:spacing w:before="0" w:after="0"/>
        <w:jc w:val="center"/>
        <w:rPr>
          <w:rFonts w:ascii="Arial" w:hAnsi="Arial" w:cs="Arial"/>
          <w:b/>
          <w:highlight w:val="yellow"/>
        </w:rPr>
      </w:pPr>
      <w:r w:rsidRPr="00463BBA">
        <w:rPr>
          <w:rFonts w:ascii="Arial" w:hAnsi="Arial" w:cs="Arial"/>
          <w:b/>
          <w:color w:val="4F81BD"/>
          <w:highlight w:val="yellow"/>
        </w:rPr>
        <w:t>Teorik Sınav</w:t>
      </w:r>
      <w:r w:rsidR="00490620" w:rsidRPr="00463BBA">
        <w:rPr>
          <w:rFonts w:ascii="Arial" w:hAnsi="Arial" w:cs="Arial"/>
          <w:b/>
          <w:color w:val="4F81BD"/>
          <w:highlight w:val="yellow"/>
        </w:rPr>
        <w:t>:</w:t>
      </w:r>
      <w:r w:rsidR="00DA3FAD" w:rsidRPr="00463BBA">
        <w:rPr>
          <w:rFonts w:ascii="Arial" w:hAnsi="Arial" w:cs="Arial"/>
          <w:b/>
          <w:highlight w:val="yellow"/>
        </w:rPr>
        <w:t xml:space="preserve"> </w:t>
      </w:r>
    </w:p>
    <w:p w14:paraId="6E03FE8F" w14:textId="77777777" w:rsidR="00A64C10" w:rsidRPr="00463BBA" w:rsidRDefault="00A64C10" w:rsidP="00A64C10">
      <w:pPr>
        <w:pStyle w:val="NormalWeb"/>
        <w:spacing w:before="0" w:after="0"/>
        <w:jc w:val="center"/>
        <w:rPr>
          <w:rFonts w:ascii="Arial" w:hAnsi="Arial" w:cs="Arial"/>
          <w:b/>
          <w:highlight w:val="yellow"/>
        </w:rPr>
      </w:pPr>
    </w:p>
    <w:p w14:paraId="2A49B4E7" w14:textId="77777777" w:rsidR="000F14AE" w:rsidRPr="009129EF" w:rsidRDefault="000F14AE" w:rsidP="000F14AE">
      <w:pPr>
        <w:pStyle w:val="NormalWeb"/>
        <w:spacing w:before="0" w:after="0"/>
        <w:jc w:val="center"/>
        <w:rPr>
          <w:rFonts w:ascii="Arial" w:hAnsi="Arial" w:cs="Arial"/>
          <w:b/>
          <w:bCs/>
        </w:rPr>
      </w:pPr>
      <w:r w:rsidRPr="00463BBA">
        <w:rPr>
          <w:rFonts w:ascii="Arial" w:hAnsi="Arial" w:cs="Arial"/>
          <w:b/>
          <w:bCs/>
          <w:color w:val="4F81BD"/>
          <w:highlight w:val="yellow"/>
        </w:rPr>
        <w:t>PDÖ Eğitimleri</w:t>
      </w:r>
      <w:r w:rsidR="00490620" w:rsidRPr="00463BBA">
        <w:rPr>
          <w:rFonts w:ascii="Arial" w:hAnsi="Arial" w:cs="Arial"/>
          <w:b/>
          <w:bCs/>
          <w:color w:val="4F81BD"/>
          <w:highlight w:val="yellow"/>
        </w:rPr>
        <w:t>:</w:t>
      </w:r>
      <w:r w:rsidR="00490620" w:rsidRPr="00463BBA">
        <w:rPr>
          <w:rFonts w:ascii="Arial" w:hAnsi="Arial" w:cs="Arial"/>
          <w:b/>
          <w:bCs/>
          <w:color w:val="1F497D"/>
          <w:highlight w:val="yellow"/>
        </w:rPr>
        <w:t xml:space="preserve"> </w:t>
      </w:r>
      <w:r w:rsidR="00AE5742">
        <w:rPr>
          <w:rFonts w:ascii="Arial" w:hAnsi="Arial" w:cs="Arial"/>
          <w:b/>
          <w:bCs/>
          <w:color w:val="1F497D"/>
          <w:highlight w:val="yellow"/>
        </w:rPr>
        <w:t>02</w:t>
      </w:r>
      <w:r w:rsidR="009D463C" w:rsidRPr="00463BBA">
        <w:rPr>
          <w:rFonts w:ascii="Arial" w:hAnsi="Arial" w:cs="Arial"/>
          <w:b/>
          <w:bCs/>
          <w:highlight w:val="yellow"/>
        </w:rPr>
        <w:t xml:space="preserve"> </w:t>
      </w:r>
      <w:r w:rsidR="00EB2845">
        <w:rPr>
          <w:rFonts w:ascii="Arial" w:hAnsi="Arial" w:cs="Arial"/>
          <w:b/>
          <w:bCs/>
          <w:highlight w:val="yellow"/>
        </w:rPr>
        <w:t>–</w:t>
      </w:r>
      <w:r w:rsidR="009D463C" w:rsidRPr="00463BBA">
        <w:rPr>
          <w:rFonts w:ascii="Arial" w:hAnsi="Arial" w:cs="Arial"/>
          <w:b/>
          <w:bCs/>
          <w:highlight w:val="yellow"/>
        </w:rPr>
        <w:t xml:space="preserve"> </w:t>
      </w:r>
      <w:r w:rsidR="00AE5742">
        <w:rPr>
          <w:rFonts w:ascii="Arial" w:hAnsi="Arial" w:cs="Arial"/>
          <w:b/>
          <w:bCs/>
          <w:highlight w:val="yellow"/>
        </w:rPr>
        <w:t>06</w:t>
      </w:r>
      <w:r w:rsidR="00EB2845">
        <w:rPr>
          <w:rFonts w:ascii="Arial" w:hAnsi="Arial" w:cs="Arial"/>
          <w:b/>
          <w:bCs/>
          <w:highlight w:val="yellow"/>
        </w:rPr>
        <w:t>- 11</w:t>
      </w:r>
      <w:r w:rsidR="00B95B57" w:rsidRPr="00463BBA">
        <w:rPr>
          <w:rFonts w:ascii="Arial" w:hAnsi="Arial" w:cs="Arial"/>
          <w:b/>
          <w:bCs/>
          <w:highlight w:val="yellow"/>
        </w:rPr>
        <w:t xml:space="preserve"> </w:t>
      </w:r>
      <w:r w:rsidRPr="00463BBA">
        <w:rPr>
          <w:rFonts w:ascii="Arial" w:hAnsi="Arial" w:cs="Arial"/>
          <w:b/>
          <w:bCs/>
          <w:highlight w:val="yellow"/>
        </w:rPr>
        <w:t>Kasım</w:t>
      </w:r>
      <w:r w:rsidR="00B95B57" w:rsidRPr="00463BBA">
        <w:rPr>
          <w:rFonts w:ascii="Arial" w:hAnsi="Arial" w:cs="Arial"/>
          <w:b/>
          <w:bCs/>
          <w:highlight w:val="yellow"/>
        </w:rPr>
        <w:t xml:space="preserve"> </w:t>
      </w:r>
      <w:r w:rsidR="00056E35">
        <w:rPr>
          <w:rFonts w:ascii="Arial" w:hAnsi="Arial" w:cs="Arial"/>
          <w:b/>
          <w:bCs/>
          <w:highlight w:val="yellow"/>
        </w:rPr>
        <w:t>2021</w:t>
      </w:r>
      <w:r w:rsidR="00B95B57" w:rsidRPr="00463BBA">
        <w:rPr>
          <w:rFonts w:ascii="Arial" w:hAnsi="Arial" w:cs="Arial"/>
          <w:b/>
          <w:bCs/>
          <w:highlight w:val="yellow"/>
        </w:rPr>
        <w:t xml:space="preserve"> Saat: 08.45 – 12.45</w:t>
      </w:r>
    </w:p>
    <w:p w14:paraId="68ADCC9F" w14:textId="77777777" w:rsidR="00A64C10" w:rsidRPr="009129EF" w:rsidRDefault="00A64C10" w:rsidP="00A64C10">
      <w:pPr>
        <w:pStyle w:val="NormalWeb"/>
        <w:spacing w:before="0" w:after="0"/>
        <w:jc w:val="center"/>
        <w:rPr>
          <w:rFonts w:ascii="Arial" w:hAnsi="Arial" w:cs="Arial"/>
          <w:b/>
          <w:sz w:val="22"/>
          <w:szCs w:val="22"/>
        </w:rPr>
      </w:pPr>
    </w:p>
    <w:p w14:paraId="6E8FCD45" w14:textId="77777777" w:rsidR="00A64C10" w:rsidRPr="009129EF" w:rsidRDefault="00A64C10" w:rsidP="00A64C10">
      <w:pPr>
        <w:pStyle w:val="NormalWeb"/>
        <w:spacing w:before="0" w:after="0"/>
        <w:jc w:val="center"/>
        <w:rPr>
          <w:rFonts w:ascii="Arial" w:hAnsi="Arial" w:cs="Arial"/>
          <w:b/>
          <w:bCs/>
          <w:sz w:val="22"/>
          <w:szCs w:val="22"/>
        </w:rPr>
      </w:pPr>
      <w:r w:rsidRPr="009129EF">
        <w:rPr>
          <w:rFonts w:ascii="Arial" w:hAnsi="Arial" w:cs="Arial"/>
          <w:b/>
          <w:sz w:val="22"/>
          <w:szCs w:val="22"/>
        </w:rPr>
        <w:t xml:space="preserve">                              </w:t>
      </w:r>
    </w:p>
    <w:p w14:paraId="1DC2C448" w14:textId="77777777" w:rsidR="00A64C10" w:rsidRPr="009129EF" w:rsidRDefault="00A64C10" w:rsidP="00A64C10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3015"/>
        <w:gridCol w:w="4128"/>
      </w:tblGrid>
      <w:tr w:rsidR="00A64C10" w:rsidRPr="009129EF" w14:paraId="61247E65" w14:textId="77777777" w:rsidTr="00496BE8">
        <w:trPr>
          <w:trHeight w:val="224"/>
          <w:jc w:val="center"/>
        </w:trPr>
        <w:tc>
          <w:tcPr>
            <w:tcW w:w="0" w:type="auto"/>
            <w:shd w:val="clear" w:color="auto" w:fill="F79646"/>
            <w:vAlign w:val="center"/>
          </w:tcPr>
          <w:p w14:paraId="53F0CD81" w14:textId="77777777" w:rsidR="00A64C10" w:rsidRPr="009129EF" w:rsidRDefault="00A64C10" w:rsidP="008C643E">
            <w:pPr>
              <w:pStyle w:val="Balk2"/>
              <w:spacing w:before="0"/>
              <w:ind w:left="46" w:right="57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9129EF">
              <w:rPr>
                <w:rFonts w:ascii="Arial" w:hAnsi="Arial" w:cs="Arial"/>
                <w:color w:val="auto"/>
                <w:sz w:val="24"/>
                <w:szCs w:val="24"/>
              </w:rPr>
              <w:t>DİSİPLİN/BÖLÜM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5808B56A" w14:textId="77777777" w:rsidR="00A64C10" w:rsidRPr="009129EF" w:rsidRDefault="00A64C10" w:rsidP="008C643E">
            <w:pPr>
              <w:ind w:left="57" w:right="57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ÖĞRETİM ÜYELERİ</w:t>
            </w:r>
          </w:p>
        </w:tc>
      </w:tr>
      <w:tr w:rsidR="00A64C10" w:rsidRPr="009129EF" w14:paraId="29F93A87" w14:textId="77777777" w:rsidTr="00A23676">
        <w:trPr>
          <w:trHeight w:val="547"/>
          <w:jc w:val="center"/>
        </w:trPr>
        <w:tc>
          <w:tcPr>
            <w:tcW w:w="0" w:type="auto"/>
            <w:vAlign w:val="center"/>
          </w:tcPr>
          <w:p w14:paraId="5011CF31" w14:textId="77777777" w:rsidR="00A64C10" w:rsidRPr="009129EF" w:rsidRDefault="00A64C10" w:rsidP="00D44983">
            <w:pPr>
              <w:ind w:left="46" w:right="57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Anatomi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467739" w14:textId="77777777" w:rsidR="00F12024" w:rsidRPr="00A23676" w:rsidRDefault="00F12024" w:rsidP="00F12024">
            <w:pPr>
              <w:pStyle w:val="GvdeMetni"/>
              <w:ind w:right="57"/>
              <w:jc w:val="left"/>
              <w:rPr>
                <w:rFonts w:ascii="Arial" w:hAnsi="Arial" w:cs="Arial"/>
              </w:rPr>
            </w:pPr>
            <w:r w:rsidRPr="00A23676">
              <w:rPr>
                <w:rFonts w:ascii="Arial" w:hAnsi="Arial" w:cs="Arial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</w:rPr>
              <w:t>Öğr</w:t>
            </w:r>
            <w:proofErr w:type="spellEnd"/>
            <w:r w:rsidRPr="00A23676">
              <w:rPr>
                <w:rFonts w:ascii="Arial" w:hAnsi="Arial" w:cs="Arial"/>
              </w:rPr>
              <w:t xml:space="preserve">. Üyesi Şeyma TOY </w:t>
            </w:r>
          </w:p>
          <w:p w14:paraId="6858992D" w14:textId="77777777" w:rsidR="00A64C10" w:rsidRPr="00A23676" w:rsidRDefault="00C72897" w:rsidP="008C7EB2">
            <w:pPr>
              <w:pStyle w:val="GvdeMetni"/>
              <w:ind w:right="57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r. </w:t>
            </w:r>
            <w:proofErr w:type="spellStart"/>
            <w:r>
              <w:rPr>
                <w:rFonts w:ascii="Arial" w:hAnsi="Arial" w:cs="Arial"/>
              </w:rPr>
              <w:t>Öğr</w:t>
            </w:r>
            <w:proofErr w:type="spellEnd"/>
            <w:r>
              <w:rPr>
                <w:rFonts w:ascii="Arial" w:hAnsi="Arial" w:cs="Arial"/>
              </w:rPr>
              <w:t>. Üyesi Nesibe YILMAZ</w:t>
            </w:r>
          </w:p>
        </w:tc>
      </w:tr>
      <w:tr w:rsidR="00A64C10" w:rsidRPr="009129EF" w14:paraId="73F48FC9" w14:textId="77777777" w:rsidTr="00A23676">
        <w:trPr>
          <w:trHeight w:val="569"/>
          <w:jc w:val="center"/>
        </w:trPr>
        <w:tc>
          <w:tcPr>
            <w:tcW w:w="0" w:type="auto"/>
            <w:vAlign w:val="center"/>
          </w:tcPr>
          <w:p w14:paraId="59470517" w14:textId="77777777" w:rsidR="00A64C10" w:rsidRPr="009129EF" w:rsidRDefault="00A64C10" w:rsidP="00D44983">
            <w:pPr>
              <w:ind w:right="57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 xml:space="preserve"> </w:t>
            </w:r>
            <w:proofErr w:type="gramStart"/>
            <w:r w:rsidRPr="009129EF">
              <w:rPr>
                <w:rFonts w:ascii="Arial" w:hAnsi="Arial" w:cs="Arial"/>
                <w:b/>
              </w:rPr>
              <w:t>Histoloji -</w:t>
            </w:r>
            <w:proofErr w:type="gramEnd"/>
            <w:r w:rsidRPr="009129EF">
              <w:rPr>
                <w:rFonts w:ascii="Arial" w:hAnsi="Arial" w:cs="Arial"/>
                <w:b/>
              </w:rPr>
              <w:t xml:space="preserve"> Embriyoloji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9B181A" w14:textId="77777777" w:rsidR="00B95B57" w:rsidRPr="00A23676" w:rsidRDefault="00B95B57" w:rsidP="00B95B57">
            <w:pPr>
              <w:pStyle w:val="GvdeMetni"/>
              <w:ind w:right="57"/>
              <w:jc w:val="left"/>
              <w:rPr>
                <w:rFonts w:ascii="Arial" w:hAnsi="Arial" w:cs="Arial"/>
                <w:szCs w:val="24"/>
              </w:rPr>
            </w:pPr>
            <w:r w:rsidRPr="00A23676">
              <w:rPr>
                <w:rFonts w:ascii="Arial" w:hAnsi="Arial" w:cs="Arial"/>
                <w:szCs w:val="24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Cs w:val="24"/>
              </w:rPr>
              <w:t>Öğr</w:t>
            </w:r>
            <w:proofErr w:type="spellEnd"/>
            <w:r w:rsidRPr="00A23676">
              <w:rPr>
                <w:rFonts w:ascii="Arial" w:hAnsi="Arial" w:cs="Arial"/>
                <w:szCs w:val="24"/>
              </w:rPr>
              <w:t xml:space="preserve">. </w:t>
            </w:r>
            <w:r w:rsidR="009D463C" w:rsidRPr="00A23676">
              <w:rPr>
                <w:rFonts w:ascii="Arial" w:hAnsi="Arial" w:cs="Arial"/>
              </w:rPr>
              <w:t>Üyesi</w:t>
            </w:r>
            <w:r w:rsidRPr="00A23676">
              <w:rPr>
                <w:rFonts w:ascii="Arial" w:hAnsi="Arial" w:cs="Arial"/>
                <w:szCs w:val="24"/>
              </w:rPr>
              <w:t xml:space="preserve"> Feyza BAŞAK</w:t>
            </w:r>
          </w:p>
          <w:p w14:paraId="1CF861A2" w14:textId="77777777" w:rsidR="00A64C10" w:rsidRPr="00A23676" w:rsidRDefault="00D079E0" w:rsidP="00D44983">
            <w:pPr>
              <w:pStyle w:val="GvdeMetni"/>
              <w:ind w:right="57"/>
              <w:jc w:val="left"/>
              <w:rPr>
                <w:rFonts w:ascii="Arial" w:hAnsi="Arial" w:cs="Arial"/>
                <w:szCs w:val="24"/>
              </w:rPr>
            </w:pPr>
            <w:r w:rsidRPr="00A23676">
              <w:rPr>
                <w:rFonts w:ascii="Arial" w:hAnsi="Arial" w:cs="Arial"/>
                <w:szCs w:val="24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Cs w:val="24"/>
              </w:rPr>
              <w:t>Öğr</w:t>
            </w:r>
            <w:proofErr w:type="spellEnd"/>
            <w:r w:rsidRPr="00A23676">
              <w:rPr>
                <w:rFonts w:ascii="Arial" w:hAnsi="Arial" w:cs="Arial"/>
                <w:szCs w:val="24"/>
              </w:rPr>
              <w:t xml:space="preserve">. </w:t>
            </w:r>
            <w:r w:rsidR="009D463C" w:rsidRPr="00A23676">
              <w:rPr>
                <w:rFonts w:ascii="Arial" w:hAnsi="Arial" w:cs="Arial"/>
              </w:rPr>
              <w:t>Üyesi</w:t>
            </w:r>
            <w:r w:rsidR="00A64C10" w:rsidRPr="00A23676">
              <w:rPr>
                <w:rFonts w:ascii="Arial" w:hAnsi="Arial" w:cs="Arial"/>
                <w:szCs w:val="24"/>
              </w:rPr>
              <w:t xml:space="preserve"> Yusuf ERSAN</w:t>
            </w:r>
          </w:p>
          <w:p w14:paraId="7FC64290" w14:textId="77777777" w:rsidR="00DA3FAD" w:rsidRPr="00A23676" w:rsidRDefault="00D079E0" w:rsidP="00D44983">
            <w:pPr>
              <w:pStyle w:val="GvdeMetni"/>
              <w:ind w:right="57"/>
              <w:jc w:val="left"/>
              <w:rPr>
                <w:rFonts w:ascii="Arial" w:hAnsi="Arial" w:cs="Arial"/>
                <w:szCs w:val="24"/>
              </w:rPr>
            </w:pPr>
            <w:r w:rsidRPr="00A23676">
              <w:rPr>
                <w:rFonts w:ascii="Arial" w:hAnsi="Arial" w:cs="Arial"/>
                <w:szCs w:val="24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Cs w:val="24"/>
              </w:rPr>
              <w:t>Öğr</w:t>
            </w:r>
            <w:proofErr w:type="spellEnd"/>
            <w:r w:rsidRPr="00A23676">
              <w:rPr>
                <w:rFonts w:ascii="Arial" w:hAnsi="Arial" w:cs="Arial"/>
                <w:szCs w:val="24"/>
              </w:rPr>
              <w:t xml:space="preserve">. </w:t>
            </w:r>
            <w:r w:rsidR="009D463C" w:rsidRPr="00A23676">
              <w:rPr>
                <w:rFonts w:ascii="Arial" w:hAnsi="Arial" w:cs="Arial"/>
              </w:rPr>
              <w:t>Üyesi</w:t>
            </w:r>
            <w:r w:rsidR="00DA3FAD" w:rsidRPr="00A23676">
              <w:rPr>
                <w:rFonts w:ascii="Arial" w:hAnsi="Arial" w:cs="Arial"/>
                <w:szCs w:val="24"/>
              </w:rPr>
              <w:t xml:space="preserve"> </w:t>
            </w:r>
            <w:proofErr w:type="spellStart"/>
            <w:r w:rsidR="00DA3FAD" w:rsidRPr="00A23676">
              <w:rPr>
                <w:rFonts w:ascii="Arial" w:hAnsi="Arial" w:cs="Arial"/>
                <w:szCs w:val="24"/>
              </w:rPr>
              <w:t>Ahmed</w:t>
            </w:r>
            <w:proofErr w:type="spellEnd"/>
            <w:r w:rsidR="00DA3FAD" w:rsidRPr="00A23676">
              <w:rPr>
                <w:rFonts w:ascii="Arial" w:hAnsi="Arial" w:cs="Arial"/>
                <w:szCs w:val="24"/>
              </w:rPr>
              <w:t xml:space="preserve"> YAHYAZADEH</w:t>
            </w:r>
          </w:p>
        </w:tc>
      </w:tr>
      <w:tr w:rsidR="00A64C10" w:rsidRPr="009129EF" w14:paraId="082B5780" w14:textId="77777777" w:rsidTr="00A23676">
        <w:trPr>
          <w:trHeight w:val="461"/>
          <w:jc w:val="center"/>
        </w:trPr>
        <w:tc>
          <w:tcPr>
            <w:tcW w:w="0" w:type="auto"/>
            <w:vAlign w:val="center"/>
          </w:tcPr>
          <w:p w14:paraId="083D0D6E" w14:textId="77777777" w:rsidR="00A64C10" w:rsidRPr="009129EF" w:rsidRDefault="00A64C10" w:rsidP="00D44983">
            <w:pPr>
              <w:ind w:left="46" w:right="57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Fizyoloji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38EEBB" w14:textId="77777777" w:rsidR="008C7EB2" w:rsidRPr="00A23676" w:rsidRDefault="008C7EB2" w:rsidP="008C7EB2">
            <w:pPr>
              <w:pStyle w:val="GvdeMetni"/>
              <w:ind w:right="57"/>
              <w:jc w:val="left"/>
              <w:rPr>
                <w:rFonts w:ascii="Arial" w:hAnsi="Arial" w:cs="Arial"/>
              </w:rPr>
            </w:pPr>
            <w:r w:rsidRPr="00A23676">
              <w:rPr>
                <w:rFonts w:ascii="Arial" w:hAnsi="Arial" w:cs="Arial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</w:rPr>
              <w:t>Öğr</w:t>
            </w:r>
            <w:proofErr w:type="spellEnd"/>
            <w:r w:rsidRPr="00A23676">
              <w:rPr>
                <w:rFonts w:ascii="Arial" w:hAnsi="Arial" w:cs="Arial"/>
              </w:rPr>
              <w:t xml:space="preserve">. Üyesi </w:t>
            </w:r>
            <w:r>
              <w:rPr>
                <w:rFonts w:ascii="Arial" w:hAnsi="Arial" w:cs="Arial"/>
              </w:rPr>
              <w:t>Ümit YILMAZ</w:t>
            </w:r>
          </w:p>
        </w:tc>
      </w:tr>
      <w:tr w:rsidR="00A64C10" w:rsidRPr="009129EF" w14:paraId="57AE1273" w14:textId="77777777" w:rsidTr="00A23676">
        <w:trPr>
          <w:trHeight w:val="357"/>
          <w:jc w:val="center"/>
        </w:trPr>
        <w:tc>
          <w:tcPr>
            <w:tcW w:w="0" w:type="auto"/>
            <w:vAlign w:val="center"/>
          </w:tcPr>
          <w:p w14:paraId="01C87BA2" w14:textId="77777777" w:rsidR="00A64C10" w:rsidRPr="009129EF" w:rsidRDefault="00A64C10" w:rsidP="00D44983">
            <w:pPr>
              <w:ind w:left="46" w:right="57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Tıbbi Biyokimy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3B96D3" w14:textId="77777777" w:rsidR="00B53C89" w:rsidRPr="00A23676" w:rsidRDefault="00B53C89" w:rsidP="00B53C89">
            <w:pPr>
              <w:pStyle w:val="NormalWeb"/>
              <w:spacing w:before="0" w:after="0"/>
              <w:rPr>
                <w:rFonts w:ascii="Arial" w:hAnsi="Arial" w:cs="Arial"/>
              </w:rPr>
            </w:pPr>
            <w:r w:rsidRPr="00A23676">
              <w:rPr>
                <w:rFonts w:ascii="Arial" w:hAnsi="Arial" w:cs="Arial"/>
              </w:rPr>
              <w:t>Prof. Dr. Tahir KAHRAMAN</w:t>
            </w:r>
          </w:p>
          <w:p w14:paraId="2015CD23" w14:textId="77777777" w:rsidR="00A64C10" w:rsidRDefault="006368A0" w:rsidP="00D44983">
            <w:pPr>
              <w:pStyle w:val="NormalWeb"/>
              <w:spacing w:before="0"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f. </w:t>
            </w:r>
            <w:r w:rsidR="00A64C10" w:rsidRPr="00A23676">
              <w:rPr>
                <w:rFonts w:ascii="Arial" w:hAnsi="Arial" w:cs="Arial"/>
              </w:rPr>
              <w:t>Dr. Eyüp ALTINÖZ</w:t>
            </w:r>
          </w:p>
          <w:p w14:paraId="7F6B6FD4" w14:textId="77777777" w:rsidR="00AD4FE1" w:rsidRPr="00A23676" w:rsidRDefault="00AD4FE1" w:rsidP="00D44983">
            <w:pPr>
              <w:pStyle w:val="NormalWeb"/>
              <w:spacing w:before="0" w:after="0"/>
              <w:rPr>
                <w:rFonts w:ascii="Arial" w:hAnsi="Arial" w:cs="Arial"/>
              </w:rPr>
            </w:pPr>
            <w:r w:rsidRPr="00AD4FE1">
              <w:rPr>
                <w:rFonts w:ascii="Arial" w:hAnsi="Arial" w:cs="Arial"/>
              </w:rPr>
              <w:t>Dr.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 w:rsidRPr="00AD4FE1">
              <w:rPr>
                <w:rFonts w:ascii="Arial" w:hAnsi="Arial" w:cs="Arial"/>
              </w:rPr>
              <w:t>Öğr</w:t>
            </w:r>
            <w:proofErr w:type="spellEnd"/>
            <w:r>
              <w:rPr>
                <w:rFonts w:ascii="Arial" w:hAnsi="Arial" w:cs="Arial"/>
              </w:rPr>
              <w:t xml:space="preserve">. </w:t>
            </w:r>
            <w:r w:rsidRPr="00AD4FE1">
              <w:rPr>
                <w:rFonts w:ascii="Arial" w:hAnsi="Arial" w:cs="Arial"/>
              </w:rPr>
              <w:t>Ü. M</w:t>
            </w:r>
            <w:r>
              <w:rPr>
                <w:rFonts w:ascii="Arial" w:hAnsi="Arial" w:cs="Arial"/>
              </w:rPr>
              <w:t>ehmet KARA</w:t>
            </w:r>
          </w:p>
        </w:tc>
      </w:tr>
      <w:tr w:rsidR="00A64C10" w:rsidRPr="009129EF" w14:paraId="57E10FCA" w14:textId="77777777" w:rsidTr="00A23676">
        <w:trPr>
          <w:trHeight w:val="35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69820" w14:textId="77777777" w:rsidR="00A64C10" w:rsidRPr="009129EF" w:rsidRDefault="00DD28D8" w:rsidP="00D44983">
            <w:pPr>
              <w:ind w:left="46" w:right="57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Tıbbi Mikrobiyoloj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6CF01" w14:textId="77777777" w:rsidR="00C15E99" w:rsidRPr="00A23676" w:rsidRDefault="00C15E99" w:rsidP="00C15E99">
            <w:pPr>
              <w:pStyle w:val="NormalWeb"/>
              <w:spacing w:before="0" w:after="0"/>
              <w:rPr>
                <w:rFonts w:ascii="Arial" w:hAnsi="Arial" w:cs="Arial"/>
              </w:rPr>
            </w:pPr>
            <w:r w:rsidRPr="00A23676">
              <w:rPr>
                <w:rFonts w:ascii="Arial" w:hAnsi="Arial" w:cs="Arial"/>
              </w:rPr>
              <w:t xml:space="preserve">Prof. Dr. Hasan SOLMAZ </w:t>
            </w:r>
          </w:p>
          <w:p w14:paraId="044028DE" w14:textId="77777777" w:rsidR="00A64C10" w:rsidRPr="00A23676" w:rsidRDefault="008C7EB2" w:rsidP="00D449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oç. </w:t>
            </w:r>
            <w:r w:rsidR="00D079E0" w:rsidRPr="00A23676">
              <w:rPr>
                <w:rFonts w:ascii="Arial" w:hAnsi="Arial" w:cs="Arial"/>
              </w:rPr>
              <w:t xml:space="preserve">Dr. </w:t>
            </w:r>
            <w:r w:rsidR="00FD0B07" w:rsidRPr="00A23676">
              <w:rPr>
                <w:rFonts w:ascii="Arial" w:hAnsi="Arial" w:cs="Arial"/>
              </w:rPr>
              <w:t>Nergis AŞGIN</w:t>
            </w:r>
          </w:p>
          <w:p w14:paraId="2C6C7569" w14:textId="77777777" w:rsidR="00A64C10" w:rsidRPr="00A23676" w:rsidRDefault="00D079E0" w:rsidP="008C7EB2">
            <w:pPr>
              <w:pStyle w:val="GvdeMetni"/>
              <w:ind w:right="57"/>
              <w:jc w:val="left"/>
              <w:rPr>
                <w:rFonts w:ascii="Arial" w:hAnsi="Arial" w:cs="Arial"/>
                <w:szCs w:val="24"/>
              </w:rPr>
            </w:pPr>
            <w:r w:rsidRPr="00A23676">
              <w:rPr>
                <w:rFonts w:ascii="Arial" w:hAnsi="Arial" w:cs="Arial"/>
                <w:szCs w:val="24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Cs w:val="24"/>
              </w:rPr>
              <w:t>Öğr</w:t>
            </w:r>
            <w:proofErr w:type="spellEnd"/>
            <w:r w:rsidRPr="00A23676">
              <w:rPr>
                <w:rFonts w:ascii="Arial" w:hAnsi="Arial" w:cs="Arial"/>
                <w:szCs w:val="24"/>
              </w:rPr>
              <w:t xml:space="preserve">. </w:t>
            </w:r>
            <w:r w:rsidR="009D463C" w:rsidRPr="00A23676">
              <w:rPr>
                <w:rFonts w:ascii="Arial" w:hAnsi="Arial" w:cs="Arial"/>
              </w:rPr>
              <w:t>Üyesi</w:t>
            </w:r>
            <w:r w:rsidR="00A64C10" w:rsidRPr="00A23676">
              <w:rPr>
                <w:rFonts w:ascii="Arial" w:hAnsi="Arial" w:cs="Arial"/>
                <w:szCs w:val="24"/>
              </w:rPr>
              <w:t xml:space="preserve"> </w:t>
            </w:r>
            <w:r w:rsidR="00C15E99" w:rsidRPr="00A23676">
              <w:rPr>
                <w:rFonts w:ascii="Arial" w:hAnsi="Arial" w:cs="Arial"/>
                <w:szCs w:val="24"/>
              </w:rPr>
              <w:t>Meryem ÇOLAK</w:t>
            </w:r>
          </w:p>
        </w:tc>
      </w:tr>
      <w:tr w:rsidR="00EB681A" w:rsidRPr="009129EF" w14:paraId="6C9D7B21" w14:textId="77777777" w:rsidTr="00A23676">
        <w:trPr>
          <w:trHeight w:val="35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79FA2" w14:textId="77777777" w:rsidR="00EB681A" w:rsidRDefault="00EB681A" w:rsidP="000536C9">
            <w:pPr>
              <w:ind w:left="46" w:right="5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linik Mesleki Beceriler I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23EF3B" w14:textId="77777777" w:rsidR="00EB681A" w:rsidRPr="00A23676" w:rsidRDefault="00EB681A" w:rsidP="000536C9">
            <w:pPr>
              <w:pStyle w:val="GvdeMetni"/>
              <w:ind w:right="57"/>
              <w:jc w:val="left"/>
              <w:rPr>
                <w:rFonts w:ascii="Arial" w:hAnsi="Arial" w:cs="Arial"/>
                <w:szCs w:val="24"/>
              </w:rPr>
            </w:pPr>
            <w:r w:rsidRPr="00A23676">
              <w:rPr>
                <w:rFonts w:ascii="Arial" w:hAnsi="Arial" w:cs="Arial"/>
                <w:szCs w:val="24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Cs w:val="24"/>
              </w:rPr>
              <w:t>Öğr</w:t>
            </w:r>
            <w:proofErr w:type="spellEnd"/>
            <w:r w:rsidRPr="00A23676">
              <w:rPr>
                <w:rFonts w:ascii="Arial" w:hAnsi="Arial" w:cs="Arial"/>
                <w:szCs w:val="24"/>
              </w:rPr>
              <w:t xml:space="preserve">. Üyesi </w:t>
            </w:r>
            <w:proofErr w:type="gramStart"/>
            <w:r w:rsidRPr="00A23676">
              <w:rPr>
                <w:rFonts w:ascii="Arial" w:hAnsi="Arial" w:cs="Arial"/>
                <w:szCs w:val="24"/>
              </w:rPr>
              <w:t>Müge  ARIKAN</w:t>
            </w:r>
            <w:proofErr w:type="gramEnd"/>
          </w:p>
        </w:tc>
      </w:tr>
    </w:tbl>
    <w:p w14:paraId="708992E0" w14:textId="77777777" w:rsidR="00A64C10" w:rsidRPr="009129EF" w:rsidRDefault="00A64C10">
      <w:pPr>
        <w:rPr>
          <w:rFonts w:ascii="Arial" w:hAnsi="Arial" w:cs="Arial"/>
        </w:rPr>
      </w:pPr>
    </w:p>
    <w:p w14:paraId="68D49F2C" w14:textId="77777777" w:rsidR="00A64C10" w:rsidRPr="009129EF" w:rsidRDefault="00A64C10">
      <w:pPr>
        <w:rPr>
          <w:rFonts w:ascii="Arial" w:hAnsi="Arial" w:cs="Arial"/>
        </w:rPr>
      </w:pPr>
    </w:p>
    <w:p w14:paraId="3FEB484E" w14:textId="77777777" w:rsidR="00AC6FD2" w:rsidRDefault="00AC6FD2">
      <w:pPr>
        <w:rPr>
          <w:rFonts w:ascii="Arial" w:hAnsi="Arial" w:cs="Arial"/>
        </w:rPr>
      </w:pPr>
    </w:p>
    <w:p w14:paraId="4041B2B3" w14:textId="77777777" w:rsidR="00565E55" w:rsidRDefault="00565E55">
      <w:pPr>
        <w:rPr>
          <w:rFonts w:ascii="Arial" w:hAnsi="Arial" w:cs="Arial"/>
        </w:rPr>
      </w:pPr>
    </w:p>
    <w:p w14:paraId="3371591E" w14:textId="77777777" w:rsidR="00565E55" w:rsidRPr="009129EF" w:rsidRDefault="00565E55" w:rsidP="00565E55">
      <w:pPr>
        <w:rPr>
          <w:rFonts w:ascii="Arial" w:hAnsi="Arial" w:cs="Arial"/>
        </w:rPr>
      </w:pPr>
    </w:p>
    <w:p w14:paraId="1E749071" w14:textId="77777777" w:rsidR="00131567" w:rsidRPr="00B95B57" w:rsidRDefault="00131567" w:rsidP="00565E55">
      <w:pPr>
        <w:rPr>
          <w:rFonts w:ascii="Arial" w:hAnsi="Arial" w:cs="Arial"/>
          <w:sz w:val="18"/>
          <w:szCs w:val="18"/>
        </w:rPr>
      </w:pPr>
    </w:p>
    <w:tbl>
      <w:tblPr>
        <w:tblW w:w="14033" w:type="dxa"/>
        <w:tblInd w:w="9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76"/>
        <w:gridCol w:w="2409"/>
        <w:gridCol w:w="2552"/>
        <w:gridCol w:w="2551"/>
        <w:gridCol w:w="2694"/>
        <w:gridCol w:w="2551"/>
      </w:tblGrid>
      <w:tr w:rsidR="004D1E7D" w:rsidRPr="008F4093" w14:paraId="66F052B6" w14:textId="77777777" w:rsidTr="004D1E7D">
        <w:trPr>
          <w:trHeight w:val="34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78D60FE5" w14:textId="77777777" w:rsidR="004D1E7D" w:rsidRPr="008F4093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F4093">
              <w:rPr>
                <w:rFonts w:ascii="Arial" w:hAnsi="Arial" w:cs="Arial"/>
                <w:b/>
                <w:sz w:val="20"/>
                <w:szCs w:val="20"/>
              </w:rPr>
              <w:t>1. Hafta</w:t>
            </w:r>
            <w:r w:rsidRPr="008F4093">
              <w:rPr>
                <w:rFonts w:ascii="Arial" w:hAnsi="Arial" w:cs="Arial"/>
                <w:b/>
                <w:sz w:val="20"/>
                <w:szCs w:val="20"/>
              </w:rPr>
              <w:br w:type="page"/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72CC405" w14:textId="77777777" w:rsidR="004D1E7D" w:rsidRPr="008F4093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F4093">
              <w:rPr>
                <w:rFonts w:ascii="Arial" w:hAnsi="Arial" w:cs="Arial"/>
                <w:b/>
                <w:sz w:val="20"/>
                <w:szCs w:val="20"/>
              </w:rPr>
              <w:t>2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8F4093">
              <w:rPr>
                <w:rFonts w:ascii="Arial" w:hAnsi="Arial" w:cs="Arial"/>
                <w:b/>
                <w:sz w:val="20"/>
                <w:szCs w:val="20"/>
              </w:rPr>
              <w:t xml:space="preserve"> Eki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B68C92A" w14:textId="77777777" w:rsidR="004D1E7D" w:rsidRPr="008F4093" w:rsidRDefault="004D1E7D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8F4093">
              <w:rPr>
                <w:rFonts w:ascii="Arial" w:hAnsi="Arial" w:cs="Arial"/>
                <w:b/>
                <w:sz w:val="20"/>
                <w:szCs w:val="20"/>
              </w:rPr>
              <w:t>2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Pr="008F4093">
              <w:rPr>
                <w:rFonts w:ascii="Arial" w:hAnsi="Arial" w:cs="Arial"/>
                <w:b/>
                <w:sz w:val="20"/>
                <w:szCs w:val="20"/>
              </w:rPr>
              <w:t xml:space="preserve"> Eki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DF9FF77" w14:textId="77777777" w:rsidR="004D1E7D" w:rsidRPr="008F4093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7</w:t>
            </w:r>
            <w:r w:rsidRPr="008F4093">
              <w:rPr>
                <w:rFonts w:ascii="Arial" w:hAnsi="Arial" w:cs="Arial"/>
                <w:b/>
                <w:sz w:val="20"/>
                <w:szCs w:val="20"/>
              </w:rPr>
              <w:t xml:space="preserve"> Eki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ACA3C58" w14:textId="77777777" w:rsidR="004D1E7D" w:rsidRPr="008F4093" w:rsidRDefault="004D1E7D" w:rsidP="00565E5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8</w:t>
            </w:r>
            <w:r w:rsidRPr="008F4093">
              <w:rPr>
                <w:rFonts w:ascii="Arial" w:hAnsi="Arial" w:cs="Arial"/>
                <w:b/>
                <w:sz w:val="20"/>
                <w:szCs w:val="20"/>
              </w:rPr>
              <w:t xml:space="preserve"> Eki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5B79B3B7" w14:textId="77777777" w:rsidR="004D1E7D" w:rsidRPr="008F4093" w:rsidRDefault="004D1E7D" w:rsidP="00565E5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9</w:t>
            </w:r>
            <w:r w:rsidRPr="008F409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Ekim</w:t>
            </w:r>
            <w:r w:rsidRPr="008F409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4D1E7D" w:rsidRPr="008F4093" w14:paraId="5AEB7598" w14:textId="77777777" w:rsidTr="004D1E7D">
        <w:trPr>
          <w:trHeight w:val="34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20B27" w14:textId="77777777" w:rsidR="004D1E7D" w:rsidRPr="008F4093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F4093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29462" w14:textId="77777777" w:rsidR="004D1E7D" w:rsidRPr="008F4093" w:rsidRDefault="004D1E7D" w:rsidP="00565E55">
            <w:pPr>
              <w:ind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8F4093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535CCE" w14:textId="77777777" w:rsidR="004D1E7D" w:rsidRPr="008F4093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F4093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1BFF36" w14:textId="77777777" w:rsidR="004D1E7D" w:rsidRPr="008F4093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F4093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1A932E" w14:textId="77777777" w:rsidR="004D1E7D" w:rsidRPr="008F4093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F4093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D4061" w14:textId="77777777" w:rsidR="004D1E7D" w:rsidRPr="008F4093" w:rsidRDefault="004D1E7D" w:rsidP="00565E55">
            <w:pPr>
              <w:ind w:left="-2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8F4093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06394F" w:rsidRPr="00B95B57" w14:paraId="4A6CB5B9" w14:textId="77777777" w:rsidTr="004D1E7D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0B3671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8:4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09:</w:t>
            </w: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3447F2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FF0000"/>
                <w:sz w:val="18"/>
                <w:szCs w:val="18"/>
              </w:rPr>
              <w:t>KURUL TANITIMI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B8DFEA" w14:textId="77777777" w:rsidR="0006394F" w:rsidRPr="00752033" w:rsidRDefault="0006394F" w:rsidP="0006394F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72D50C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  <w:highlight w:val="green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63FA4F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54869771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</w:tr>
      <w:tr w:rsidR="0006394F" w:rsidRPr="00B95B57" w14:paraId="241A245F" w14:textId="77777777" w:rsidTr="004D1E7D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8454B8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9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0: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B300DE" w14:textId="77777777" w:rsidR="0006394F" w:rsidRPr="0078298F" w:rsidRDefault="0006394F" w:rsidP="0006394F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Anatomi</w:t>
            </w:r>
          </w:p>
          <w:p w14:paraId="00351F51" w14:textId="77777777" w:rsidR="0006394F" w:rsidRPr="0078298F" w:rsidRDefault="0006394F" w:rsidP="0006394F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 xml:space="preserve">Sindirim Sistemine </w:t>
            </w:r>
            <w:proofErr w:type="spellStart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Giris</w:t>
            </w:r>
            <w:proofErr w:type="spellEnd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̧</w:t>
            </w:r>
          </w:p>
          <w:p w14:paraId="10FF11AA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5552D2" w14:textId="77777777" w:rsidR="0006394F" w:rsidRPr="000F1854" w:rsidRDefault="0006394F" w:rsidP="0006394F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color w:val="000000"/>
                <w:sz w:val="18"/>
                <w:szCs w:val="18"/>
              </w:rPr>
              <w:t>T. Mikrobiyoloji</w:t>
            </w:r>
          </w:p>
          <w:p w14:paraId="7856FCA3" w14:textId="77777777" w:rsidR="0006394F" w:rsidRPr="008F6E3B" w:rsidRDefault="0006394F" w:rsidP="000639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Bakteriyolojiye Giriş, Bakteriyel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Patogenezin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 Mekanizmaları</w:t>
            </w:r>
          </w:p>
          <w:p w14:paraId="3C26EE07" w14:textId="77777777" w:rsidR="0006394F" w:rsidRPr="00752033" w:rsidRDefault="0006394F" w:rsidP="0006394F">
            <w:pPr>
              <w:rPr>
                <w:highlight w:val="yellow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. Ü. Meryem ÇOLA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866347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color w:val="215868"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color w:val="215868"/>
                <w:sz w:val="18"/>
                <w:szCs w:val="18"/>
              </w:rPr>
              <w:t>T. Biyokimya</w:t>
            </w:r>
          </w:p>
          <w:p w14:paraId="0A9B6161" w14:textId="77777777" w:rsidR="0006394F" w:rsidRPr="00B95B57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Glikojen Sentez ve Yıkılımı</w:t>
            </w:r>
          </w:p>
          <w:p w14:paraId="05F37DC4" w14:textId="77777777" w:rsidR="0006394F" w:rsidRPr="006C03DC" w:rsidRDefault="0006394F" w:rsidP="0006394F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Prof. Dr. T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B95B57">
              <w:rPr>
                <w:rFonts w:ascii="Arial" w:hAnsi="Arial" w:cs="Arial"/>
                <w:sz w:val="18"/>
                <w:szCs w:val="18"/>
              </w:rPr>
              <w:t xml:space="preserve"> KAHRAMAN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2C6C2B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683E8EA7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Bakteriyel Hastalıkların Laboratuvar Tanısı</w:t>
            </w:r>
          </w:p>
          <w:p w14:paraId="42F37F20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>. Ü. Meryem ÇOLA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1260BC07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</w:tr>
      <w:tr w:rsidR="0006394F" w:rsidRPr="00B95B57" w14:paraId="695A3888" w14:textId="77777777" w:rsidTr="004D1E7D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F22376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0:</w:t>
            </w:r>
            <w:r>
              <w:rPr>
                <w:rFonts w:ascii="Arial" w:hAnsi="Arial" w:cs="Arial"/>
                <w:b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1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471C43" w14:textId="77777777" w:rsidR="0006394F" w:rsidRPr="0078298F" w:rsidRDefault="0006394F" w:rsidP="0006394F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Anatomi</w:t>
            </w:r>
          </w:p>
          <w:p w14:paraId="38143199" w14:textId="77777777" w:rsidR="0006394F" w:rsidRPr="0078298F" w:rsidRDefault="0006394F" w:rsidP="0006394F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proofErr w:type="spellStart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Ağız</w:t>
            </w:r>
            <w:proofErr w:type="spellEnd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 xml:space="preserve"> Anatomisi ve </w:t>
            </w:r>
            <w:proofErr w:type="spellStart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Tükrük</w:t>
            </w:r>
            <w:proofErr w:type="spellEnd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 xml:space="preserve"> Bezleri</w:t>
            </w:r>
          </w:p>
          <w:p w14:paraId="79BF8CC6" w14:textId="77777777" w:rsidR="0006394F" w:rsidRPr="0078298F" w:rsidRDefault="0006394F" w:rsidP="0006394F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889219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4659A0D3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0F1854">
              <w:rPr>
                <w:rFonts w:ascii="Arial" w:hAnsi="Arial" w:cs="Arial"/>
                <w:sz w:val="18"/>
                <w:szCs w:val="18"/>
              </w:rPr>
              <w:t xml:space="preserve">Bakteriyolojiye Giriş, Bakteriyel </w:t>
            </w:r>
            <w:proofErr w:type="spellStart"/>
            <w:r w:rsidRPr="000F1854">
              <w:rPr>
                <w:rFonts w:ascii="Arial" w:hAnsi="Arial" w:cs="Arial"/>
                <w:sz w:val="18"/>
                <w:szCs w:val="18"/>
              </w:rPr>
              <w:t>Patogenezin</w:t>
            </w:r>
            <w:proofErr w:type="spellEnd"/>
            <w:r w:rsidRPr="000F1854">
              <w:rPr>
                <w:rFonts w:ascii="Arial" w:hAnsi="Arial" w:cs="Arial"/>
                <w:sz w:val="18"/>
                <w:szCs w:val="18"/>
              </w:rPr>
              <w:t xml:space="preserve"> Mekanizmaları</w:t>
            </w:r>
          </w:p>
          <w:p w14:paraId="777B8D06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0F1854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0F1854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0F1854">
              <w:rPr>
                <w:rFonts w:ascii="Arial" w:hAnsi="Arial" w:cs="Arial"/>
                <w:sz w:val="18"/>
                <w:szCs w:val="18"/>
              </w:rPr>
              <w:t>. Ü. Meryem ÇOLA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DE1F3B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color w:val="215868"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color w:val="215868"/>
                <w:sz w:val="18"/>
                <w:szCs w:val="18"/>
              </w:rPr>
              <w:t>T. Biyokimya</w:t>
            </w:r>
          </w:p>
          <w:p w14:paraId="3961049C" w14:textId="77777777" w:rsidR="0006394F" w:rsidRPr="00B95B57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Glikojen Sentez ve Yıkılımı</w:t>
            </w:r>
          </w:p>
          <w:p w14:paraId="59FA96E8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Prof. Dr. T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B95B57">
              <w:rPr>
                <w:rFonts w:ascii="Arial" w:hAnsi="Arial" w:cs="Arial"/>
                <w:sz w:val="18"/>
                <w:szCs w:val="18"/>
              </w:rPr>
              <w:t xml:space="preserve"> KAHRAMAN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7C31FF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sz w:val="18"/>
                <w:szCs w:val="18"/>
              </w:rPr>
              <w:t>Histoloji ve Embriyoloji</w:t>
            </w:r>
          </w:p>
          <w:p w14:paraId="2096FD2C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Ağız, Dil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A23676">
              <w:rPr>
                <w:rFonts w:ascii="Arial" w:hAnsi="Arial" w:cs="Arial"/>
                <w:sz w:val="18"/>
                <w:szCs w:val="18"/>
              </w:rPr>
              <w:t>Dudak</w:t>
            </w:r>
            <w:r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 xml:space="preserve">Diş </w:t>
            </w:r>
            <w:r w:rsidRPr="00A23676">
              <w:rPr>
                <w:rFonts w:ascii="Arial" w:hAnsi="Arial" w:cs="Arial"/>
                <w:sz w:val="18"/>
                <w:szCs w:val="18"/>
              </w:rPr>
              <w:t xml:space="preserve"> Histoloji</w:t>
            </w:r>
            <w:r>
              <w:rPr>
                <w:rFonts w:ascii="Arial" w:hAnsi="Arial" w:cs="Arial"/>
                <w:sz w:val="18"/>
                <w:szCs w:val="18"/>
              </w:rPr>
              <w:t>si</w:t>
            </w:r>
            <w:proofErr w:type="gramEnd"/>
          </w:p>
          <w:p w14:paraId="5B7B4C70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>. Ü. Y. ERS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24303B28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</w:tr>
      <w:tr w:rsidR="0006394F" w:rsidRPr="00B95B57" w14:paraId="28370E7B" w14:textId="77777777" w:rsidTr="004D1E7D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37B2CA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1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D2D31E" w14:textId="77777777" w:rsidR="0006394F" w:rsidRPr="0078298F" w:rsidRDefault="0006394F" w:rsidP="0006394F">
            <w:pPr>
              <w:ind w:right="84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Anatomi</w:t>
            </w:r>
          </w:p>
          <w:p w14:paraId="26F9D04F" w14:textId="77777777" w:rsidR="0006394F" w:rsidRPr="0078298F" w:rsidRDefault="0006394F" w:rsidP="0006394F">
            <w:pPr>
              <w:ind w:right="84"/>
              <w:rPr>
                <w:rFonts w:ascii="Arial" w:hAnsi="Arial" w:cs="Arial"/>
                <w:color w:val="00B050"/>
                <w:sz w:val="18"/>
                <w:szCs w:val="18"/>
              </w:rPr>
            </w:pPr>
            <w:proofErr w:type="spellStart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Ağız</w:t>
            </w:r>
            <w:proofErr w:type="spellEnd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 xml:space="preserve"> Anatomisi ve </w:t>
            </w:r>
            <w:proofErr w:type="spellStart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Tükrük</w:t>
            </w:r>
            <w:proofErr w:type="spellEnd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 xml:space="preserve"> Bezleri</w:t>
            </w:r>
          </w:p>
          <w:p w14:paraId="58B93932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D40C7A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F1854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65EF91F0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Bakteri Metabolizma </w:t>
            </w:r>
            <w:proofErr w:type="gramStart"/>
            <w:r w:rsidRPr="00A23676">
              <w:rPr>
                <w:rFonts w:ascii="Arial" w:hAnsi="Arial" w:cs="Arial"/>
                <w:sz w:val="18"/>
                <w:szCs w:val="18"/>
              </w:rPr>
              <w:t>Ve</w:t>
            </w:r>
            <w:proofErr w:type="gramEnd"/>
            <w:r w:rsidRPr="00A23676">
              <w:rPr>
                <w:rFonts w:ascii="Arial" w:hAnsi="Arial" w:cs="Arial"/>
                <w:sz w:val="18"/>
                <w:szCs w:val="18"/>
              </w:rPr>
              <w:t xml:space="preserve"> Genetiği</w:t>
            </w:r>
          </w:p>
          <w:p w14:paraId="32BE9A6D" w14:textId="77777777" w:rsidR="0006394F" w:rsidRPr="00547EFD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F0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>. Ü. Meryem ÇOLA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371333" w14:textId="77777777" w:rsidR="0006394F" w:rsidRPr="00547EFD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Fizyoloji</w:t>
            </w:r>
          </w:p>
          <w:p w14:paraId="3CE86FEF" w14:textId="77777777" w:rsidR="0006394F" w:rsidRPr="00547EFD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Sindirim Fizyolojisine Giriş ve</w:t>
            </w:r>
          </w:p>
          <w:p w14:paraId="3C1AE696" w14:textId="77777777" w:rsidR="0006394F" w:rsidRPr="00547EFD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proofErr w:type="spellStart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Enterik</w:t>
            </w:r>
            <w:proofErr w:type="spellEnd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 Sinir Sistemi</w:t>
            </w:r>
          </w:p>
          <w:p w14:paraId="6F0CDC42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Dr. </w:t>
            </w:r>
            <w:proofErr w:type="spellStart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Öğr</w:t>
            </w:r>
            <w:proofErr w:type="spellEnd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YILMAZ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6AD306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sz w:val="18"/>
                <w:szCs w:val="18"/>
              </w:rPr>
              <w:t>Histoloji ve Embriyoloji</w:t>
            </w:r>
          </w:p>
          <w:p w14:paraId="2C2E818B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Ağız, Dil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A23676">
              <w:rPr>
                <w:rFonts w:ascii="Arial" w:hAnsi="Arial" w:cs="Arial"/>
                <w:sz w:val="18"/>
                <w:szCs w:val="18"/>
              </w:rPr>
              <w:t>Dudak</w:t>
            </w:r>
            <w:r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 xml:space="preserve">Diş </w:t>
            </w:r>
            <w:r w:rsidRPr="00A23676">
              <w:rPr>
                <w:rFonts w:ascii="Arial" w:hAnsi="Arial" w:cs="Arial"/>
                <w:sz w:val="18"/>
                <w:szCs w:val="18"/>
              </w:rPr>
              <w:t xml:space="preserve"> Histoloji</w:t>
            </w:r>
            <w:r>
              <w:rPr>
                <w:rFonts w:ascii="Arial" w:hAnsi="Arial" w:cs="Arial"/>
                <w:sz w:val="18"/>
                <w:szCs w:val="18"/>
              </w:rPr>
              <w:t>si</w:t>
            </w:r>
            <w:proofErr w:type="gramEnd"/>
          </w:p>
          <w:p w14:paraId="0F2C8EB6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>. Ü. Y.  ERS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3B6B8E18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</w:tr>
      <w:tr w:rsidR="004D1E7D" w:rsidRPr="00B95B57" w14:paraId="7A6E5F0F" w14:textId="77777777" w:rsidTr="00103663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</w:tcPr>
          <w:p w14:paraId="63333D67" w14:textId="77777777" w:rsidR="004D1E7D" w:rsidRPr="00B95B57" w:rsidRDefault="004D1E7D" w:rsidP="004D1E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</w:tcPr>
          <w:p w14:paraId="3FC78584" w14:textId="77777777" w:rsidR="004D1E7D" w:rsidRPr="00A23676" w:rsidRDefault="00103663" w:rsidP="004D1E7D">
            <w:pPr>
              <w:ind w:right="84"/>
              <w:rPr>
                <w:rFonts w:ascii="Arial" w:hAnsi="Arial" w:cs="Arial"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</w:tcPr>
          <w:p w14:paraId="6459DE69" w14:textId="77777777" w:rsidR="004D1E7D" w:rsidRPr="00A23676" w:rsidRDefault="00103663" w:rsidP="004D1E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</w:tcPr>
          <w:p w14:paraId="66B64A98" w14:textId="77777777" w:rsidR="004D1E7D" w:rsidRPr="00A23676" w:rsidRDefault="00103663" w:rsidP="004D1E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</w:tcPr>
          <w:p w14:paraId="7A588AFF" w14:textId="77777777" w:rsidR="004D1E7D" w:rsidRPr="00B95B57" w:rsidRDefault="00103663" w:rsidP="004D1E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31D95A6A" w14:textId="77777777" w:rsidR="004D1E7D" w:rsidRPr="00B95B57" w:rsidRDefault="004D1E7D" w:rsidP="0010366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</w:tr>
      <w:tr w:rsidR="0006394F" w:rsidRPr="00B95B57" w14:paraId="279AC380" w14:textId="77777777" w:rsidTr="004D1E7D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41B862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3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4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4B8435" w14:textId="77777777" w:rsidR="0006394F" w:rsidRPr="000F1854" w:rsidRDefault="0006394F" w:rsidP="0006394F">
            <w:pPr>
              <w:ind w:right="84"/>
              <w:rPr>
                <w:rFonts w:ascii="Arial" w:hAnsi="Arial" w:cs="Arial"/>
                <w:b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7F1BC1C9" w14:textId="77777777" w:rsidR="0006394F" w:rsidRPr="00A23676" w:rsidRDefault="0006394F" w:rsidP="0006394F">
            <w:pPr>
              <w:ind w:right="84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Tıbbi Mikrobiyolojiye Giriş ve Tarihçe</w:t>
            </w:r>
          </w:p>
          <w:p w14:paraId="66E648BC" w14:textId="77777777" w:rsidR="0006394F" w:rsidRPr="00A23676" w:rsidRDefault="0006394F" w:rsidP="0006394F">
            <w:pPr>
              <w:ind w:right="84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.Ü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>. N. AŞGIN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8132EF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sz w:val="18"/>
                <w:szCs w:val="18"/>
              </w:rPr>
              <w:t>Histoloji ve Embriyoloji</w:t>
            </w:r>
          </w:p>
          <w:p w14:paraId="168BBE1D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Sindirim Kanalının Gelişimi</w:t>
            </w:r>
          </w:p>
          <w:p w14:paraId="0A09165C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>. Ü. Y. ERS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AB8743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6470E5E3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47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sta- Hekim Görüşme Becerisi-I</w:t>
            </w:r>
          </w:p>
          <w:p w14:paraId="5A30196B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024C038E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3930FE5B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</w:tr>
      <w:tr w:rsidR="0006394F" w:rsidRPr="00B95B57" w14:paraId="1DDA4839" w14:textId="77777777" w:rsidTr="004D1E7D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4AD931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86133E">
              <w:rPr>
                <w:rFonts w:ascii="Arial" w:hAnsi="Arial" w:cs="Arial"/>
                <w:b/>
                <w:bCs/>
                <w:sz w:val="18"/>
                <w:szCs w:val="18"/>
              </w:rPr>
              <w:t>14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5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7B28E3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DC3826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sz w:val="18"/>
                <w:szCs w:val="18"/>
              </w:rPr>
              <w:t>Histoloji ve Embriyoloji</w:t>
            </w:r>
          </w:p>
          <w:p w14:paraId="4362DFAC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Sindirim Kanalının Gelişimi</w:t>
            </w:r>
          </w:p>
          <w:p w14:paraId="432BA978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>. Ü. Y. ERS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112E37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1726FB14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47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sta- Hekim Görüşme Becerisi-I</w:t>
            </w:r>
          </w:p>
          <w:p w14:paraId="4D7AF4EC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0112E698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4D24F510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</w:tr>
      <w:tr w:rsidR="0006394F" w:rsidRPr="00B95B57" w14:paraId="0335D0E5" w14:textId="77777777" w:rsidTr="004D1E7D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1176BE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5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052E2A" w14:textId="77777777" w:rsidR="0006394F" w:rsidRPr="00AE5742" w:rsidRDefault="0006394F" w:rsidP="0006394F">
            <w:pP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AE574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C8E49D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sz w:val="18"/>
                <w:szCs w:val="18"/>
              </w:rPr>
              <w:t>Histoloji ve Embriyoloji</w:t>
            </w:r>
          </w:p>
          <w:p w14:paraId="75F72F7A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0F1854">
              <w:rPr>
                <w:rFonts w:ascii="Arial" w:hAnsi="Arial" w:cs="Arial"/>
                <w:sz w:val="18"/>
                <w:szCs w:val="18"/>
              </w:rPr>
              <w:t>Tükürük Bezlerinin Histolojisi</w:t>
            </w:r>
          </w:p>
          <w:p w14:paraId="26E5505C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0F1854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0F1854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0F1854">
              <w:rPr>
                <w:rFonts w:ascii="Arial" w:hAnsi="Arial" w:cs="Arial"/>
                <w:sz w:val="18"/>
                <w:szCs w:val="18"/>
              </w:rPr>
              <w:t>. Ü. Y. ERS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48A8C5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6C7F751D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47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sta- Hekim Görüşme Becerisi-I</w:t>
            </w:r>
          </w:p>
          <w:p w14:paraId="70BCDAC9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18223799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73BBB5AE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</w:tr>
      <w:tr w:rsidR="0006394F" w:rsidRPr="00B95B57" w14:paraId="7CA7106A" w14:textId="77777777" w:rsidTr="004D1E7D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9B9E42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6:</w:t>
            </w:r>
            <w:r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13253D" w14:textId="77777777" w:rsidR="0006394F" w:rsidRPr="00AE5742" w:rsidRDefault="0006394F" w:rsidP="0006394F">
            <w:pPr>
              <w:ind w:right="47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AE574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Alan Dışı Seçmeli Ders </w:t>
            </w:r>
          </w:p>
          <w:p w14:paraId="64888F24" w14:textId="77777777" w:rsidR="0006394F" w:rsidRPr="00AE5742" w:rsidRDefault="0006394F" w:rsidP="0006394F">
            <w:pP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E84D30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E626F9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6771CD96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47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sta- Hekim Görüşme Becerisi-I</w:t>
            </w:r>
          </w:p>
          <w:p w14:paraId="13E8D700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668CD6DE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441BE182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</w:tr>
      <w:tr w:rsidR="00CB1F7C" w:rsidRPr="00B95B57" w14:paraId="705F0B7D" w14:textId="77777777" w:rsidTr="004D1E7D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2DAAB2" w14:textId="77777777" w:rsidR="00CB1F7C" w:rsidRPr="002B332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6:50-17:30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FA2FA0" w14:textId="77777777" w:rsidR="00CB1F7C" w:rsidRPr="00AE5742" w:rsidRDefault="00CB1F7C" w:rsidP="00CB1F7C">
            <w:pPr>
              <w:ind w:right="47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01F979" w14:textId="77777777" w:rsidR="00CB1F7C" w:rsidRPr="008A6EE8" w:rsidRDefault="00CB1F7C" w:rsidP="00CB1F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CC6375" w14:textId="77777777" w:rsidR="00CB1F7C" w:rsidRPr="008A6EE8" w:rsidRDefault="00CB1F7C" w:rsidP="00CB1F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55106ACD" w14:textId="77777777" w:rsidR="00CB1F7C" w:rsidRPr="00B95B57" w:rsidRDefault="00CB1F7C" w:rsidP="00CB1F7C">
            <w:pPr>
              <w:rPr>
                <w:rFonts w:ascii="Arial" w:hAnsi="Arial" w:cs="Arial"/>
                <w:b/>
                <w:color w:val="5F497A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71DE1881" w14:textId="77777777" w:rsidR="00CB1F7C" w:rsidRPr="00B95B57" w:rsidRDefault="00CB1F7C" w:rsidP="00CB1F7C">
            <w:pPr>
              <w:rPr>
                <w:rFonts w:ascii="Arial" w:hAnsi="Arial" w:cs="Arial"/>
                <w:b/>
                <w:color w:val="5F497A"/>
                <w:sz w:val="18"/>
                <w:szCs w:val="18"/>
              </w:rPr>
            </w:pPr>
          </w:p>
        </w:tc>
      </w:tr>
      <w:tr w:rsidR="00CB1F7C" w:rsidRPr="00B95B57" w14:paraId="2CD17C86" w14:textId="77777777" w:rsidTr="004D1E7D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48B9B8" w14:textId="77777777" w:rsidR="00CB1F7C" w:rsidRPr="002B332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7:40-18:20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096C55" w14:textId="77777777" w:rsidR="00CB1F7C" w:rsidRPr="00AE5742" w:rsidRDefault="00CB1F7C" w:rsidP="00CB1F7C">
            <w:pPr>
              <w:ind w:right="47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8DE453" w14:textId="77777777" w:rsidR="00CB1F7C" w:rsidRPr="008A6EE8" w:rsidRDefault="00CB1F7C" w:rsidP="00CB1F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7D3020" w14:textId="77777777" w:rsidR="00CB1F7C" w:rsidRPr="008A6EE8" w:rsidRDefault="00CB1F7C" w:rsidP="00CB1F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05AC0BBA" w14:textId="77777777" w:rsidR="00CB1F7C" w:rsidRPr="00B95B57" w:rsidRDefault="00CB1F7C" w:rsidP="00CB1F7C">
            <w:pPr>
              <w:rPr>
                <w:rFonts w:ascii="Arial" w:hAnsi="Arial" w:cs="Arial"/>
                <w:b/>
                <w:color w:val="5F497A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344A98B7" w14:textId="77777777" w:rsidR="00CB1F7C" w:rsidRPr="00B95B57" w:rsidRDefault="00CB1F7C" w:rsidP="00CB1F7C">
            <w:pPr>
              <w:rPr>
                <w:rFonts w:ascii="Arial" w:hAnsi="Arial" w:cs="Arial"/>
                <w:b/>
                <w:color w:val="5F497A"/>
                <w:sz w:val="18"/>
                <w:szCs w:val="18"/>
              </w:rPr>
            </w:pPr>
          </w:p>
        </w:tc>
      </w:tr>
    </w:tbl>
    <w:p w14:paraId="7BA2E490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332757E2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07633E6A" w14:textId="77777777" w:rsidR="00A715CC" w:rsidRPr="00B95B57" w:rsidRDefault="00A715CC" w:rsidP="00565E55">
      <w:pPr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551"/>
        <w:gridCol w:w="2460"/>
        <w:gridCol w:w="2360"/>
        <w:gridCol w:w="3260"/>
        <w:gridCol w:w="2116"/>
      </w:tblGrid>
      <w:tr w:rsidR="00862EFD" w:rsidRPr="00B95B57" w14:paraId="5667453E" w14:textId="77777777" w:rsidTr="00862EF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55E1CA9" w14:textId="77777777" w:rsidR="00862EFD" w:rsidRPr="00E7767D" w:rsidRDefault="00862EF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2. Haft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67E430F" w14:textId="77777777" w:rsidR="00862EFD" w:rsidRPr="00E7767D" w:rsidRDefault="00862EFD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4DF4AC0" w14:textId="77777777" w:rsidR="00862EFD" w:rsidRPr="00E7767D" w:rsidRDefault="00862EFD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75437958" w14:textId="77777777" w:rsidR="00862EFD" w:rsidRPr="00E7767D" w:rsidRDefault="00862EFD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8931DC1" w14:textId="77777777" w:rsidR="00862EFD" w:rsidRPr="00E7767D" w:rsidRDefault="00862EFD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7EE94775" w14:textId="77777777" w:rsidR="00862EFD" w:rsidRPr="00E7767D" w:rsidRDefault="00862EFD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862EFD" w:rsidRPr="00B95B57" w14:paraId="0A170868" w14:textId="77777777" w:rsidTr="00862EF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D85189" w14:textId="77777777" w:rsidR="00862EFD" w:rsidRPr="00E7767D" w:rsidRDefault="00862EF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BCD1D4" w14:textId="77777777" w:rsidR="00862EFD" w:rsidRPr="00E7767D" w:rsidRDefault="00862EFD" w:rsidP="00565E55">
            <w:pPr>
              <w:ind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AA2C9" w14:textId="77777777" w:rsidR="00862EFD" w:rsidRPr="00E7767D" w:rsidRDefault="00862EF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3BAA9" w14:textId="77777777" w:rsidR="00862EFD" w:rsidRPr="00E7767D" w:rsidRDefault="00862EF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AC9D5F" w14:textId="77777777" w:rsidR="00862EFD" w:rsidRPr="00E7767D" w:rsidRDefault="00862EF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DECED" w14:textId="77777777" w:rsidR="00862EFD" w:rsidRPr="00E7767D" w:rsidRDefault="00862EFD" w:rsidP="00565E55">
            <w:pPr>
              <w:ind w:left="-2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8E5E8C" w:rsidRPr="00B95B57" w14:paraId="269906EB" w14:textId="77777777" w:rsidTr="00862EF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AA3C1F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8:4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09:</w:t>
            </w: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DD14FE6" w14:textId="77777777" w:rsidR="008E5E8C" w:rsidRPr="008A6EE8" w:rsidRDefault="008E5E8C" w:rsidP="008E5E8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ind w:right="-134"/>
              <w:rPr>
                <w:rFonts w:ascii="Arial" w:hAnsi="Arial" w:cs="Arial"/>
                <w:b/>
                <w:bCs/>
                <w:color w:val="C00000"/>
                <w:sz w:val="18"/>
                <w:szCs w:val="18"/>
                <w:highlight w:val="green"/>
              </w:rPr>
            </w:pPr>
            <w:r w:rsidRPr="008A6EE8">
              <w:rPr>
                <w:rFonts w:ascii="Arial" w:hAnsi="Arial" w:cs="Arial"/>
                <w:b/>
                <w:bCs/>
                <w:sz w:val="18"/>
                <w:szCs w:val="18"/>
              </w:rPr>
              <w:t>PDÖ I. Oturum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F2EDD7" w14:textId="77777777" w:rsidR="008E5E8C" w:rsidRPr="000F1854" w:rsidRDefault="008E5E8C" w:rsidP="008E5E8C">
            <w:pPr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Mikrobiyoloji</w:t>
            </w:r>
          </w:p>
          <w:p w14:paraId="4F9B2F4A" w14:textId="77777777" w:rsidR="008E5E8C" w:rsidRPr="0084073A" w:rsidRDefault="008E5E8C" w:rsidP="008E5E8C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84073A">
              <w:rPr>
                <w:rFonts w:ascii="Arial" w:hAnsi="Arial" w:cs="Arial"/>
                <w:color w:val="365F91"/>
                <w:sz w:val="18"/>
                <w:szCs w:val="18"/>
              </w:rPr>
              <w:t>İnsanda Normal ve Patojen Flora</w:t>
            </w:r>
          </w:p>
          <w:p w14:paraId="0F721017" w14:textId="77777777" w:rsidR="008E5E8C" w:rsidRPr="00B95B57" w:rsidRDefault="008E5E8C" w:rsidP="008E5E8C">
            <w:pPr>
              <w:spacing w:line="259" w:lineRule="auto"/>
              <w:rPr>
                <w:rFonts w:ascii="Arial" w:hAnsi="Arial" w:cs="Arial"/>
                <w:color w:val="4F81BD"/>
                <w:sz w:val="18"/>
                <w:szCs w:val="18"/>
              </w:rPr>
            </w:pPr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 xml:space="preserve">Dr. </w:t>
            </w:r>
            <w:proofErr w:type="spellStart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Öğr</w:t>
            </w:r>
            <w:proofErr w:type="spellEnd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color w:val="365F91"/>
                <w:sz w:val="18"/>
                <w:szCs w:val="18"/>
              </w:rPr>
              <w:t>Meryem ÇOLAK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FEC8B" w14:textId="77777777" w:rsidR="008E5E8C" w:rsidRPr="00A23676" w:rsidRDefault="008E5E8C" w:rsidP="008E5E8C">
            <w:pPr>
              <w:ind w:left="-26" w:right="-170"/>
              <w:rPr>
                <w:rFonts w:ascii="Arial" w:hAnsi="Arial" w:cs="Arial"/>
                <w:color w:val="365F91"/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24E17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1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2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ratik</w:t>
            </w:r>
          </w:p>
          <w:p w14:paraId="13FA87AC" w14:textId="77777777" w:rsidR="008E5E8C" w:rsidRPr="00915824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915824">
              <w:rPr>
                <w:rFonts w:ascii="Arial" w:hAnsi="Arial" w:cs="Arial"/>
                <w:color w:val="00B050"/>
                <w:sz w:val="18"/>
                <w:szCs w:val="18"/>
              </w:rPr>
              <w:t xml:space="preserve">Ağız Anatomisi, </w:t>
            </w:r>
            <w:proofErr w:type="spellStart"/>
            <w:r w:rsidRPr="00915824">
              <w:rPr>
                <w:rFonts w:ascii="Arial" w:hAnsi="Arial" w:cs="Arial"/>
                <w:color w:val="00B050"/>
                <w:sz w:val="18"/>
                <w:szCs w:val="18"/>
              </w:rPr>
              <w:t>Tükrük</w:t>
            </w:r>
            <w:proofErr w:type="spellEnd"/>
            <w:r w:rsidRPr="00915824">
              <w:rPr>
                <w:rFonts w:ascii="Arial" w:hAnsi="Arial" w:cs="Arial"/>
                <w:color w:val="00B050"/>
                <w:sz w:val="18"/>
                <w:szCs w:val="18"/>
              </w:rPr>
              <w:t xml:space="preserve"> Bezleri ve </w:t>
            </w:r>
            <w:proofErr w:type="spellStart"/>
            <w:r w:rsidRPr="00915824">
              <w:rPr>
                <w:rFonts w:ascii="Arial" w:hAnsi="Arial" w:cs="Arial"/>
                <w:color w:val="00B050"/>
                <w:sz w:val="18"/>
                <w:szCs w:val="18"/>
              </w:rPr>
              <w:t>Farinks</w:t>
            </w:r>
            <w:proofErr w:type="spellEnd"/>
            <w:r w:rsidRPr="00915824">
              <w:rPr>
                <w:rFonts w:ascii="Arial" w:hAnsi="Arial" w:cs="Arial"/>
                <w:color w:val="00B050"/>
                <w:sz w:val="18"/>
                <w:szCs w:val="18"/>
              </w:rPr>
              <w:t xml:space="preserve"> / Ağız Boşluğu</w:t>
            </w:r>
            <w:r>
              <w:rPr>
                <w:rFonts w:ascii="Arial" w:hAnsi="Arial" w:cs="Arial"/>
                <w:color w:val="00B050"/>
                <w:sz w:val="18"/>
                <w:szCs w:val="18"/>
              </w:rPr>
              <w:t xml:space="preserve"> His</w:t>
            </w:r>
          </w:p>
          <w:p w14:paraId="0D33979F" w14:textId="77777777" w:rsidR="008E5E8C" w:rsidRPr="00A715C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Ş TOY</w:t>
            </w:r>
          </w:p>
          <w:p w14:paraId="0F4C62D7" w14:textId="77777777" w:rsidR="008E5E8C" w:rsidRPr="00A715C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N. Yılmaz/</w:t>
            </w:r>
          </w:p>
          <w:p w14:paraId="00788ECD" w14:textId="77777777" w:rsidR="008E5E8C" w:rsidRPr="00A715C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F. BAŞAK</w:t>
            </w:r>
          </w:p>
          <w:p w14:paraId="2C0B06E5" w14:textId="77777777" w:rsidR="008E5E8C" w:rsidRPr="00A715C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Y. ERSAN</w:t>
            </w:r>
          </w:p>
          <w:p w14:paraId="3E14506A" w14:textId="77777777" w:rsidR="008E5E8C" w:rsidRPr="0082097D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  <w:highlight w:val="green"/>
              </w:rPr>
            </w:pPr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. Üyesi </w:t>
            </w:r>
            <w:proofErr w:type="gramStart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.YAHYAZADEH</w:t>
            </w:r>
            <w:proofErr w:type="gramEnd"/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C5DD3F4" w14:textId="77777777" w:rsidR="008E5E8C" w:rsidRPr="008A6EE8" w:rsidRDefault="008E5E8C" w:rsidP="008E5E8C">
            <w:pPr>
              <w:ind w:left="-26" w:right="-170" w:firstLine="26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sz w:val="18"/>
                <w:szCs w:val="18"/>
              </w:rPr>
              <w:t>PDÖ II. Oturum</w:t>
            </w:r>
          </w:p>
        </w:tc>
      </w:tr>
      <w:tr w:rsidR="008E5E8C" w:rsidRPr="00B95B57" w14:paraId="5470F66A" w14:textId="77777777" w:rsidTr="00862EF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AB1F97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9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0: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AE7C2DD" w14:textId="77777777" w:rsidR="008E5E8C" w:rsidRPr="008A6EE8" w:rsidRDefault="008E5E8C" w:rsidP="008E5E8C">
            <w:pPr>
              <w:rPr>
                <w:rFonts w:ascii="Arial" w:hAnsi="Arial" w:cs="Arial"/>
                <w:b/>
                <w:bCs/>
                <w:color w:val="C00000"/>
                <w:sz w:val="18"/>
                <w:szCs w:val="18"/>
                <w:highlight w:val="green"/>
              </w:rPr>
            </w:pPr>
            <w:r w:rsidRPr="008A6EE8">
              <w:rPr>
                <w:rFonts w:ascii="Arial" w:hAnsi="Arial" w:cs="Arial"/>
                <w:b/>
                <w:bCs/>
                <w:sz w:val="18"/>
                <w:szCs w:val="18"/>
              </w:rPr>
              <w:t>PDÖ I. Oturum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B7E6B" w14:textId="77777777" w:rsidR="008E5E8C" w:rsidRPr="000F1854" w:rsidRDefault="008E5E8C" w:rsidP="008E5E8C">
            <w:pPr>
              <w:spacing w:line="259" w:lineRule="auto"/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color w:val="365F91"/>
                <w:sz w:val="18"/>
                <w:szCs w:val="18"/>
              </w:rPr>
              <w:t>Histoloji ve Embriyoloji</w:t>
            </w:r>
          </w:p>
          <w:p w14:paraId="079D7217" w14:textId="77777777" w:rsidR="008E5E8C" w:rsidRPr="00A23676" w:rsidRDefault="008E5E8C" w:rsidP="008E5E8C">
            <w:pPr>
              <w:spacing w:line="259" w:lineRule="auto"/>
              <w:rPr>
                <w:rFonts w:ascii="Arial" w:hAnsi="Arial" w:cs="Arial"/>
                <w:color w:val="365F91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>Orofarinks</w:t>
            </w:r>
            <w:proofErr w:type="spellEnd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 ve </w:t>
            </w:r>
            <w:proofErr w:type="spellStart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>Özefagus</w:t>
            </w:r>
            <w:proofErr w:type="spellEnd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 Histolojisi</w:t>
            </w:r>
          </w:p>
          <w:p w14:paraId="3E2E9E11" w14:textId="77777777" w:rsidR="008E5E8C" w:rsidRPr="0082097D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. Ü. </w:t>
            </w:r>
            <w:proofErr w:type="gramStart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>Y.ERSAN</w:t>
            </w:r>
            <w:proofErr w:type="gramEnd"/>
          </w:p>
        </w:tc>
        <w:tc>
          <w:tcPr>
            <w:tcW w:w="23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72D77B" w14:textId="77777777" w:rsidR="008E5E8C" w:rsidRPr="000F1854" w:rsidRDefault="008E5E8C" w:rsidP="008E5E8C">
            <w:pPr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Biyokimya</w:t>
            </w:r>
          </w:p>
          <w:p w14:paraId="59C15356" w14:textId="77777777" w:rsidR="008E5E8C" w:rsidRPr="00A23676" w:rsidRDefault="008E5E8C" w:rsidP="008E5E8C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Karbonhidrat Metabolizma Bozuklukları ve </w:t>
            </w:r>
            <w:proofErr w:type="spellStart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>Diabetes</w:t>
            </w:r>
            <w:proofErr w:type="spellEnd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 </w:t>
            </w:r>
            <w:proofErr w:type="spellStart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>Mellitus</w:t>
            </w:r>
            <w:proofErr w:type="spellEnd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 Tanı Testleri</w:t>
            </w:r>
          </w:p>
          <w:p w14:paraId="68A6F949" w14:textId="77777777" w:rsidR="008E5E8C" w:rsidRPr="00A23676" w:rsidRDefault="008E5E8C" w:rsidP="008E5E8C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>Prof. Dr. E. ALTINÖZ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646B3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2/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1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ratik</w:t>
            </w:r>
          </w:p>
          <w:p w14:paraId="33C3316C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Ş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Y</w:t>
            </w:r>
          </w:p>
          <w:p w14:paraId="624BC164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N. Yılma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</w:p>
          <w:p w14:paraId="0F470C45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F BAŞAK</w:t>
            </w:r>
          </w:p>
          <w:p w14:paraId="33AE7EF8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Y ERSAN</w:t>
            </w:r>
          </w:p>
          <w:p w14:paraId="4849CA02" w14:textId="77777777" w:rsidR="008E5E8C" w:rsidRPr="0082097D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  <w:highlight w:val="green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A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YAHYAZADEH</w:t>
            </w:r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1D7875E" w14:textId="77777777" w:rsidR="008E5E8C" w:rsidRPr="008A6EE8" w:rsidRDefault="008E5E8C" w:rsidP="008E5E8C">
            <w:pPr>
              <w:rPr>
                <w:rFonts w:ascii="Arial" w:hAnsi="Arial" w:cs="Arial"/>
                <w:b/>
                <w:bCs/>
                <w:color w:val="C00000"/>
                <w:sz w:val="18"/>
                <w:szCs w:val="18"/>
                <w:highlight w:val="green"/>
              </w:rPr>
            </w:pPr>
            <w:r w:rsidRPr="008A6EE8">
              <w:rPr>
                <w:rFonts w:ascii="Arial" w:hAnsi="Arial" w:cs="Arial"/>
                <w:b/>
                <w:bCs/>
                <w:sz w:val="18"/>
                <w:szCs w:val="18"/>
              </w:rPr>
              <w:t>PDÖ II. Oturum</w:t>
            </w:r>
          </w:p>
        </w:tc>
      </w:tr>
      <w:tr w:rsidR="008E5E8C" w:rsidRPr="00B95B57" w14:paraId="47DFB6D8" w14:textId="77777777" w:rsidTr="00862EF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A3579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0:</w:t>
            </w:r>
            <w:r>
              <w:rPr>
                <w:rFonts w:ascii="Arial" w:hAnsi="Arial" w:cs="Arial"/>
                <w:b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1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78D22B2F" w14:textId="77777777" w:rsidR="008E5E8C" w:rsidRPr="008A6EE8" w:rsidRDefault="008E5E8C" w:rsidP="008E5E8C">
            <w:pPr>
              <w:rPr>
                <w:rFonts w:ascii="Arial" w:hAnsi="Arial" w:cs="Arial"/>
                <w:b/>
                <w:bCs/>
                <w:color w:val="C00000"/>
                <w:sz w:val="18"/>
                <w:szCs w:val="18"/>
                <w:highlight w:val="green"/>
              </w:rPr>
            </w:pPr>
            <w:r w:rsidRPr="008A6EE8">
              <w:rPr>
                <w:rFonts w:ascii="Arial" w:hAnsi="Arial" w:cs="Arial"/>
                <w:b/>
                <w:bCs/>
                <w:sz w:val="18"/>
                <w:szCs w:val="18"/>
              </w:rPr>
              <w:t>PDÖ I. Oturum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FAE2D" w14:textId="77777777" w:rsidR="008E5E8C" w:rsidRPr="007D39D2" w:rsidRDefault="008E5E8C" w:rsidP="008E5E8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0759B0D2" w14:textId="77777777" w:rsidR="008E5E8C" w:rsidRPr="007D39D2" w:rsidRDefault="008E5E8C" w:rsidP="008E5E8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18"/>
                <w:szCs w:val="18"/>
              </w:rPr>
            </w:pPr>
            <w:proofErr w:type="spellStart"/>
            <w:r w:rsidRPr="007D39D2">
              <w:rPr>
                <w:rFonts w:ascii="Arial" w:hAnsi="Arial" w:cs="Arial"/>
                <w:color w:val="00B050"/>
                <w:sz w:val="18"/>
                <w:szCs w:val="18"/>
              </w:rPr>
              <w:t>İnce</w:t>
            </w:r>
            <w:proofErr w:type="spellEnd"/>
            <w:r w:rsidRPr="007D39D2">
              <w:rPr>
                <w:rFonts w:ascii="Arial" w:hAnsi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7D39D2">
              <w:rPr>
                <w:rFonts w:ascii="Arial" w:hAnsi="Arial" w:cs="Arial"/>
                <w:color w:val="00B050"/>
                <w:sz w:val="18"/>
                <w:szCs w:val="18"/>
              </w:rPr>
              <w:t>Barsaklar</w:t>
            </w:r>
            <w:proofErr w:type="spellEnd"/>
          </w:p>
          <w:p w14:paraId="16E10BCF" w14:textId="77777777" w:rsidR="008E5E8C" w:rsidRPr="0082097D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D39D2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D39D2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7D39D2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EBB6C" w14:textId="77777777" w:rsidR="008E5E8C" w:rsidRPr="000F1854" w:rsidRDefault="008E5E8C" w:rsidP="008E5E8C">
            <w:pPr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Biyokimya</w:t>
            </w:r>
          </w:p>
          <w:p w14:paraId="48B8F30E" w14:textId="77777777" w:rsidR="008E5E8C" w:rsidRPr="00A23676" w:rsidRDefault="008E5E8C" w:rsidP="008E5E8C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Karbonhidrat Metabolizma Bozuklukları ve </w:t>
            </w:r>
            <w:proofErr w:type="spellStart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>Diabetes</w:t>
            </w:r>
            <w:proofErr w:type="spellEnd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 </w:t>
            </w:r>
            <w:proofErr w:type="spellStart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>Mellitus</w:t>
            </w:r>
            <w:proofErr w:type="spellEnd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 Tanı Testleri</w:t>
            </w:r>
          </w:p>
          <w:p w14:paraId="7A512B3C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>Prof. Dr. E. ALTINÖZ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F4A41F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/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4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ratik</w:t>
            </w:r>
          </w:p>
          <w:p w14:paraId="4248EE89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Ş TOY</w:t>
            </w:r>
          </w:p>
          <w:p w14:paraId="02F3DD3B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N. Yılma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</w:p>
          <w:p w14:paraId="607AE3A5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F BAŞAK</w:t>
            </w:r>
          </w:p>
          <w:p w14:paraId="657C0829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Y ERSAN</w:t>
            </w:r>
          </w:p>
          <w:p w14:paraId="6251E7DB" w14:textId="77777777" w:rsidR="008E5E8C" w:rsidRPr="0082097D" w:rsidRDefault="008E5E8C" w:rsidP="008E5E8C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A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7B38AA07" w14:textId="77777777" w:rsidR="008E5E8C" w:rsidRPr="008A6EE8" w:rsidRDefault="008E5E8C" w:rsidP="008E5E8C">
            <w:pPr>
              <w:rPr>
                <w:rFonts w:ascii="Arial" w:hAnsi="Arial" w:cs="Arial"/>
                <w:b/>
                <w:bCs/>
                <w:color w:val="C00000"/>
                <w:sz w:val="18"/>
                <w:szCs w:val="18"/>
                <w:highlight w:val="green"/>
              </w:rPr>
            </w:pPr>
            <w:r w:rsidRPr="008A6EE8">
              <w:rPr>
                <w:rFonts w:ascii="Arial" w:hAnsi="Arial" w:cs="Arial"/>
                <w:b/>
                <w:bCs/>
                <w:sz w:val="18"/>
                <w:szCs w:val="18"/>
              </w:rPr>
              <w:t>PDÖ II. Oturum</w:t>
            </w:r>
          </w:p>
        </w:tc>
      </w:tr>
      <w:tr w:rsidR="008E5E8C" w:rsidRPr="00B95B57" w14:paraId="11C6A4D6" w14:textId="77777777" w:rsidTr="00862EF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765050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1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11F3F0B8" w14:textId="77777777" w:rsidR="008E5E8C" w:rsidRPr="008A6EE8" w:rsidRDefault="008E5E8C" w:rsidP="008E5E8C">
            <w:pPr>
              <w:rPr>
                <w:rFonts w:ascii="Arial" w:hAnsi="Arial" w:cs="Arial"/>
                <w:b/>
                <w:bCs/>
                <w:color w:val="C00000"/>
                <w:sz w:val="18"/>
                <w:szCs w:val="18"/>
                <w:highlight w:val="green"/>
              </w:rPr>
            </w:pPr>
            <w:r w:rsidRPr="008A6EE8">
              <w:rPr>
                <w:rFonts w:ascii="Arial" w:hAnsi="Arial" w:cs="Arial"/>
                <w:b/>
                <w:bCs/>
                <w:sz w:val="18"/>
                <w:szCs w:val="18"/>
              </w:rPr>
              <w:t>PDÖ I. Oturum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668CCC" w14:textId="77777777" w:rsidR="008E5E8C" w:rsidRPr="007D39D2" w:rsidRDefault="008E5E8C" w:rsidP="008E5E8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373452AA" w14:textId="77777777" w:rsidR="008E5E8C" w:rsidRPr="007D39D2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D39D2">
              <w:rPr>
                <w:rFonts w:ascii="Arial" w:hAnsi="Arial" w:cs="Arial"/>
                <w:color w:val="00B050"/>
                <w:sz w:val="18"/>
                <w:szCs w:val="18"/>
              </w:rPr>
              <w:t xml:space="preserve">Kalın </w:t>
            </w:r>
            <w:proofErr w:type="spellStart"/>
            <w:r w:rsidRPr="007D39D2">
              <w:rPr>
                <w:rFonts w:ascii="Arial" w:hAnsi="Arial" w:cs="Arial"/>
                <w:color w:val="00B050"/>
                <w:sz w:val="18"/>
                <w:szCs w:val="18"/>
              </w:rPr>
              <w:t>Barsaklar</w:t>
            </w:r>
            <w:proofErr w:type="spellEnd"/>
          </w:p>
          <w:p w14:paraId="6D541474" w14:textId="77777777" w:rsidR="008E5E8C" w:rsidRPr="0082097D" w:rsidRDefault="008E5E8C" w:rsidP="008E5E8C">
            <w:pPr>
              <w:rPr>
                <w:rFonts w:ascii="Arial" w:hAnsi="Arial" w:cs="Arial"/>
                <w:bCs/>
                <w:color w:val="00B050"/>
                <w:sz w:val="18"/>
                <w:szCs w:val="18"/>
              </w:rPr>
            </w:pPr>
            <w:r w:rsidRPr="007D39D2">
              <w:rPr>
                <w:rFonts w:ascii="Arial" w:hAnsi="Arial" w:cs="Arial"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D39D2">
              <w:rPr>
                <w:rFonts w:ascii="Arial" w:hAnsi="Arial" w:cs="Arial"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D39D2">
              <w:rPr>
                <w:rFonts w:ascii="Arial" w:hAnsi="Arial" w:cs="Arial"/>
                <w:bCs/>
                <w:color w:val="00B050"/>
                <w:sz w:val="18"/>
                <w:szCs w:val="18"/>
              </w:rPr>
              <w:t>. Ü. N. YILMAZ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19808" w14:textId="77777777" w:rsidR="008E5E8C" w:rsidRPr="000F1854" w:rsidRDefault="008E5E8C" w:rsidP="008E5E8C">
            <w:pPr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Biyokimya</w:t>
            </w:r>
          </w:p>
          <w:p w14:paraId="4B524857" w14:textId="77777777" w:rsidR="008E5E8C" w:rsidRPr="00A23676" w:rsidRDefault="008E5E8C" w:rsidP="008E5E8C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Karbonhidrat Metabolizma Bozuklukları ve </w:t>
            </w:r>
            <w:proofErr w:type="spellStart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>Diabetes</w:t>
            </w:r>
            <w:proofErr w:type="spellEnd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 </w:t>
            </w:r>
            <w:proofErr w:type="spellStart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>Mellitus</w:t>
            </w:r>
            <w:proofErr w:type="spellEnd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 Tanı Testleri</w:t>
            </w:r>
          </w:p>
          <w:p w14:paraId="2EAE1EDA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>Prof. Dr. E. ALTINÖZ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26497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4/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3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ratik</w:t>
            </w:r>
          </w:p>
          <w:p w14:paraId="5039D510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Şeyma TOY</w:t>
            </w:r>
          </w:p>
          <w:p w14:paraId="55AFA958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N. Yılma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</w:p>
          <w:p w14:paraId="4F006956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F BAŞAK</w:t>
            </w:r>
          </w:p>
          <w:p w14:paraId="5DD5F64F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Y ERSAN</w:t>
            </w:r>
          </w:p>
          <w:p w14:paraId="74572E61" w14:textId="77777777" w:rsidR="008E5E8C" w:rsidRPr="0082097D" w:rsidRDefault="008E5E8C" w:rsidP="008E5E8C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A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F9B3ED7" w14:textId="77777777" w:rsidR="008E5E8C" w:rsidRPr="008A6EE8" w:rsidRDefault="008E5E8C" w:rsidP="008E5E8C">
            <w:pPr>
              <w:ind w:left="-26" w:right="-170" w:firstLine="26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sz w:val="18"/>
                <w:szCs w:val="18"/>
              </w:rPr>
              <w:t>PDÖ II. Oturum</w:t>
            </w:r>
          </w:p>
        </w:tc>
      </w:tr>
      <w:tr w:rsidR="00103663" w:rsidRPr="00B95B57" w14:paraId="41A68108" w14:textId="77777777" w:rsidTr="00862EF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CAE5A58" w14:textId="77777777" w:rsidR="00103663" w:rsidRPr="00B95B57" w:rsidRDefault="00103663" w:rsidP="0010366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7CCA914" w14:textId="77777777" w:rsidR="00103663" w:rsidRPr="00B95B57" w:rsidRDefault="00103663" w:rsidP="00103663">
            <w:pPr>
              <w:ind w:left="-223" w:right="-206"/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17F2634" w14:textId="77777777" w:rsidR="00103663" w:rsidRPr="00B95B57" w:rsidRDefault="00103663" w:rsidP="0010366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5E96CBD" w14:textId="77777777" w:rsidR="00103663" w:rsidRPr="00B95B57" w:rsidRDefault="00103663" w:rsidP="0010366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6FD4BF5" w14:textId="77777777" w:rsidR="00103663" w:rsidRPr="00B95B57" w:rsidRDefault="00103663" w:rsidP="00103663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E579972" w14:textId="77777777" w:rsidR="00103663" w:rsidRPr="00B95B57" w:rsidRDefault="00103663" w:rsidP="00103663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</w:tr>
    </w:tbl>
    <w:p w14:paraId="2BB0E8D9" w14:textId="77777777" w:rsidR="004B6784" w:rsidRPr="00B95B57" w:rsidRDefault="004B6784" w:rsidP="00565E55">
      <w:pPr>
        <w:rPr>
          <w:rFonts w:ascii="Arial" w:hAnsi="Arial" w:cs="Arial"/>
          <w:sz w:val="18"/>
          <w:szCs w:val="18"/>
        </w:rPr>
      </w:pPr>
    </w:p>
    <w:p w14:paraId="3CE1979C" w14:textId="77777777" w:rsidR="004B6784" w:rsidRPr="00B95B57" w:rsidRDefault="004B6784" w:rsidP="00565E55">
      <w:pPr>
        <w:rPr>
          <w:rFonts w:ascii="Arial" w:hAnsi="Arial" w:cs="Arial"/>
          <w:sz w:val="18"/>
          <w:szCs w:val="18"/>
        </w:rPr>
      </w:pPr>
    </w:p>
    <w:p w14:paraId="35822027" w14:textId="77777777" w:rsidR="00A64C10" w:rsidRDefault="00A64C10" w:rsidP="00565E55">
      <w:pPr>
        <w:rPr>
          <w:rFonts w:ascii="Arial" w:hAnsi="Arial" w:cs="Arial"/>
          <w:sz w:val="18"/>
          <w:szCs w:val="18"/>
        </w:rPr>
      </w:pPr>
    </w:p>
    <w:p w14:paraId="5C1841E5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29A4E435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35D37BF4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0D470A0C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79592FFE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6D9327F8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4171494F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32162B0D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177E52EA" w14:textId="77777777" w:rsidR="00A715CC" w:rsidRPr="00B95B57" w:rsidRDefault="00A715CC" w:rsidP="00565E55">
      <w:pPr>
        <w:rPr>
          <w:rFonts w:ascii="Arial" w:hAnsi="Arial" w:cs="Arial"/>
          <w:sz w:val="18"/>
          <w:szCs w:val="18"/>
        </w:rPr>
      </w:pPr>
    </w:p>
    <w:p w14:paraId="643F8F88" w14:textId="77777777" w:rsidR="00177050" w:rsidRPr="00B95B57" w:rsidRDefault="00177050" w:rsidP="00565E55">
      <w:pPr>
        <w:rPr>
          <w:rFonts w:ascii="Arial" w:hAnsi="Arial" w:cs="Arial"/>
          <w:sz w:val="18"/>
          <w:szCs w:val="18"/>
        </w:rPr>
      </w:pPr>
    </w:p>
    <w:p w14:paraId="75723AE8" w14:textId="77777777" w:rsidR="002F0477" w:rsidRPr="00B95B57" w:rsidRDefault="002F0477" w:rsidP="00565E55">
      <w:pPr>
        <w:rPr>
          <w:rFonts w:ascii="Arial" w:hAnsi="Arial" w:cs="Arial"/>
          <w:sz w:val="18"/>
          <w:szCs w:val="18"/>
        </w:rPr>
      </w:pPr>
    </w:p>
    <w:p w14:paraId="3A4AC2B4" w14:textId="77777777" w:rsidR="002F0477" w:rsidRPr="00B95B57" w:rsidRDefault="002F0477" w:rsidP="00565E55">
      <w:pPr>
        <w:rPr>
          <w:rFonts w:ascii="Arial" w:hAnsi="Arial" w:cs="Arial"/>
          <w:sz w:val="18"/>
          <w:szCs w:val="18"/>
        </w:rPr>
      </w:pPr>
    </w:p>
    <w:p w14:paraId="611C46EF" w14:textId="77777777" w:rsidR="002F0477" w:rsidRPr="00B95B57" w:rsidRDefault="002F0477" w:rsidP="00565E55">
      <w:pPr>
        <w:rPr>
          <w:rFonts w:ascii="Arial" w:hAnsi="Arial" w:cs="Arial"/>
          <w:sz w:val="18"/>
          <w:szCs w:val="18"/>
        </w:rPr>
      </w:pPr>
    </w:p>
    <w:p w14:paraId="14DA2CF9" w14:textId="77777777" w:rsidR="00E34097" w:rsidRPr="00B95B57" w:rsidRDefault="00E34097" w:rsidP="00565E55">
      <w:pPr>
        <w:rPr>
          <w:rFonts w:ascii="Arial" w:hAnsi="Arial" w:cs="Arial"/>
          <w:sz w:val="18"/>
          <w:szCs w:val="18"/>
        </w:rPr>
      </w:pPr>
    </w:p>
    <w:tbl>
      <w:tblPr>
        <w:tblW w:w="141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551"/>
        <w:gridCol w:w="2460"/>
        <w:gridCol w:w="2502"/>
        <w:gridCol w:w="2835"/>
        <w:gridCol w:w="2541"/>
      </w:tblGrid>
      <w:tr w:rsidR="00A25B6C" w:rsidRPr="00B95B57" w14:paraId="3E958B4B" w14:textId="77777777" w:rsidTr="00A25B6C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0FC0063" w14:textId="77777777" w:rsidR="00A25B6C" w:rsidRPr="00E7767D" w:rsidRDefault="00A25B6C" w:rsidP="00553DF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2. Hafta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devam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EA784B9" w14:textId="77777777" w:rsidR="00A25B6C" w:rsidRPr="00E7767D" w:rsidRDefault="00A25B6C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B9B6DDE" w14:textId="77777777" w:rsidR="00A25B6C" w:rsidRPr="00E7767D" w:rsidRDefault="00A25B6C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4D2D47C" w14:textId="77777777" w:rsidR="00A25B6C" w:rsidRPr="00E7767D" w:rsidRDefault="00A25B6C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72E762E" w14:textId="77777777" w:rsidR="00A25B6C" w:rsidRPr="00E7767D" w:rsidRDefault="00A25B6C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7C78BA71" w14:textId="77777777" w:rsidR="00A25B6C" w:rsidRPr="00E7767D" w:rsidRDefault="00A25B6C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A25B6C" w:rsidRPr="00B95B57" w14:paraId="6DE01A96" w14:textId="77777777" w:rsidTr="00A25B6C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D9B09" w14:textId="77777777" w:rsidR="00A25B6C" w:rsidRPr="00E7767D" w:rsidRDefault="00A25B6C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15321" w14:textId="77777777" w:rsidR="00A25B6C" w:rsidRPr="00E7767D" w:rsidRDefault="00A25B6C" w:rsidP="003E35FE">
            <w:pPr>
              <w:ind w:left="-37"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DEEEEF" w14:textId="77777777" w:rsidR="00A25B6C" w:rsidRPr="00E7767D" w:rsidRDefault="00A25B6C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81076A" w14:textId="77777777" w:rsidR="00A25B6C" w:rsidRPr="00E7767D" w:rsidRDefault="00A25B6C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63703" w14:textId="77777777" w:rsidR="00A25B6C" w:rsidRPr="00E7767D" w:rsidRDefault="00A25B6C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794F32" w14:textId="77777777" w:rsidR="00A25B6C" w:rsidRPr="00E7767D" w:rsidRDefault="00A25B6C" w:rsidP="00565E55">
            <w:pPr>
              <w:ind w:left="-2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6741DD" w:rsidRPr="00B95B57" w14:paraId="4F77DDF5" w14:textId="77777777" w:rsidTr="00A25B6C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8DC23" w14:textId="77777777" w:rsidR="006741DD" w:rsidRPr="007D39D2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3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4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D1F711" w14:textId="77777777" w:rsidR="006741DD" w:rsidRPr="000F1854" w:rsidRDefault="006741DD" w:rsidP="006741DD">
            <w:pPr>
              <w:spacing w:line="259" w:lineRule="auto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50002489" w14:textId="77777777" w:rsidR="006741DD" w:rsidRPr="00A407AF" w:rsidRDefault="006741DD" w:rsidP="006741DD">
            <w:pPr>
              <w:spacing w:line="259" w:lineRule="auto"/>
              <w:rPr>
                <w:rFonts w:ascii="Arial" w:hAnsi="Arial" w:cs="Arial"/>
                <w:color w:val="00B050"/>
                <w:sz w:val="18"/>
                <w:szCs w:val="18"/>
              </w:rPr>
            </w:pPr>
            <w:proofErr w:type="spellStart"/>
            <w:r w:rsidRPr="00A407AF">
              <w:rPr>
                <w:rFonts w:ascii="Arial" w:hAnsi="Arial" w:cs="Arial"/>
                <w:color w:val="00B050"/>
                <w:sz w:val="18"/>
                <w:szCs w:val="18"/>
              </w:rPr>
              <w:t>Farenks</w:t>
            </w:r>
            <w:proofErr w:type="spellEnd"/>
            <w:r w:rsidRPr="00A407AF">
              <w:rPr>
                <w:rFonts w:ascii="Arial" w:hAnsi="Arial" w:cs="Arial"/>
                <w:color w:val="00B050"/>
                <w:sz w:val="18"/>
                <w:szCs w:val="18"/>
              </w:rPr>
              <w:t xml:space="preserve">, </w:t>
            </w:r>
            <w:proofErr w:type="spellStart"/>
            <w:r w:rsidRPr="00A407AF">
              <w:rPr>
                <w:rFonts w:ascii="Arial" w:hAnsi="Arial" w:cs="Arial"/>
                <w:color w:val="00B050"/>
                <w:sz w:val="18"/>
                <w:szCs w:val="18"/>
              </w:rPr>
              <w:t>Özefagus</w:t>
            </w:r>
            <w:proofErr w:type="spellEnd"/>
          </w:p>
          <w:p w14:paraId="3086820C" w14:textId="77777777" w:rsidR="006741DD" w:rsidRPr="0082097D" w:rsidRDefault="006741DD" w:rsidP="006741DD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A407AF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A407AF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A407AF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3337DDE0" w14:textId="77777777" w:rsidR="006741DD" w:rsidRPr="007D39D2" w:rsidRDefault="006741DD" w:rsidP="006741DD">
            <w:pPr>
              <w:spacing w:line="259" w:lineRule="auto"/>
              <w:ind w:right="-206"/>
              <w:rPr>
                <w:rFonts w:ascii="Arial" w:hAnsi="Arial" w:cs="Arial"/>
                <w:color w:val="365F91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47BA36" w14:textId="77777777" w:rsidR="006741DD" w:rsidRPr="007D39D2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Histoloji ve Embriyoloji</w:t>
            </w:r>
          </w:p>
          <w:p w14:paraId="37BF694F" w14:textId="77777777" w:rsidR="006741DD" w:rsidRPr="00A23676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Mide ve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Barsakların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Gelişimi</w:t>
            </w:r>
          </w:p>
          <w:p w14:paraId="4537BE50" w14:textId="77777777" w:rsidR="006741DD" w:rsidRPr="008A6EE8" w:rsidRDefault="006741DD" w:rsidP="006741DD">
            <w:pPr>
              <w:spacing w:line="259" w:lineRule="auto"/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sz w:val="18"/>
                <w:szCs w:val="18"/>
              </w:rPr>
              <w:t>Y. ERSAN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8CD45D" w14:textId="77777777" w:rsidR="006741DD" w:rsidRPr="008A6EE8" w:rsidRDefault="006741DD" w:rsidP="006741DD">
            <w:pPr>
              <w:spacing w:line="259" w:lineRule="auto"/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63BBAA55" w14:textId="77777777" w:rsidR="006741DD" w:rsidRPr="008A6EE8" w:rsidRDefault="006741DD" w:rsidP="006741DD">
            <w:pPr>
              <w:spacing w:line="259" w:lineRule="auto"/>
              <w:ind w:right="47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sta- Hekim Görüşme Becerisi-II</w:t>
            </w:r>
          </w:p>
          <w:p w14:paraId="318261B6" w14:textId="77777777" w:rsidR="006741DD" w:rsidRPr="00EF652E" w:rsidRDefault="006741DD" w:rsidP="006741DD">
            <w:pPr>
              <w:spacing w:line="259" w:lineRule="auto"/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9304F6" w14:textId="77777777" w:rsidR="00C74AA4" w:rsidRPr="007D39D2" w:rsidRDefault="00C74AA4" w:rsidP="00C74AA4">
            <w:pPr>
              <w:ind w:right="65"/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Mikrobiyoloji</w:t>
            </w:r>
          </w:p>
          <w:p w14:paraId="7132298E" w14:textId="77777777" w:rsidR="00C74AA4" w:rsidRPr="007D39D2" w:rsidRDefault="00C74AA4" w:rsidP="00C74AA4">
            <w:pPr>
              <w:ind w:right="65"/>
              <w:rPr>
                <w:rFonts w:ascii="Arial" w:hAnsi="Arial" w:cs="Arial"/>
                <w:color w:val="365F91"/>
                <w:sz w:val="18"/>
                <w:szCs w:val="18"/>
              </w:rPr>
            </w:pPr>
            <w:proofErr w:type="spellStart"/>
            <w:r w:rsidRPr="007D39D2">
              <w:rPr>
                <w:rFonts w:ascii="Arial" w:hAnsi="Arial" w:cs="Arial"/>
                <w:color w:val="365F91"/>
                <w:sz w:val="18"/>
                <w:szCs w:val="18"/>
              </w:rPr>
              <w:t>Antibakteriyel</w:t>
            </w:r>
            <w:proofErr w:type="spellEnd"/>
            <w:r w:rsidRPr="007D39D2">
              <w:rPr>
                <w:rFonts w:ascii="Arial" w:hAnsi="Arial" w:cs="Arial"/>
                <w:color w:val="365F91"/>
                <w:sz w:val="18"/>
                <w:szCs w:val="18"/>
              </w:rPr>
              <w:t xml:space="preserve"> Ajanlar</w:t>
            </w:r>
          </w:p>
          <w:p w14:paraId="2C7124C6" w14:textId="77777777" w:rsidR="00C74AA4" w:rsidRPr="007D39D2" w:rsidRDefault="00C74AA4" w:rsidP="00C74AA4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7D39D2">
              <w:rPr>
                <w:rFonts w:ascii="Arial" w:hAnsi="Arial" w:cs="Arial"/>
                <w:color w:val="365F91"/>
                <w:sz w:val="18"/>
                <w:szCs w:val="18"/>
              </w:rPr>
              <w:t xml:space="preserve">Doç. Dr. N. AŞGIN  </w:t>
            </w:r>
          </w:p>
          <w:p w14:paraId="71EB4CFE" w14:textId="77777777" w:rsidR="006741DD" w:rsidRPr="006C03DC" w:rsidRDefault="006741DD" w:rsidP="00C74AA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F5B038" w14:textId="77777777" w:rsidR="006741DD" w:rsidRPr="007D39D2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6E764F99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95B57">
              <w:rPr>
                <w:rFonts w:ascii="Arial" w:hAnsi="Arial" w:cs="Arial"/>
                <w:sz w:val="18"/>
                <w:szCs w:val="18"/>
              </w:rPr>
              <w:t>Glukoneogenez</w:t>
            </w:r>
            <w:proofErr w:type="spellEnd"/>
          </w:p>
          <w:p w14:paraId="4BD89924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Prof. Dr. T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B95B57">
              <w:rPr>
                <w:rFonts w:ascii="Arial" w:hAnsi="Arial" w:cs="Arial"/>
                <w:sz w:val="18"/>
                <w:szCs w:val="18"/>
              </w:rPr>
              <w:t xml:space="preserve"> KAHRAMAN</w:t>
            </w:r>
          </w:p>
        </w:tc>
      </w:tr>
      <w:tr w:rsidR="006741DD" w:rsidRPr="00B95B57" w14:paraId="1D21F0DD" w14:textId="77777777" w:rsidTr="00A25B6C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ADEB7" w14:textId="77777777" w:rsidR="006741DD" w:rsidRPr="007D39D2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86133E">
              <w:rPr>
                <w:rFonts w:ascii="Arial" w:hAnsi="Arial" w:cs="Arial"/>
                <w:b/>
                <w:bCs/>
                <w:sz w:val="18"/>
                <w:szCs w:val="18"/>
              </w:rPr>
              <w:t>14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5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8EDCBD" w14:textId="77777777" w:rsidR="006741DD" w:rsidRPr="000F1854" w:rsidRDefault="006741DD" w:rsidP="006741DD">
            <w:pPr>
              <w:ind w:right="65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69B6F25C" w14:textId="77777777" w:rsidR="006741DD" w:rsidRPr="0082097D" w:rsidRDefault="006741DD" w:rsidP="006741DD">
            <w:pPr>
              <w:ind w:right="65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Mide</w:t>
            </w:r>
          </w:p>
          <w:p w14:paraId="2A7C9A00" w14:textId="77777777" w:rsidR="006741DD" w:rsidRPr="007D39D2" w:rsidRDefault="006741DD" w:rsidP="006741DD">
            <w:pPr>
              <w:spacing w:line="259" w:lineRule="auto"/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color w:val="00B050"/>
                <w:sz w:val="18"/>
                <w:szCs w:val="18"/>
              </w:rPr>
              <w:t>Ş. TOY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CBF08" w14:textId="77777777" w:rsidR="006741DD" w:rsidRPr="007D39D2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Histoloji ve Embriyoloji</w:t>
            </w:r>
          </w:p>
          <w:p w14:paraId="14A93EE5" w14:textId="77777777" w:rsidR="006741DD" w:rsidRPr="00A23676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Mide Histolojisi</w:t>
            </w:r>
          </w:p>
          <w:p w14:paraId="3BDE9861" w14:textId="77777777" w:rsidR="006741DD" w:rsidRPr="008A6EE8" w:rsidRDefault="006741DD" w:rsidP="006741DD">
            <w:pPr>
              <w:spacing w:line="259" w:lineRule="auto"/>
              <w:ind w:left="-26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. Ü.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Y.ERSAN</w:t>
            </w:r>
            <w:proofErr w:type="gramEnd"/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889C20" w14:textId="77777777" w:rsidR="006741DD" w:rsidRPr="008A6EE8" w:rsidRDefault="006741DD" w:rsidP="006741DD">
            <w:pPr>
              <w:spacing w:line="259" w:lineRule="auto"/>
              <w:ind w:left="-26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44DA5E20" w14:textId="77777777" w:rsidR="006741DD" w:rsidRPr="008A6EE8" w:rsidRDefault="006741DD" w:rsidP="006741DD">
            <w:pPr>
              <w:spacing w:line="259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sta- Hekim Görüşme Becerisi-II</w:t>
            </w:r>
          </w:p>
          <w:p w14:paraId="0859DE0D" w14:textId="77777777" w:rsidR="006741DD" w:rsidRPr="00EF652E" w:rsidRDefault="006741DD" w:rsidP="006741DD">
            <w:pPr>
              <w:spacing w:line="259" w:lineRule="auto"/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B8D0F" w14:textId="77777777" w:rsidR="00284580" w:rsidRPr="007D39D2" w:rsidRDefault="00284580" w:rsidP="00284580">
            <w:pPr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color w:val="002060"/>
                <w:sz w:val="18"/>
                <w:szCs w:val="18"/>
              </w:rPr>
              <w:t xml:space="preserve">T. Mikrobiyoloji </w:t>
            </w:r>
          </w:p>
          <w:p w14:paraId="183F2CE7" w14:textId="77777777" w:rsidR="00284580" w:rsidRPr="007D39D2" w:rsidRDefault="00284580" w:rsidP="00284580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  <w:proofErr w:type="spellStart"/>
            <w:r w:rsidRPr="007D39D2">
              <w:rPr>
                <w:rFonts w:ascii="Arial" w:hAnsi="Arial" w:cs="Arial"/>
                <w:color w:val="002060"/>
                <w:sz w:val="18"/>
                <w:szCs w:val="18"/>
              </w:rPr>
              <w:t>Antibakteriyel</w:t>
            </w:r>
            <w:proofErr w:type="spellEnd"/>
            <w:r w:rsidRPr="007D39D2">
              <w:rPr>
                <w:rFonts w:ascii="Arial" w:hAnsi="Arial" w:cs="Arial"/>
                <w:color w:val="002060"/>
                <w:sz w:val="18"/>
                <w:szCs w:val="18"/>
              </w:rPr>
              <w:t xml:space="preserve"> Ajanlar</w:t>
            </w:r>
          </w:p>
          <w:p w14:paraId="7AA845D4" w14:textId="4AAA5317" w:rsidR="006741DD" w:rsidRPr="006C03DC" w:rsidRDefault="00284580" w:rsidP="00284580">
            <w:pPr>
              <w:ind w:right="-206"/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color w:val="002060"/>
                <w:sz w:val="18"/>
                <w:szCs w:val="18"/>
              </w:rPr>
              <w:t>Doç. Dr. N. AŞGIN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8BBD32" w14:textId="77777777" w:rsidR="006741DD" w:rsidRPr="007D39D2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1FE5DF4A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95B57">
              <w:rPr>
                <w:rFonts w:ascii="Arial" w:hAnsi="Arial" w:cs="Arial"/>
                <w:sz w:val="18"/>
                <w:szCs w:val="18"/>
              </w:rPr>
              <w:t>Glukoneogenez</w:t>
            </w:r>
            <w:proofErr w:type="spellEnd"/>
          </w:p>
          <w:p w14:paraId="50B3CF3B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Prof. Dr. T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B95B57">
              <w:rPr>
                <w:rFonts w:ascii="Arial" w:hAnsi="Arial" w:cs="Arial"/>
                <w:sz w:val="18"/>
                <w:szCs w:val="18"/>
              </w:rPr>
              <w:t xml:space="preserve"> KAHRAMAN</w:t>
            </w:r>
          </w:p>
        </w:tc>
      </w:tr>
      <w:tr w:rsidR="006741DD" w:rsidRPr="00B95B57" w14:paraId="03065A15" w14:textId="77777777" w:rsidTr="00A25B6C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220D60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5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7F377" w14:textId="77777777" w:rsidR="006741DD" w:rsidRPr="008A4C3F" w:rsidRDefault="006741DD" w:rsidP="006741DD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4C3F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F40307" w14:textId="77777777" w:rsidR="006741DD" w:rsidRPr="007D39D2" w:rsidRDefault="006741DD" w:rsidP="006741DD">
            <w:pPr>
              <w:spacing w:line="259" w:lineRule="auto"/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Mikrobiyoloji</w:t>
            </w:r>
          </w:p>
          <w:p w14:paraId="21252BD7" w14:textId="77777777" w:rsidR="006741DD" w:rsidRPr="00EF652E" w:rsidRDefault="006741DD" w:rsidP="006741DD">
            <w:pPr>
              <w:spacing w:line="259" w:lineRule="auto"/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EF652E">
              <w:rPr>
                <w:rFonts w:ascii="Arial" w:hAnsi="Arial" w:cs="Arial"/>
                <w:color w:val="365F91"/>
                <w:sz w:val="18"/>
                <w:szCs w:val="18"/>
              </w:rPr>
              <w:t>Sterilizasyon Dezenfeksiyon</w:t>
            </w:r>
          </w:p>
          <w:p w14:paraId="2A0F9A2B" w14:textId="77777777" w:rsidR="006741DD" w:rsidRPr="008A6EE8" w:rsidRDefault="006741DD" w:rsidP="006741DD">
            <w:pPr>
              <w:spacing w:line="259" w:lineRule="auto"/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F652E">
              <w:rPr>
                <w:rFonts w:ascii="Arial" w:hAnsi="Arial" w:cs="Arial"/>
                <w:color w:val="365F91"/>
                <w:sz w:val="18"/>
                <w:szCs w:val="18"/>
              </w:rPr>
              <w:t>Prof. Dr. Hasan SOLMAZ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9A2CE7" w14:textId="77777777" w:rsidR="006741DD" w:rsidRPr="008A6EE8" w:rsidRDefault="006741DD" w:rsidP="006741DD">
            <w:pPr>
              <w:spacing w:line="259" w:lineRule="auto"/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3CB9661F" w14:textId="77777777" w:rsidR="006741DD" w:rsidRPr="008A6EE8" w:rsidRDefault="006741DD" w:rsidP="006741DD">
            <w:pPr>
              <w:spacing w:line="259" w:lineRule="auto"/>
              <w:ind w:right="47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sta- Hekim Görüşme Becerisi-II</w:t>
            </w:r>
          </w:p>
          <w:p w14:paraId="2F8F82B0" w14:textId="77777777" w:rsidR="006741DD" w:rsidRPr="006C03DC" w:rsidRDefault="006741DD" w:rsidP="006741DD">
            <w:pPr>
              <w:ind w:right="-206"/>
              <w:rPr>
                <w:rFonts w:ascii="Arial" w:hAnsi="Arial" w:cs="Arial"/>
                <w:b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956218" w14:textId="77777777" w:rsidR="006741DD" w:rsidRPr="006E6CC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1097D" w14:textId="77777777" w:rsidR="006741DD" w:rsidRPr="007D39D2" w:rsidRDefault="006741DD" w:rsidP="006741DD">
            <w:pPr>
              <w:spacing w:line="259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2435C0ED" w14:textId="77777777" w:rsidR="006741DD" w:rsidRPr="00B95B57" w:rsidRDefault="006741DD" w:rsidP="006741DD">
            <w:pPr>
              <w:spacing w:line="259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95B57">
              <w:rPr>
                <w:rFonts w:ascii="Arial" w:hAnsi="Arial" w:cs="Arial"/>
                <w:sz w:val="18"/>
                <w:szCs w:val="18"/>
              </w:rPr>
              <w:t>Lipid</w:t>
            </w:r>
            <w:proofErr w:type="spellEnd"/>
            <w:r w:rsidRPr="00B95B57">
              <w:rPr>
                <w:rFonts w:ascii="Arial" w:hAnsi="Arial" w:cs="Arial"/>
                <w:sz w:val="18"/>
                <w:szCs w:val="18"/>
              </w:rPr>
              <w:t xml:space="preserve"> Metabolizması</w:t>
            </w:r>
          </w:p>
          <w:p w14:paraId="3D3706A2" w14:textId="77777777" w:rsidR="006741DD" w:rsidRPr="00B95B57" w:rsidRDefault="00B10327" w:rsidP="006741D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rof. </w:t>
            </w:r>
            <w:r w:rsidR="006741DD" w:rsidRPr="00B95B57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gramStart"/>
            <w:r w:rsidR="006741DD" w:rsidRPr="00B95B57">
              <w:rPr>
                <w:rFonts w:ascii="Arial" w:hAnsi="Arial" w:cs="Arial"/>
                <w:sz w:val="18"/>
                <w:szCs w:val="18"/>
              </w:rPr>
              <w:t>E</w:t>
            </w:r>
            <w:r w:rsidR="006741DD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6741DD" w:rsidRPr="00B95B57">
              <w:rPr>
                <w:rFonts w:ascii="Arial" w:hAnsi="Arial" w:cs="Arial"/>
                <w:sz w:val="18"/>
                <w:szCs w:val="18"/>
              </w:rPr>
              <w:t>.ALT</w:t>
            </w:r>
            <w:r w:rsidR="006741DD">
              <w:rPr>
                <w:rFonts w:ascii="Arial" w:hAnsi="Arial" w:cs="Arial"/>
                <w:sz w:val="18"/>
                <w:szCs w:val="18"/>
              </w:rPr>
              <w:t>U</w:t>
            </w:r>
            <w:r w:rsidR="006741DD" w:rsidRPr="00B95B57">
              <w:rPr>
                <w:rFonts w:ascii="Arial" w:hAnsi="Arial" w:cs="Arial"/>
                <w:sz w:val="18"/>
                <w:szCs w:val="18"/>
              </w:rPr>
              <w:t>NÖZ</w:t>
            </w:r>
            <w:proofErr w:type="gramEnd"/>
          </w:p>
        </w:tc>
      </w:tr>
      <w:tr w:rsidR="006741DD" w:rsidRPr="00B95B57" w14:paraId="582A5454" w14:textId="77777777" w:rsidTr="00A25B6C">
        <w:trPr>
          <w:trHeight w:val="746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BA9A51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6:</w:t>
            </w:r>
            <w:r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BEE23C" w14:textId="77777777" w:rsidR="006741DD" w:rsidRPr="008A4C3F" w:rsidRDefault="006741DD" w:rsidP="006741DD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4C3F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F9C2E1" w14:textId="77777777" w:rsidR="006741DD" w:rsidRPr="007D39D2" w:rsidRDefault="006741DD" w:rsidP="006741DD">
            <w:pPr>
              <w:spacing w:line="259" w:lineRule="auto"/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Mikrobiyoloji</w:t>
            </w:r>
          </w:p>
          <w:p w14:paraId="5BB61C96" w14:textId="77777777" w:rsidR="006741DD" w:rsidRPr="00EF652E" w:rsidRDefault="006741DD" w:rsidP="006741DD">
            <w:pPr>
              <w:spacing w:line="259" w:lineRule="auto"/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EF652E">
              <w:rPr>
                <w:rFonts w:ascii="Arial" w:hAnsi="Arial" w:cs="Arial"/>
                <w:color w:val="365F91"/>
                <w:sz w:val="18"/>
                <w:szCs w:val="18"/>
              </w:rPr>
              <w:t>Sterilizasyon Dezenfeksiyon</w:t>
            </w:r>
          </w:p>
          <w:p w14:paraId="74739828" w14:textId="77777777" w:rsidR="006741DD" w:rsidRPr="008A6EE8" w:rsidRDefault="006741DD" w:rsidP="006741DD">
            <w:pPr>
              <w:spacing w:line="259" w:lineRule="auto"/>
              <w:ind w:left="-26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F652E">
              <w:rPr>
                <w:rFonts w:ascii="Arial" w:hAnsi="Arial" w:cs="Arial"/>
                <w:color w:val="365F91"/>
                <w:sz w:val="18"/>
                <w:szCs w:val="18"/>
              </w:rPr>
              <w:t>Prof. Dr. Hasan SOLMAZ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1256E" w14:textId="77777777" w:rsidR="006741DD" w:rsidRPr="008A6EE8" w:rsidRDefault="006741DD" w:rsidP="006741DD">
            <w:pPr>
              <w:spacing w:line="259" w:lineRule="auto"/>
              <w:ind w:left="-26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6E2599D7" w14:textId="77777777" w:rsidR="006741DD" w:rsidRPr="008A6EE8" w:rsidRDefault="006741DD" w:rsidP="006741DD">
            <w:pPr>
              <w:spacing w:line="259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sta- Hekim Görüşme Becerisi-II</w:t>
            </w:r>
          </w:p>
          <w:p w14:paraId="338BC5BE" w14:textId="77777777" w:rsidR="006741DD" w:rsidRPr="006C03DC" w:rsidRDefault="006741DD" w:rsidP="006741DD">
            <w:pPr>
              <w:ind w:right="-206"/>
              <w:rPr>
                <w:rFonts w:ascii="Arial" w:hAnsi="Arial" w:cs="Arial"/>
                <w:b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DCE96" w14:textId="77777777" w:rsidR="006741DD" w:rsidRPr="006E6CC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5B0BB0" w14:textId="77777777" w:rsidR="006741DD" w:rsidRPr="007D39D2" w:rsidRDefault="006741DD" w:rsidP="006741DD">
            <w:pPr>
              <w:spacing w:line="259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0BDC2573" w14:textId="77777777" w:rsidR="006741DD" w:rsidRPr="00B95B57" w:rsidRDefault="006741DD" w:rsidP="006741DD">
            <w:pPr>
              <w:spacing w:line="259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95B57">
              <w:rPr>
                <w:rFonts w:ascii="Arial" w:hAnsi="Arial" w:cs="Arial"/>
                <w:sz w:val="18"/>
                <w:szCs w:val="18"/>
              </w:rPr>
              <w:t>Lipid</w:t>
            </w:r>
            <w:proofErr w:type="spellEnd"/>
            <w:r w:rsidRPr="00B95B57">
              <w:rPr>
                <w:rFonts w:ascii="Arial" w:hAnsi="Arial" w:cs="Arial"/>
                <w:sz w:val="18"/>
                <w:szCs w:val="18"/>
              </w:rPr>
              <w:t xml:space="preserve"> Metabolizması</w:t>
            </w:r>
          </w:p>
          <w:p w14:paraId="17955D55" w14:textId="77777777" w:rsidR="006741DD" w:rsidRPr="00B95B57" w:rsidRDefault="00B10327" w:rsidP="006741D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rof. </w:t>
            </w:r>
            <w:r w:rsidR="006741DD" w:rsidRPr="00B95B57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gramStart"/>
            <w:r w:rsidR="006741DD" w:rsidRPr="00B95B57">
              <w:rPr>
                <w:rFonts w:ascii="Arial" w:hAnsi="Arial" w:cs="Arial"/>
                <w:sz w:val="18"/>
                <w:szCs w:val="18"/>
              </w:rPr>
              <w:t>E.ALTINÖZ</w:t>
            </w:r>
            <w:proofErr w:type="gramEnd"/>
            <w:r w:rsidR="00A94DE6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CB1F7C" w:rsidRPr="00B95B57" w14:paraId="7245FA8E" w14:textId="77777777" w:rsidTr="00A25B6C">
        <w:trPr>
          <w:trHeight w:val="746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F1FB2C" w14:textId="77777777" w:rsidR="00CB1F7C" w:rsidRPr="002B332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6:50-17:3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DACF6" w14:textId="77777777" w:rsidR="00CB1F7C" w:rsidRPr="008A4C3F" w:rsidRDefault="00CB1F7C" w:rsidP="00CB1F7C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213B73" w14:textId="77777777" w:rsidR="00CB1F7C" w:rsidRPr="007D39D2" w:rsidRDefault="00CB1F7C" w:rsidP="00CB1F7C">
            <w:pPr>
              <w:spacing w:line="259" w:lineRule="auto"/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27BB3" w14:textId="77777777" w:rsidR="00CB1F7C" w:rsidRPr="008A6EE8" w:rsidRDefault="00CB1F7C" w:rsidP="00CB1F7C">
            <w:pPr>
              <w:spacing w:line="259" w:lineRule="auto"/>
              <w:ind w:left="-26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806276" w14:textId="77777777" w:rsidR="00CB1F7C" w:rsidRPr="006E6CC1" w:rsidRDefault="00CB1F7C" w:rsidP="00CB1F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4E19F0" w14:textId="77777777" w:rsidR="00CB1F7C" w:rsidRPr="007D39D2" w:rsidRDefault="00CB1F7C" w:rsidP="00CB1F7C">
            <w:pPr>
              <w:spacing w:line="259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B1F7C" w:rsidRPr="00B95B57" w14:paraId="045297B4" w14:textId="77777777" w:rsidTr="00A25B6C">
        <w:trPr>
          <w:trHeight w:val="746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AA08DC" w14:textId="77777777" w:rsidR="00CB1F7C" w:rsidRPr="002B332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7:40-18:2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2895B" w14:textId="77777777" w:rsidR="00CB1F7C" w:rsidRPr="008A4C3F" w:rsidRDefault="00CB1F7C" w:rsidP="00CB1F7C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C5310" w14:textId="77777777" w:rsidR="00CB1F7C" w:rsidRPr="007D39D2" w:rsidRDefault="00CB1F7C" w:rsidP="00CB1F7C">
            <w:pPr>
              <w:spacing w:line="259" w:lineRule="auto"/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0B3427" w14:textId="77777777" w:rsidR="00CB1F7C" w:rsidRPr="008A6EE8" w:rsidRDefault="00CB1F7C" w:rsidP="00CB1F7C">
            <w:pPr>
              <w:spacing w:line="259" w:lineRule="auto"/>
              <w:ind w:left="-26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C7D82" w14:textId="77777777" w:rsidR="00CB1F7C" w:rsidRPr="006E6CC1" w:rsidRDefault="00CB1F7C" w:rsidP="00CB1F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C7A6B1" w14:textId="77777777" w:rsidR="00CB1F7C" w:rsidRPr="007D39D2" w:rsidRDefault="00CB1F7C" w:rsidP="00CB1F7C">
            <w:pPr>
              <w:spacing w:line="259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6F92837B" w14:textId="77777777" w:rsidR="002F0477" w:rsidRPr="00B95B57" w:rsidRDefault="002F0477" w:rsidP="00565E55">
      <w:pPr>
        <w:rPr>
          <w:rFonts w:ascii="Arial" w:hAnsi="Arial" w:cs="Arial"/>
          <w:sz w:val="18"/>
          <w:szCs w:val="18"/>
        </w:rPr>
      </w:pPr>
    </w:p>
    <w:p w14:paraId="62CAF8E2" w14:textId="77777777" w:rsidR="0096365A" w:rsidRDefault="00FD0B07" w:rsidP="00565E55">
      <w:pPr>
        <w:rPr>
          <w:rFonts w:ascii="Arial" w:hAnsi="Arial" w:cs="Arial"/>
          <w:sz w:val="18"/>
          <w:szCs w:val="18"/>
        </w:rPr>
      </w:pPr>
      <w:r w:rsidRPr="00B95B57">
        <w:rPr>
          <w:rFonts w:ascii="Arial" w:hAnsi="Arial" w:cs="Arial"/>
          <w:sz w:val="18"/>
          <w:szCs w:val="18"/>
        </w:rPr>
        <w:br w:type="page"/>
      </w:r>
    </w:p>
    <w:p w14:paraId="1FBAED9D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613A6F02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19C18ACD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551"/>
        <w:gridCol w:w="2460"/>
        <w:gridCol w:w="2927"/>
        <w:gridCol w:w="2410"/>
        <w:gridCol w:w="2399"/>
      </w:tblGrid>
      <w:tr w:rsidR="00392022" w:rsidRPr="00B95B57" w14:paraId="618A5EAA" w14:textId="77777777" w:rsidTr="00392022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0F6A39B" w14:textId="77777777" w:rsidR="00392022" w:rsidRPr="00E7767D" w:rsidRDefault="00392022" w:rsidP="00553DF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sz w:val="20"/>
                <w:szCs w:val="20"/>
              </w:rPr>
              <w:br w:type="page"/>
            </w:r>
            <w:r w:rsidRPr="00E7767D">
              <w:rPr>
                <w:rFonts w:ascii="Arial" w:hAnsi="Arial" w:cs="Arial"/>
                <w:sz w:val="20"/>
                <w:szCs w:val="20"/>
              </w:rPr>
              <w:br w:type="page"/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>3. Haft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0EF2F94" w14:textId="77777777" w:rsidR="00392022" w:rsidRPr="00E7767D" w:rsidRDefault="00392022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7300F211" w14:textId="77777777" w:rsidR="00392022" w:rsidRPr="00E7767D" w:rsidRDefault="00392022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9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65363F3" w14:textId="77777777" w:rsidR="00392022" w:rsidRPr="00E7767D" w:rsidRDefault="00392022" w:rsidP="00553DF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82E2457" w14:textId="77777777" w:rsidR="00392022" w:rsidRPr="00E7767D" w:rsidRDefault="00392022" w:rsidP="00553DF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1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D34E6E3" w14:textId="77777777" w:rsidR="00392022" w:rsidRPr="00E7767D" w:rsidRDefault="00392022" w:rsidP="00553DF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2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392022" w:rsidRPr="00B95B57" w14:paraId="47D89BB1" w14:textId="77777777" w:rsidTr="00392022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E958C" w14:textId="77777777" w:rsidR="00392022" w:rsidRPr="00E7767D" w:rsidRDefault="00392022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9BE405" w14:textId="77777777" w:rsidR="00392022" w:rsidRPr="00E7767D" w:rsidRDefault="00392022" w:rsidP="003E35FE">
            <w:pPr>
              <w:ind w:left="34"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874438" w14:textId="77777777" w:rsidR="00392022" w:rsidRPr="00E7767D" w:rsidRDefault="00392022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0FF39" w14:textId="77777777" w:rsidR="00392022" w:rsidRPr="00E7767D" w:rsidRDefault="00392022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5BF051" w14:textId="77777777" w:rsidR="00392022" w:rsidRPr="00E7767D" w:rsidRDefault="00392022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F3FA0" w14:textId="77777777" w:rsidR="00392022" w:rsidRPr="00E7767D" w:rsidRDefault="00392022" w:rsidP="00565E55">
            <w:pPr>
              <w:ind w:left="-2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A36D29" w:rsidRPr="00B95B57" w14:paraId="688AFF23" w14:textId="77777777" w:rsidTr="00392022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D9A27A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8:4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09:</w:t>
            </w: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9AF48" w14:textId="52A39100" w:rsidR="00284580" w:rsidRPr="007D39D2" w:rsidRDefault="00A36D29" w:rsidP="0028458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color w:val="365F91"/>
                <w:sz w:val="18"/>
                <w:szCs w:val="18"/>
              </w:rPr>
              <w:t xml:space="preserve"> </w:t>
            </w:r>
          </w:p>
          <w:p w14:paraId="28D599BB" w14:textId="498F9572" w:rsidR="00A36D29" w:rsidRPr="007D39D2" w:rsidRDefault="00A36D29" w:rsidP="00284580">
            <w:pPr>
              <w:ind w:right="65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775E25" w14:textId="77777777" w:rsidR="00A36D29" w:rsidRPr="007D39D2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6F6388A8" w14:textId="77777777" w:rsidR="00A36D29" w:rsidRPr="007D39D2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7D39D2">
              <w:rPr>
                <w:rFonts w:ascii="Arial" w:hAnsi="Arial" w:cs="Arial"/>
                <w:sz w:val="18"/>
                <w:szCs w:val="18"/>
              </w:rPr>
              <w:t xml:space="preserve">Alkol Metabolizması ve Biyokimyasal Etkileri </w:t>
            </w:r>
          </w:p>
          <w:p w14:paraId="587E7F5A" w14:textId="77777777" w:rsidR="00A36D29" w:rsidRPr="007D39D2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. ALTINÖZ</w:t>
            </w: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E8964F" w14:textId="77777777" w:rsidR="00A36D29" w:rsidRPr="00676CCC" w:rsidRDefault="00A36D29" w:rsidP="00A36D29">
            <w:pPr>
              <w:ind w:right="-170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Histoloji Pratik G1</w:t>
            </w:r>
          </w:p>
          <w:p w14:paraId="00DB1CC9" w14:textId="77777777" w:rsidR="00A36D29" w:rsidRPr="00676CCC" w:rsidRDefault="00A36D29" w:rsidP="00A36D29">
            <w:pPr>
              <w:ind w:right="-170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proofErr w:type="spellStart"/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zefagus</w:t>
            </w:r>
            <w:proofErr w:type="spellEnd"/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 ve Mide </w:t>
            </w:r>
            <w:proofErr w:type="spellStart"/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Hist</w:t>
            </w:r>
            <w:proofErr w:type="spellEnd"/>
          </w:p>
          <w:p w14:paraId="70EBF474" w14:textId="77777777" w:rsidR="00A36D29" w:rsidRPr="00676CCC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. Üyesi F. BAŞAK</w:t>
            </w:r>
          </w:p>
          <w:p w14:paraId="270DF124" w14:textId="77777777" w:rsidR="00A36D29" w:rsidRPr="00676CCC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. Üyesi Y. ERSAN</w:t>
            </w:r>
          </w:p>
          <w:p w14:paraId="5CE8BFC7" w14:textId="77777777" w:rsidR="00A36D29" w:rsidRPr="0055398D" w:rsidRDefault="00A36D29" w:rsidP="00A36D29">
            <w:pPr>
              <w:ind w:right="-17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. Üyesi </w:t>
            </w:r>
            <w:proofErr w:type="gramStart"/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A.YAHYAZADEH</w:t>
            </w:r>
            <w:proofErr w:type="gram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463E0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Anatomi Pratik</w:t>
            </w:r>
          </w:p>
          <w:p w14:paraId="3AB88236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zofagus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, Mide ve İnce Bağırsaklar G1</w:t>
            </w:r>
          </w:p>
          <w:p w14:paraId="5368126E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Ş. TOY</w:t>
            </w:r>
          </w:p>
          <w:p w14:paraId="5A97E45F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N. YILMAZ</w:t>
            </w:r>
          </w:p>
          <w:p w14:paraId="066F0E58" w14:textId="3D30C0AE" w:rsidR="00A36D29" w:rsidRPr="0082097D" w:rsidRDefault="00A36D29" w:rsidP="00A36D29">
            <w:pPr>
              <w:rPr>
                <w:rFonts w:ascii="Arial" w:hAnsi="Arial" w:cs="Arial"/>
                <w:color w:val="00B050"/>
                <w:sz w:val="18"/>
                <w:szCs w:val="18"/>
                <w:highlight w:val="green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D860CC6" w14:textId="77777777" w:rsidR="00A36D29" w:rsidRPr="007D39D2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4AA4FAB8" w14:textId="77777777" w:rsidR="00A36D29" w:rsidRPr="00A23676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Streptokoklar</w:t>
            </w:r>
          </w:p>
          <w:p w14:paraId="3633492C" w14:textId="77777777" w:rsidR="00A36D29" w:rsidRPr="00A23676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ç. </w:t>
            </w:r>
            <w:r w:rsidRPr="00A23676">
              <w:rPr>
                <w:rFonts w:ascii="Arial" w:hAnsi="Arial" w:cs="Arial"/>
                <w:sz w:val="18"/>
                <w:szCs w:val="18"/>
              </w:rPr>
              <w:t>Dr.</w:t>
            </w:r>
            <w:r>
              <w:rPr>
                <w:rFonts w:ascii="Arial" w:hAnsi="Arial" w:cs="Arial"/>
                <w:sz w:val="18"/>
                <w:szCs w:val="18"/>
              </w:rPr>
              <w:t xml:space="preserve"> Elçin Kal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Çakmaklıoğulları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      </w:t>
            </w:r>
          </w:p>
        </w:tc>
      </w:tr>
      <w:tr w:rsidR="00A36D29" w:rsidRPr="00B95B57" w14:paraId="3A8C6883" w14:textId="77777777" w:rsidTr="00392022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ADFF8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9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0: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B417EB" w14:textId="187C4E31" w:rsidR="00A36D29" w:rsidRPr="007D39D2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7D39D2">
              <w:rPr>
                <w:rFonts w:ascii="Arial" w:hAnsi="Arial" w:cs="Arial"/>
                <w:color w:val="002060"/>
                <w:sz w:val="18"/>
                <w:szCs w:val="18"/>
              </w:rPr>
              <w:t xml:space="preserve">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66CF5" w14:textId="77777777" w:rsidR="00A36D29" w:rsidRPr="007D39D2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078EE400" w14:textId="77777777" w:rsidR="00A36D29" w:rsidRPr="007D39D2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7D39D2">
              <w:rPr>
                <w:rFonts w:ascii="Arial" w:hAnsi="Arial" w:cs="Arial"/>
                <w:sz w:val="18"/>
                <w:szCs w:val="18"/>
              </w:rPr>
              <w:t xml:space="preserve">Alkol Metabolizması ve Biyokimyasal Etkileri </w:t>
            </w:r>
          </w:p>
          <w:p w14:paraId="0FCD842F" w14:textId="77777777" w:rsidR="00A36D29" w:rsidRPr="007D39D2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. ALTINÖZ</w:t>
            </w: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54AAAE" w14:textId="77777777" w:rsidR="00A36D29" w:rsidRPr="006E6CC1" w:rsidRDefault="00A36D29" w:rsidP="00A36D29">
            <w:pPr>
              <w:ind w:right="-170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Histoloji Pratik G</w:t>
            </w:r>
            <w:r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2</w:t>
            </w:r>
          </w:p>
          <w:p w14:paraId="7D24CA78" w14:textId="77777777" w:rsidR="00A36D29" w:rsidRPr="006E6CC1" w:rsidRDefault="00A36D29" w:rsidP="00A36D29">
            <w:pPr>
              <w:ind w:right="-170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zefagus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 ve Mide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Hist</w:t>
            </w:r>
            <w:proofErr w:type="spellEnd"/>
          </w:p>
          <w:p w14:paraId="07786811" w14:textId="77777777" w:rsidR="00A36D29" w:rsidRPr="006E6CC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. Üyesi F. BAŞAK</w:t>
            </w:r>
          </w:p>
          <w:p w14:paraId="313CFB11" w14:textId="77777777" w:rsidR="00A36D29" w:rsidRPr="006E6CC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. Üyesi Y. ERSAN</w:t>
            </w:r>
          </w:p>
          <w:p w14:paraId="0B787912" w14:textId="77777777" w:rsidR="00A36D29" w:rsidRPr="0055398D" w:rsidRDefault="00A36D29" w:rsidP="00A36D29">
            <w:pPr>
              <w:rPr>
                <w:rFonts w:ascii="Arial" w:hAnsi="Arial" w:cs="Arial"/>
                <w:b/>
                <w:bCs/>
                <w:color w:val="C00000"/>
                <w:sz w:val="18"/>
                <w:szCs w:val="18"/>
                <w:highlight w:val="green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. Üyesi </w:t>
            </w:r>
            <w:proofErr w:type="gram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A.YAHYAZADEH</w:t>
            </w:r>
            <w:proofErr w:type="gram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20E542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Anatomi Pratik</w:t>
            </w:r>
          </w:p>
          <w:p w14:paraId="5907D929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zofagus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, Mide ve İnce Bağırsaklar G2</w:t>
            </w:r>
          </w:p>
          <w:p w14:paraId="1D22DEFA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Ş. TOY</w:t>
            </w:r>
          </w:p>
          <w:p w14:paraId="5DD0D191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N. YILMAZ</w:t>
            </w:r>
          </w:p>
          <w:p w14:paraId="780E690B" w14:textId="125C9F91" w:rsidR="00A36D29" w:rsidRPr="0082097D" w:rsidRDefault="00A36D29" w:rsidP="00A36D29">
            <w:pPr>
              <w:rPr>
                <w:rFonts w:ascii="Arial" w:hAnsi="Arial" w:cs="Arial"/>
                <w:color w:val="00B050"/>
                <w:sz w:val="18"/>
                <w:szCs w:val="18"/>
                <w:highlight w:val="green"/>
              </w:rPr>
            </w:pPr>
          </w:p>
        </w:tc>
        <w:tc>
          <w:tcPr>
            <w:tcW w:w="23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E0C667" w14:textId="77777777" w:rsidR="00A36D29" w:rsidRPr="007D39D2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59283D8D" w14:textId="77777777" w:rsidR="00A36D29" w:rsidRPr="00A23676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Enterokok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ve Diğer Gram    Pozitif Koklar</w:t>
            </w:r>
          </w:p>
          <w:p w14:paraId="77CE25C8" w14:textId="77777777" w:rsidR="00A36D29" w:rsidRPr="006C03DC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ç. </w:t>
            </w:r>
            <w:r w:rsidRPr="00A23676">
              <w:rPr>
                <w:rFonts w:ascii="Arial" w:hAnsi="Arial" w:cs="Arial"/>
                <w:sz w:val="18"/>
                <w:szCs w:val="18"/>
              </w:rPr>
              <w:t>Dr.</w:t>
            </w:r>
            <w:r>
              <w:rPr>
                <w:rFonts w:ascii="Arial" w:hAnsi="Arial" w:cs="Arial"/>
                <w:sz w:val="18"/>
                <w:szCs w:val="18"/>
              </w:rPr>
              <w:t xml:space="preserve"> Elçin Kal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Çakmaklıoğulları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      </w:t>
            </w:r>
          </w:p>
        </w:tc>
      </w:tr>
      <w:tr w:rsidR="00A36D29" w:rsidRPr="00B95B57" w14:paraId="2B003BF3" w14:textId="77777777" w:rsidTr="00392022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9230FF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0:</w:t>
            </w:r>
            <w:r>
              <w:rPr>
                <w:rFonts w:ascii="Arial" w:hAnsi="Arial" w:cs="Arial"/>
                <w:b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1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E8472" w14:textId="77777777" w:rsidR="00A36D29" w:rsidRPr="00547EFD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Fizyoloji</w:t>
            </w:r>
          </w:p>
          <w:p w14:paraId="70DBF323" w14:textId="77777777" w:rsidR="00A36D29" w:rsidRPr="00547EFD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Sindirim Kanalının Salgı İşlevleri</w:t>
            </w:r>
          </w:p>
          <w:p w14:paraId="410B6AF1" w14:textId="77777777" w:rsidR="00A36D29" w:rsidRPr="00A23676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Dr. </w:t>
            </w:r>
            <w:proofErr w:type="spellStart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Öğr</w:t>
            </w:r>
            <w:proofErr w:type="spellEnd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YILMAZ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FEA1E3" w14:textId="77777777" w:rsidR="00284580" w:rsidRPr="007D39D2" w:rsidRDefault="00A36D29" w:rsidP="0028458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84580" w:rsidRPr="007D39D2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2E956918" w14:textId="77777777" w:rsidR="00284580" w:rsidRPr="00A23676" w:rsidRDefault="00284580" w:rsidP="00284580">
            <w:pPr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Streptokoklar</w:t>
            </w:r>
          </w:p>
          <w:p w14:paraId="4BAD123C" w14:textId="34ED7936" w:rsidR="00A36D29" w:rsidRPr="006C03DC" w:rsidRDefault="00284580" w:rsidP="0028458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ç. </w:t>
            </w:r>
            <w:r w:rsidRPr="00A23676">
              <w:rPr>
                <w:rFonts w:ascii="Arial" w:hAnsi="Arial" w:cs="Arial"/>
                <w:sz w:val="18"/>
                <w:szCs w:val="18"/>
              </w:rPr>
              <w:t>Dr.</w:t>
            </w:r>
            <w:r>
              <w:rPr>
                <w:rFonts w:ascii="Arial" w:hAnsi="Arial" w:cs="Arial"/>
                <w:sz w:val="18"/>
                <w:szCs w:val="18"/>
              </w:rPr>
              <w:t xml:space="preserve"> Elçin Kal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Çakmaklıoğulları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      </w:t>
            </w: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A163A9" w14:textId="77777777" w:rsidR="00A36D29" w:rsidRPr="006E6CC1" w:rsidRDefault="00A36D29" w:rsidP="00A36D29">
            <w:pPr>
              <w:ind w:right="-170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Histoloji Pratik G</w:t>
            </w:r>
            <w:r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3</w:t>
            </w:r>
          </w:p>
          <w:p w14:paraId="4F791865" w14:textId="77777777" w:rsidR="00A36D29" w:rsidRPr="006E6CC1" w:rsidRDefault="00A36D29" w:rsidP="00A36D29">
            <w:pPr>
              <w:ind w:right="-170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zefagus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 ve Mide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Hist</w:t>
            </w:r>
            <w:proofErr w:type="spellEnd"/>
          </w:p>
          <w:p w14:paraId="73A9B7E6" w14:textId="77777777" w:rsidR="00A36D29" w:rsidRPr="006E6CC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. Üyesi F. BAŞAK</w:t>
            </w:r>
          </w:p>
          <w:p w14:paraId="5100F142" w14:textId="77777777" w:rsidR="00A36D29" w:rsidRPr="006E6CC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. Üyesi Y. ERSAN</w:t>
            </w:r>
          </w:p>
          <w:p w14:paraId="2C3450D0" w14:textId="77777777" w:rsidR="00A36D29" w:rsidRPr="0055398D" w:rsidRDefault="00A36D29" w:rsidP="00A36D29">
            <w:pPr>
              <w:rPr>
                <w:rFonts w:ascii="Arial" w:hAnsi="Arial" w:cs="Arial"/>
                <w:b/>
                <w:bCs/>
                <w:color w:val="C00000"/>
                <w:sz w:val="18"/>
                <w:szCs w:val="18"/>
                <w:highlight w:val="green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. Üyesi </w:t>
            </w:r>
            <w:proofErr w:type="gram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A.YAHYAZADEH</w:t>
            </w:r>
            <w:proofErr w:type="gram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04A316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Anatomi Pratik</w:t>
            </w:r>
          </w:p>
          <w:p w14:paraId="5FF13CAF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zofagus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, Mide ve İnce Bağırsaklar G3</w:t>
            </w:r>
          </w:p>
          <w:p w14:paraId="44B20088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Ş. TOY</w:t>
            </w:r>
          </w:p>
          <w:p w14:paraId="0BC209FB" w14:textId="7BCB3E04" w:rsidR="00A36D29" w:rsidRPr="0082097D" w:rsidRDefault="00A36D29" w:rsidP="00A36D29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N. YILMAZ</w:t>
            </w:r>
          </w:p>
        </w:tc>
        <w:tc>
          <w:tcPr>
            <w:tcW w:w="23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05A7B9" w14:textId="77777777" w:rsidR="00A36D29" w:rsidRPr="007D39D2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2A001DE5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95B57">
              <w:rPr>
                <w:rFonts w:ascii="Arial" w:hAnsi="Arial" w:cs="Arial"/>
                <w:sz w:val="18"/>
                <w:szCs w:val="18"/>
              </w:rPr>
              <w:t>Lipid</w:t>
            </w:r>
            <w:proofErr w:type="spellEnd"/>
            <w:r w:rsidRPr="00B95B57">
              <w:rPr>
                <w:rFonts w:ascii="Arial" w:hAnsi="Arial" w:cs="Arial"/>
                <w:sz w:val="18"/>
                <w:szCs w:val="18"/>
              </w:rPr>
              <w:t xml:space="preserve"> Metabolizma Bozuklukları</w:t>
            </w:r>
          </w:p>
          <w:p w14:paraId="61879F89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Prof. Dr. T KAHRAMAN</w:t>
            </w:r>
          </w:p>
        </w:tc>
      </w:tr>
      <w:tr w:rsidR="00A36D29" w:rsidRPr="00B95B57" w14:paraId="753BB7F0" w14:textId="77777777" w:rsidTr="00392022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8AE19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1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0BC03C" w14:textId="77777777" w:rsidR="00A36D29" w:rsidRPr="00547EFD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Fizyoloji</w:t>
            </w:r>
          </w:p>
          <w:p w14:paraId="40DA9EC1" w14:textId="77777777" w:rsidR="00A36D29" w:rsidRPr="00547EFD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Sindirim Kanalının Salgı İşlevleri</w:t>
            </w:r>
          </w:p>
          <w:p w14:paraId="1E092D9A" w14:textId="77777777" w:rsidR="00A36D29" w:rsidRPr="00A23676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Dr. </w:t>
            </w:r>
            <w:proofErr w:type="spellStart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Öğr</w:t>
            </w:r>
            <w:proofErr w:type="spellEnd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YILMAZ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273E77" w14:textId="77777777" w:rsidR="00A36D29" w:rsidRPr="007D39D2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39944D0C" w14:textId="77777777" w:rsidR="00A36D29" w:rsidRPr="00A23676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Streptokoklar</w:t>
            </w:r>
          </w:p>
          <w:p w14:paraId="095C9BD5" w14:textId="77777777" w:rsidR="00A36D29" w:rsidRPr="00A23676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ç. </w:t>
            </w:r>
            <w:r w:rsidRPr="00A23676">
              <w:rPr>
                <w:rFonts w:ascii="Arial" w:hAnsi="Arial" w:cs="Arial"/>
                <w:sz w:val="18"/>
                <w:szCs w:val="18"/>
              </w:rPr>
              <w:t>Dr.</w:t>
            </w:r>
            <w:r>
              <w:rPr>
                <w:rFonts w:ascii="Arial" w:hAnsi="Arial" w:cs="Arial"/>
                <w:sz w:val="18"/>
                <w:szCs w:val="18"/>
              </w:rPr>
              <w:t xml:space="preserve"> Elçin Kal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Çakmaklıoğulları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      </w:t>
            </w: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D2DF05" w14:textId="77777777" w:rsidR="00A36D29" w:rsidRPr="006E6CC1" w:rsidRDefault="00A36D29" w:rsidP="00A36D29">
            <w:pPr>
              <w:ind w:right="-170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Histoloji Pratik G</w:t>
            </w:r>
            <w:r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4</w:t>
            </w:r>
          </w:p>
          <w:p w14:paraId="74C295D6" w14:textId="77777777" w:rsidR="00A36D29" w:rsidRPr="006E6CC1" w:rsidRDefault="00A36D29" w:rsidP="00A36D29">
            <w:pPr>
              <w:ind w:right="-170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zefagus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 ve Mide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Hist</w:t>
            </w:r>
            <w:proofErr w:type="spellEnd"/>
          </w:p>
          <w:p w14:paraId="67FB1678" w14:textId="77777777" w:rsidR="00A36D29" w:rsidRPr="006E6CC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. Üyesi F. BAŞAK</w:t>
            </w:r>
          </w:p>
          <w:p w14:paraId="2699F0CE" w14:textId="77777777" w:rsidR="00A36D29" w:rsidRPr="006E6CC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. Üyesi Y. ERSAN</w:t>
            </w:r>
          </w:p>
          <w:p w14:paraId="7AB7E84C" w14:textId="77777777" w:rsidR="00A36D29" w:rsidRPr="0055398D" w:rsidRDefault="00A36D29" w:rsidP="00A36D29">
            <w:pPr>
              <w:ind w:left="-26" w:right="-170" w:firstLine="26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. Üyesi </w:t>
            </w:r>
            <w:proofErr w:type="gram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A.YAHYAZADEH</w:t>
            </w:r>
            <w:proofErr w:type="gram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170CC6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Anatomi Pratik</w:t>
            </w:r>
          </w:p>
          <w:p w14:paraId="7251E25E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zofagus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, Mide ve İnce Bağırsaklar G4</w:t>
            </w:r>
          </w:p>
          <w:p w14:paraId="4A661334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Ş. TOY</w:t>
            </w:r>
          </w:p>
          <w:p w14:paraId="7C57A72A" w14:textId="48FB90D3" w:rsidR="00A36D29" w:rsidRPr="0082097D" w:rsidRDefault="00A36D29" w:rsidP="00A36D29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N. YILMAZ</w:t>
            </w:r>
          </w:p>
        </w:tc>
        <w:tc>
          <w:tcPr>
            <w:tcW w:w="23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4E454" w14:textId="77777777" w:rsidR="00A36D29" w:rsidRPr="007D39D2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3BA83DE9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95B57">
              <w:rPr>
                <w:rFonts w:ascii="Arial" w:hAnsi="Arial" w:cs="Arial"/>
                <w:sz w:val="18"/>
                <w:szCs w:val="18"/>
              </w:rPr>
              <w:t>Lipid</w:t>
            </w:r>
            <w:proofErr w:type="spellEnd"/>
            <w:r w:rsidRPr="00B95B57">
              <w:rPr>
                <w:rFonts w:ascii="Arial" w:hAnsi="Arial" w:cs="Arial"/>
                <w:sz w:val="18"/>
                <w:szCs w:val="18"/>
              </w:rPr>
              <w:t xml:space="preserve"> Metabolizma Bozuklukları</w:t>
            </w:r>
          </w:p>
          <w:p w14:paraId="405BF3DA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Prof. Dr. T KAHRAMAN</w:t>
            </w:r>
          </w:p>
          <w:p w14:paraId="22A6D4BA" w14:textId="77777777" w:rsidR="00A36D29" w:rsidRPr="00A23676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F0C6043" w14:textId="77777777" w:rsidR="0096365A" w:rsidRPr="00B95B57" w:rsidRDefault="0096365A" w:rsidP="00565E55">
      <w:pPr>
        <w:rPr>
          <w:rFonts w:ascii="Arial" w:hAnsi="Arial" w:cs="Arial"/>
          <w:sz w:val="18"/>
          <w:szCs w:val="18"/>
        </w:rPr>
      </w:pPr>
    </w:p>
    <w:p w14:paraId="68D5975F" w14:textId="77777777" w:rsidR="0096365A" w:rsidRPr="00B95B57" w:rsidRDefault="0096365A" w:rsidP="00565E55">
      <w:pPr>
        <w:rPr>
          <w:rFonts w:ascii="Arial" w:hAnsi="Arial" w:cs="Arial"/>
          <w:sz w:val="18"/>
          <w:szCs w:val="18"/>
        </w:rPr>
      </w:pPr>
    </w:p>
    <w:p w14:paraId="247947CE" w14:textId="77777777" w:rsidR="00A36D29" w:rsidRPr="00B95B57" w:rsidRDefault="001F24D8" w:rsidP="00565E55">
      <w:pPr>
        <w:rPr>
          <w:rFonts w:ascii="Arial" w:hAnsi="Arial" w:cs="Arial"/>
          <w:sz w:val="18"/>
          <w:szCs w:val="18"/>
        </w:rPr>
      </w:pPr>
      <w:r w:rsidRPr="00B95B57">
        <w:rPr>
          <w:rFonts w:ascii="Arial" w:hAnsi="Arial" w:cs="Arial"/>
          <w:sz w:val="18"/>
          <w:szCs w:val="18"/>
        </w:rPr>
        <w:br w:type="page"/>
      </w:r>
    </w:p>
    <w:p w14:paraId="651CF7B8" w14:textId="5279C4A1" w:rsidR="0096365A" w:rsidRPr="00B95B57" w:rsidRDefault="0096365A" w:rsidP="00565E55">
      <w:pPr>
        <w:rPr>
          <w:rFonts w:ascii="Arial" w:hAnsi="Arial" w:cs="Arial"/>
          <w:sz w:val="18"/>
          <w:szCs w:val="18"/>
        </w:rPr>
      </w:pPr>
    </w:p>
    <w:p w14:paraId="23583060" w14:textId="77777777" w:rsidR="000F14AE" w:rsidRPr="00B95B57" w:rsidRDefault="000F14AE" w:rsidP="00565E55">
      <w:pPr>
        <w:rPr>
          <w:rFonts w:ascii="Arial" w:hAnsi="Arial" w:cs="Arial"/>
          <w:sz w:val="18"/>
          <w:szCs w:val="18"/>
        </w:rPr>
      </w:pPr>
    </w:p>
    <w:p w14:paraId="0944A73F" w14:textId="77777777" w:rsidR="00E34097" w:rsidRPr="00B95B57" w:rsidRDefault="00E34097" w:rsidP="00565E55">
      <w:pPr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551"/>
        <w:gridCol w:w="2460"/>
        <w:gridCol w:w="2502"/>
        <w:gridCol w:w="2835"/>
        <w:gridCol w:w="2399"/>
      </w:tblGrid>
      <w:tr w:rsidR="00612FC4" w:rsidRPr="00B95B57" w14:paraId="10E68209" w14:textId="77777777" w:rsidTr="00612FC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9D0E398" w14:textId="77777777" w:rsidR="00612FC4" w:rsidRPr="00E7767D" w:rsidRDefault="00612FC4" w:rsidP="00553DF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sz w:val="20"/>
                <w:szCs w:val="20"/>
              </w:rPr>
              <w:br w:type="page"/>
            </w:r>
            <w:r w:rsidRPr="00E7767D">
              <w:rPr>
                <w:rFonts w:ascii="Arial" w:hAnsi="Arial" w:cs="Arial"/>
                <w:sz w:val="20"/>
                <w:szCs w:val="20"/>
              </w:rPr>
              <w:br w:type="page"/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>3. Hafta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devam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DB8118A" w14:textId="77777777" w:rsidR="00612FC4" w:rsidRPr="00E7767D" w:rsidRDefault="00612FC4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985B460" w14:textId="77777777" w:rsidR="00612FC4" w:rsidRPr="00E7767D" w:rsidRDefault="00612FC4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9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965872B" w14:textId="77777777" w:rsidR="00612FC4" w:rsidRPr="00E7767D" w:rsidRDefault="00612FC4" w:rsidP="00553DF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6FF2A41" w14:textId="77777777" w:rsidR="00612FC4" w:rsidRPr="00E7767D" w:rsidRDefault="00612FC4" w:rsidP="00553DF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1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5604CAD7" w14:textId="77777777" w:rsidR="00612FC4" w:rsidRPr="00E7767D" w:rsidRDefault="00612FC4" w:rsidP="00553DF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2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612FC4" w:rsidRPr="00B95B57" w14:paraId="3F0F835F" w14:textId="77777777" w:rsidTr="00612FC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74445" w14:textId="77777777" w:rsidR="00612FC4" w:rsidRPr="00E7767D" w:rsidRDefault="00612FC4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30353" w14:textId="77777777" w:rsidR="00612FC4" w:rsidRPr="00E7767D" w:rsidRDefault="00612FC4" w:rsidP="003E35FE">
            <w:pPr>
              <w:ind w:left="34"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37586" w14:textId="77777777" w:rsidR="00612FC4" w:rsidRPr="00E7767D" w:rsidRDefault="00612FC4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805E96" w14:textId="77777777" w:rsidR="00612FC4" w:rsidRPr="00E7767D" w:rsidRDefault="00612FC4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97038" w14:textId="77777777" w:rsidR="00612FC4" w:rsidRPr="00E7767D" w:rsidRDefault="00612FC4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2D202" w14:textId="77777777" w:rsidR="00612FC4" w:rsidRPr="00E7767D" w:rsidRDefault="00612FC4" w:rsidP="00565E55">
            <w:pPr>
              <w:ind w:left="-2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A73F66" w:rsidRPr="00B95B57" w14:paraId="59F93475" w14:textId="77777777" w:rsidTr="00612FC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12FBC09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F4D8E05" w14:textId="77777777" w:rsidR="00A73F66" w:rsidRPr="00B95B57" w:rsidRDefault="00A73F66" w:rsidP="00A73F66">
            <w:pPr>
              <w:ind w:left="-223" w:right="-206"/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D4E2D1B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B25561A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264EF7F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544C2FD" w14:textId="77777777" w:rsidR="00A73F66" w:rsidRPr="00B95B57" w:rsidRDefault="00A73F66" w:rsidP="00A73F66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</w:tr>
      <w:tr w:rsidR="00A36D29" w:rsidRPr="00B95B57" w14:paraId="4FF7D709" w14:textId="77777777" w:rsidTr="00612FC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5E5075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3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4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417E2E" w14:textId="77777777" w:rsidR="00A36D29" w:rsidRPr="008E29F6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1C929736" w14:textId="77777777" w:rsidR="00A36D29" w:rsidRPr="0082097D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Karın Ön Duvarı ve </w:t>
            </w:r>
            <w:proofErr w:type="spellStart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İnguinal</w:t>
            </w:r>
            <w:proofErr w:type="spellEnd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 Kanal</w:t>
            </w:r>
            <w:r w:rsidRPr="0082097D">
              <w:rPr>
                <w:rFonts w:ascii="MS Gothic" w:eastAsia="MS Gothic" w:hAnsi="MS Gothic" w:cs="MS Gothic" w:hint="eastAsia"/>
                <w:color w:val="00B050"/>
                <w:sz w:val="18"/>
                <w:szCs w:val="18"/>
              </w:rPr>
              <w:t> </w:t>
            </w:r>
          </w:p>
          <w:p w14:paraId="3EBFA6B1" w14:textId="77777777" w:rsidR="00A36D29" w:rsidRPr="0082097D" w:rsidRDefault="00A36D29" w:rsidP="00A36D29">
            <w:pPr>
              <w:ind w:right="-206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596AB75B" w14:textId="77777777" w:rsidR="00A36D29" w:rsidRPr="00B95B57" w:rsidRDefault="00A36D29" w:rsidP="00A36D29">
            <w:pPr>
              <w:ind w:left="75" w:right="-206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8FCD7" w14:textId="77777777" w:rsidR="00A36D29" w:rsidRPr="006C03DC" w:rsidRDefault="00A36D29" w:rsidP="00A36D29">
            <w:pPr>
              <w:pStyle w:val="GvdeMetni"/>
              <w:ind w:right="57"/>
              <w:jc w:val="left"/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 xml:space="preserve">            </w:t>
            </w:r>
          </w:p>
          <w:p w14:paraId="69D8BBB0" w14:textId="77777777" w:rsidR="00A36D29" w:rsidRPr="008E29F6" w:rsidRDefault="00A36D29" w:rsidP="00A36D29">
            <w:pPr>
              <w:pStyle w:val="GvdeMetni"/>
              <w:ind w:right="57"/>
              <w:jc w:val="left"/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Mikrobiyoloji</w:t>
            </w:r>
          </w:p>
          <w:p w14:paraId="3AA54B3F" w14:textId="77777777" w:rsidR="00A36D29" w:rsidRPr="006C03DC" w:rsidRDefault="00A36D29" w:rsidP="00A36D29">
            <w:pPr>
              <w:pStyle w:val="GvdeMetni"/>
              <w:ind w:right="57"/>
              <w:jc w:val="left"/>
              <w:rPr>
                <w:rFonts w:ascii="Arial" w:hAnsi="Arial" w:cs="Arial"/>
                <w:color w:val="365F91"/>
                <w:sz w:val="18"/>
                <w:szCs w:val="18"/>
              </w:rPr>
            </w:pPr>
            <w:proofErr w:type="spellStart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Bacillus</w:t>
            </w:r>
            <w:proofErr w:type="spellEnd"/>
          </w:p>
          <w:p w14:paraId="72447079" w14:textId="77777777" w:rsidR="00A36D29" w:rsidRPr="006C03DC" w:rsidRDefault="00A36D29" w:rsidP="00A36D29">
            <w:pPr>
              <w:pStyle w:val="GvdeMetni"/>
              <w:ind w:right="57"/>
              <w:jc w:val="left"/>
              <w:rPr>
                <w:rFonts w:ascii="Arial" w:hAnsi="Arial" w:cs="Arial"/>
                <w:color w:val="365F91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 xml:space="preserve">Prof. </w:t>
            </w:r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Dr</w:t>
            </w:r>
            <w:r>
              <w:rPr>
                <w:rFonts w:ascii="Arial" w:hAnsi="Arial" w:cs="Arial"/>
                <w:color w:val="365F91"/>
                <w:sz w:val="18"/>
                <w:szCs w:val="18"/>
              </w:rPr>
              <w:t>. Hasan SOLMAZ</w:t>
            </w:r>
          </w:p>
          <w:p w14:paraId="469BC1D3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79CD5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01F887C7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ötü Haber Verme Becerisi</w:t>
            </w:r>
          </w:p>
          <w:p w14:paraId="367D7C17" w14:textId="77777777" w:rsidR="00A36D29" w:rsidRPr="006C03DC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69EFD" w14:textId="77777777" w:rsidR="00A36D29" w:rsidRPr="007D39D2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634E3BBB" w14:textId="77777777" w:rsidR="00A36D29" w:rsidRPr="00A23676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Stafilokoklar ve Benzer Gram Pozitif Koklar</w:t>
            </w:r>
          </w:p>
          <w:p w14:paraId="5715B375" w14:textId="4B565D62" w:rsidR="00A36D29" w:rsidRPr="005B48E1" w:rsidRDefault="00A36D29" w:rsidP="00A36D29">
            <w:pPr>
              <w:rPr>
                <w:rFonts w:ascii="Arial" w:hAnsi="Arial" w:cs="Arial"/>
                <w:color w:val="365F91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ç. </w:t>
            </w:r>
            <w:r w:rsidRPr="00A23676">
              <w:rPr>
                <w:rFonts w:ascii="Arial" w:hAnsi="Arial" w:cs="Arial"/>
                <w:sz w:val="18"/>
                <w:szCs w:val="18"/>
              </w:rPr>
              <w:t>Dr.</w:t>
            </w:r>
            <w:r>
              <w:rPr>
                <w:rFonts w:ascii="Arial" w:hAnsi="Arial" w:cs="Arial"/>
                <w:sz w:val="18"/>
                <w:szCs w:val="18"/>
              </w:rPr>
              <w:t xml:space="preserve"> Elçin Kal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Çakmaklıoğulları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      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1B41E" w14:textId="4606EF68" w:rsidR="00A36D29" w:rsidRPr="006C03DC" w:rsidRDefault="00A36D29" w:rsidP="00A36D29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>
              <w:rPr>
                <w:rFonts w:ascii="Arial" w:hAnsi="Arial" w:cs="Arial"/>
                <w:color w:val="002060"/>
                <w:sz w:val="18"/>
                <w:szCs w:val="18"/>
              </w:rPr>
              <w:t xml:space="preserve"> </w:t>
            </w:r>
          </w:p>
        </w:tc>
      </w:tr>
      <w:tr w:rsidR="00A36D29" w:rsidRPr="00B95B57" w14:paraId="28B16B3A" w14:textId="77777777" w:rsidTr="00612FC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0162F0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86133E">
              <w:rPr>
                <w:rFonts w:ascii="Arial" w:hAnsi="Arial" w:cs="Arial"/>
                <w:b/>
                <w:bCs/>
                <w:sz w:val="18"/>
                <w:szCs w:val="18"/>
              </w:rPr>
              <w:t>14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5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B75320" w14:textId="1332DB01" w:rsidR="00284580" w:rsidRPr="008E29F6" w:rsidRDefault="00284580" w:rsidP="00284580">
            <w:pPr>
              <w:pStyle w:val="GvdeMetni"/>
              <w:ind w:right="57"/>
              <w:jc w:val="left"/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365F91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color w:val="365F91"/>
                <w:sz w:val="18"/>
                <w:szCs w:val="18"/>
              </w:rPr>
              <w:t xml:space="preserve">T. </w:t>
            </w:r>
            <w:r w:rsidRPr="008E29F6">
              <w:rPr>
                <w:rFonts w:ascii="Arial" w:hAnsi="Arial" w:cs="Arial"/>
                <w:b/>
                <w:color w:val="365F91"/>
                <w:sz w:val="18"/>
                <w:szCs w:val="18"/>
              </w:rPr>
              <w:t>Mikrobiyoloji</w:t>
            </w:r>
          </w:p>
          <w:p w14:paraId="27FCBE61" w14:textId="77777777" w:rsidR="00284580" w:rsidRPr="006C03DC" w:rsidRDefault="00284580" w:rsidP="00284580">
            <w:pPr>
              <w:pStyle w:val="GvdeMetni"/>
              <w:ind w:right="57"/>
              <w:jc w:val="left"/>
              <w:rPr>
                <w:rFonts w:ascii="Arial" w:hAnsi="Arial" w:cs="Arial"/>
                <w:color w:val="365F91"/>
                <w:sz w:val="18"/>
                <w:szCs w:val="18"/>
              </w:rPr>
            </w:pPr>
            <w:proofErr w:type="spellStart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Listeria</w:t>
            </w:r>
            <w:proofErr w:type="spellEnd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 xml:space="preserve"> ve </w:t>
            </w:r>
            <w:proofErr w:type="spellStart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Erysipelothrix</w:t>
            </w:r>
            <w:proofErr w:type="spellEnd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 xml:space="preserve">   </w:t>
            </w:r>
          </w:p>
          <w:p w14:paraId="3A3D75E4" w14:textId="26205B38" w:rsidR="00A36D29" w:rsidRPr="00B95B57" w:rsidRDefault="00284580" w:rsidP="00284580">
            <w:pPr>
              <w:ind w:right="-206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>Doç. Dr. N. AŞGIN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E08A76" w14:textId="154FEF00" w:rsidR="00284580" w:rsidRDefault="00284580" w:rsidP="00284580">
            <w:pPr>
              <w:pStyle w:val="GvdeMetni"/>
              <w:ind w:right="57"/>
              <w:jc w:val="left"/>
              <w:rPr>
                <w:rFonts w:ascii="Arial" w:hAnsi="Arial" w:cs="Arial"/>
                <w:color w:val="365F91"/>
                <w:sz w:val="18"/>
                <w:szCs w:val="18"/>
              </w:rPr>
            </w:pPr>
          </w:p>
          <w:p w14:paraId="5DFC3823" w14:textId="78D3603C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 xml:space="preserve"> 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027CEB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6A7F13EB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ötü Haber Verme Becerisi</w:t>
            </w:r>
          </w:p>
          <w:p w14:paraId="282C0254" w14:textId="77777777" w:rsidR="00A36D29" w:rsidRPr="006C03DC" w:rsidRDefault="00A36D29" w:rsidP="00A36D29">
            <w:pPr>
              <w:pStyle w:val="GvdeMetni"/>
              <w:ind w:right="57"/>
              <w:jc w:val="left"/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495A62" w14:textId="77777777" w:rsidR="00A36D29" w:rsidRPr="007D39D2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proofErr w:type="gramStart"/>
            <w:r w:rsidRPr="007D39D2">
              <w:rPr>
                <w:rFonts w:ascii="Arial" w:hAnsi="Arial" w:cs="Arial"/>
                <w:b/>
                <w:sz w:val="18"/>
                <w:szCs w:val="18"/>
              </w:rPr>
              <w:t>T.Mikrobiyoloji</w:t>
            </w:r>
            <w:proofErr w:type="spellEnd"/>
            <w:proofErr w:type="gramEnd"/>
          </w:p>
          <w:p w14:paraId="581D3D03" w14:textId="77777777" w:rsidR="00A36D29" w:rsidRPr="00A23676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Stafilokoklar ve Benzer Gram Pozitif Koklar</w:t>
            </w:r>
          </w:p>
          <w:p w14:paraId="70F9AF5D" w14:textId="74BA8D01" w:rsidR="00A36D29" w:rsidRPr="005B48E1" w:rsidRDefault="00A36D29" w:rsidP="00A36D29">
            <w:pPr>
              <w:rPr>
                <w:rFonts w:ascii="Arial" w:hAnsi="Arial" w:cs="Arial"/>
                <w:color w:val="00206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ç. </w:t>
            </w:r>
            <w:r w:rsidRPr="00A23676">
              <w:rPr>
                <w:rFonts w:ascii="Arial" w:hAnsi="Arial" w:cs="Arial"/>
                <w:sz w:val="18"/>
                <w:szCs w:val="18"/>
              </w:rPr>
              <w:t>Dr.</w:t>
            </w:r>
            <w:r>
              <w:rPr>
                <w:rFonts w:ascii="Arial" w:hAnsi="Arial" w:cs="Arial"/>
                <w:sz w:val="18"/>
                <w:szCs w:val="18"/>
              </w:rPr>
              <w:t xml:space="preserve"> Elçin Kal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Çakmaklıoğulları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      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C97A5F" w14:textId="5A808947" w:rsidR="00322068" w:rsidRPr="006C03DC" w:rsidRDefault="00A36D29" w:rsidP="00322068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002060"/>
                <w:sz w:val="18"/>
                <w:szCs w:val="18"/>
              </w:rPr>
              <w:t xml:space="preserve"> </w:t>
            </w:r>
          </w:p>
          <w:p w14:paraId="78E29D17" w14:textId="4E8A4887" w:rsidR="00A36D29" w:rsidRPr="006C03DC" w:rsidRDefault="00A36D29" w:rsidP="00A36D29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D29" w:rsidRPr="00B95B57" w14:paraId="76B00CE4" w14:textId="77777777" w:rsidTr="00612FC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B4AE4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5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24D6DB" w14:textId="77777777" w:rsidR="00A36D29" w:rsidRPr="00874A44" w:rsidRDefault="00A36D29" w:rsidP="00A36D29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74A4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37B14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A5A135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0A263A4F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ötü Haber Verme Becerisi</w:t>
            </w:r>
          </w:p>
          <w:p w14:paraId="7797AA2F" w14:textId="77777777" w:rsidR="00A36D29" w:rsidRPr="00B95B57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0554D" w14:textId="77777777" w:rsidR="00A36D29" w:rsidRPr="00392022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392022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Fizyoloji</w:t>
            </w:r>
          </w:p>
          <w:p w14:paraId="74954136" w14:textId="77777777" w:rsidR="00A36D29" w:rsidRPr="00392022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392022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esinlerin Sindirim Kanalında Taşınması</w:t>
            </w:r>
          </w:p>
          <w:p w14:paraId="5CD4A654" w14:textId="1CF3B772" w:rsidR="00A36D29" w:rsidRPr="005B48E1" w:rsidRDefault="00A36D29" w:rsidP="00A36D29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392022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Dr. </w:t>
            </w:r>
            <w:proofErr w:type="spellStart"/>
            <w:r w:rsidRPr="00392022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Öğr</w:t>
            </w:r>
            <w:proofErr w:type="spellEnd"/>
            <w:r w:rsidRPr="00392022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Ü. YILMAZ</w:t>
            </w:r>
          </w:p>
        </w:tc>
        <w:tc>
          <w:tcPr>
            <w:tcW w:w="23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DC65F" w14:textId="77777777" w:rsidR="00A36D29" w:rsidRPr="00B95B57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A36D29" w:rsidRPr="00B95B57" w14:paraId="4BA4D769" w14:textId="77777777" w:rsidTr="00612FC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EB739F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6:</w:t>
            </w:r>
            <w:r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F9114" w14:textId="77777777" w:rsidR="00A36D29" w:rsidRPr="00874A44" w:rsidRDefault="00A36D29" w:rsidP="00A36D29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74A4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D5878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7FA3D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0E37DFBD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ötü Haber Verme Becerisi</w:t>
            </w:r>
          </w:p>
          <w:p w14:paraId="108F0697" w14:textId="77777777" w:rsidR="00A36D29" w:rsidRPr="00B95B57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B3EBA" w14:textId="74DCB788" w:rsidR="00A36D29" w:rsidRPr="005B48E1" w:rsidRDefault="00A36D29" w:rsidP="00A36D29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23B97" w14:textId="77777777" w:rsidR="00A36D29" w:rsidRPr="00B95B57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A36D29" w:rsidRPr="00B95B57" w14:paraId="30EADFA9" w14:textId="77777777" w:rsidTr="00612FC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8C2E5" w14:textId="77777777" w:rsidR="00A36D29" w:rsidRPr="002B3326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6:50-17:3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898650" w14:textId="77777777" w:rsidR="00A36D29" w:rsidRPr="00874A44" w:rsidRDefault="00A36D29" w:rsidP="00A36D29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26A99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F070FC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B41B3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434CF" w14:textId="77777777" w:rsidR="00A36D29" w:rsidRPr="00B95B57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A36D29" w:rsidRPr="00B95B57" w14:paraId="6ADB0C01" w14:textId="77777777" w:rsidTr="00612FC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9336FA" w14:textId="77777777" w:rsidR="00A36D29" w:rsidRPr="002B3326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7:40-18:2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B0F3D4" w14:textId="77777777" w:rsidR="00A36D29" w:rsidRPr="00874A44" w:rsidRDefault="00A36D29" w:rsidP="00A36D29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86F225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43F05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28AE5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73221" w14:textId="77777777" w:rsidR="00A36D29" w:rsidRPr="00B95B57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7068717B" w14:textId="77777777" w:rsidR="0096365A" w:rsidRPr="00B95B57" w:rsidRDefault="0096365A" w:rsidP="00565E55">
      <w:pPr>
        <w:rPr>
          <w:rFonts w:ascii="Arial" w:hAnsi="Arial" w:cs="Arial"/>
          <w:sz w:val="18"/>
          <w:szCs w:val="18"/>
        </w:rPr>
      </w:pPr>
    </w:p>
    <w:p w14:paraId="71D663E8" w14:textId="77777777" w:rsidR="0096365A" w:rsidRPr="00B95B57" w:rsidRDefault="0096365A" w:rsidP="00565E55">
      <w:pPr>
        <w:rPr>
          <w:rFonts w:ascii="Arial" w:hAnsi="Arial" w:cs="Arial"/>
          <w:sz w:val="18"/>
          <w:szCs w:val="18"/>
        </w:rPr>
      </w:pPr>
    </w:p>
    <w:p w14:paraId="48C3AE98" w14:textId="77777777" w:rsidR="00ED376A" w:rsidRPr="00B95B57" w:rsidRDefault="000F14AE" w:rsidP="00565E55">
      <w:pPr>
        <w:rPr>
          <w:rFonts w:ascii="Arial" w:hAnsi="Arial" w:cs="Arial"/>
          <w:sz w:val="18"/>
          <w:szCs w:val="18"/>
        </w:rPr>
      </w:pPr>
      <w:r w:rsidRPr="00B95B57">
        <w:rPr>
          <w:rFonts w:ascii="Arial" w:hAnsi="Arial" w:cs="Arial"/>
          <w:sz w:val="18"/>
          <w:szCs w:val="18"/>
        </w:rPr>
        <w:br w:type="page"/>
      </w: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551"/>
        <w:gridCol w:w="2460"/>
        <w:gridCol w:w="2360"/>
        <w:gridCol w:w="2977"/>
        <w:gridCol w:w="2399"/>
      </w:tblGrid>
      <w:tr w:rsidR="0096365A" w:rsidRPr="00B95B57" w14:paraId="5F6663F5" w14:textId="77777777" w:rsidTr="006E6CC1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60DEC0A" w14:textId="77777777" w:rsidR="0096365A" w:rsidRPr="00E7767D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lastRenderedPageBreak/>
              <w:t>4. Haft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F2507E9" w14:textId="77777777" w:rsidR="0096365A" w:rsidRPr="00E7767D" w:rsidRDefault="0096365A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AAD4C0A" w14:textId="77777777" w:rsidR="0096365A" w:rsidRPr="00E7767D" w:rsidRDefault="0096365A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54ADFAB" w14:textId="77777777" w:rsidR="0096365A" w:rsidRPr="00E7767D" w:rsidRDefault="00874A44" w:rsidP="00565E5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7</w:t>
            </w:r>
            <w:r w:rsidR="0096365A"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4737A43" w14:textId="77777777" w:rsidR="0096365A" w:rsidRPr="00E7767D" w:rsidRDefault="00874A44" w:rsidP="00565E5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="0096365A"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D263FB2" w14:textId="77777777" w:rsidR="0096365A" w:rsidRPr="00E7767D" w:rsidRDefault="00553DFF" w:rsidP="00565E5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9</w:t>
            </w:r>
            <w:r w:rsidR="0096365A"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96365A" w:rsidRPr="00B95B57" w14:paraId="057E7F0D" w14:textId="77777777" w:rsidTr="006E6CC1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5951A" w14:textId="77777777" w:rsidR="0096365A" w:rsidRPr="00E7767D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060440" w14:textId="77777777" w:rsidR="0096365A" w:rsidRPr="00E7767D" w:rsidRDefault="0096365A" w:rsidP="003E35FE">
            <w:pPr>
              <w:ind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DE431" w14:textId="77777777" w:rsidR="0096365A" w:rsidRPr="00E7767D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87F694" w14:textId="77777777" w:rsidR="0096365A" w:rsidRPr="00E7767D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B703E" w14:textId="77777777" w:rsidR="0096365A" w:rsidRPr="00E7767D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DDEA9E" w14:textId="77777777" w:rsidR="0096365A" w:rsidRPr="00E7767D" w:rsidRDefault="0096365A" w:rsidP="00565E55">
            <w:pPr>
              <w:ind w:left="-2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8E5E8C" w:rsidRPr="00B95B57" w14:paraId="3C9245C7" w14:textId="77777777" w:rsidTr="006E6CC1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CCC6B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8:4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09:</w:t>
            </w: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9B15A4" w14:textId="77777777" w:rsidR="008E5E8C" w:rsidRPr="00B95B57" w:rsidRDefault="008E5E8C" w:rsidP="008E5E8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ind w:right="-134"/>
              <w:rPr>
                <w:rFonts w:ascii="Arial" w:hAnsi="Arial" w:cs="Arial"/>
                <w:bCs/>
                <w:color w:val="C00000"/>
                <w:sz w:val="18"/>
                <w:szCs w:val="18"/>
                <w:highlight w:val="green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99F638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77A50" w14:textId="77777777" w:rsidR="008E5E8C" w:rsidRPr="008E29F6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2E6C4334" w14:textId="77777777" w:rsidR="008E5E8C" w:rsidRPr="00A2367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Mikobakteri</w:t>
            </w:r>
            <w:proofErr w:type="spellEnd"/>
          </w:p>
          <w:p w14:paraId="0A5AEA5A" w14:textId="77777777" w:rsidR="008E5E8C" w:rsidRPr="00A23676" w:rsidRDefault="008E5E8C" w:rsidP="008E5E8C">
            <w:pPr>
              <w:pStyle w:val="GvdeMetni"/>
              <w:ind w:righ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  <w:p w14:paraId="5CDD249C" w14:textId="77777777" w:rsidR="008E5E8C" w:rsidRPr="00A23676" w:rsidRDefault="008E5E8C" w:rsidP="008E5E8C">
            <w:pPr>
              <w:pStyle w:val="GvdeMetni"/>
              <w:ind w:right="57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D24B11" w14:textId="77777777" w:rsidR="008E5E8C" w:rsidRPr="0082097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Anatomi/Histoloji Pratik G</w:t>
            </w:r>
            <w:r>
              <w:rPr>
                <w:rFonts w:ascii="Arial" w:hAnsi="Arial" w:cs="Arial"/>
                <w:color w:val="00B050"/>
                <w:sz w:val="18"/>
                <w:szCs w:val="18"/>
              </w:rPr>
              <w:t>1/</w:t>
            </w: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color w:val="00B050"/>
                <w:sz w:val="18"/>
                <w:szCs w:val="18"/>
              </w:rPr>
              <w:t>2</w:t>
            </w:r>
          </w:p>
          <w:p w14:paraId="60968F36" w14:textId="77777777" w:rsidR="008E5E8C" w:rsidRPr="0082097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Kalın Bağırsaklar ve Karaciğer / İnce ve Kalın Bağırsak Histolojisi </w:t>
            </w:r>
          </w:p>
          <w:p w14:paraId="0B00E1C3" w14:textId="77777777" w:rsidR="008E5E8C" w:rsidRPr="0082097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3BE1B2D5" w14:textId="77777777" w:rsidR="008E5E8C" w:rsidRPr="0082097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  <w:p w14:paraId="5C9669AC" w14:textId="77777777" w:rsidR="008E5E8C" w:rsidRPr="0082097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. Ü. Y. ERSAN</w:t>
            </w:r>
          </w:p>
          <w:p w14:paraId="1160D297" w14:textId="77777777" w:rsidR="008E5E8C" w:rsidRPr="0082097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. Ü. F. BAŞAK</w:t>
            </w:r>
          </w:p>
          <w:p w14:paraId="4A7B9BEF" w14:textId="77777777" w:rsidR="008E5E8C" w:rsidRPr="0082097D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  <w:highlight w:val="green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. Ü. </w:t>
            </w:r>
            <w:proofErr w:type="gramStart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A.YAHYAZADEH</w:t>
            </w:r>
            <w:proofErr w:type="gramEnd"/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9F8B1" w14:textId="77777777" w:rsidR="008E5E8C" w:rsidRPr="00A2367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</w:p>
          <w:p w14:paraId="1666621D" w14:textId="77777777" w:rsidR="008E5E8C" w:rsidRPr="008E29F6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70CEB4C5" w14:textId="77777777" w:rsidR="008E5E8C" w:rsidRPr="00A2367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Vibrio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Aeromonas</w:t>
            </w:r>
            <w:proofErr w:type="spellEnd"/>
          </w:p>
          <w:p w14:paraId="44F9F04A" w14:textId="77777777" w:rsidR="008E5E8C" w:rsidRPr="00A23676" w:rsidRDefault="008E5E8C" w:rsidP="008E5E8C">
            <w:pPr>
              <w:pStyle w:val="GvdeMetni"/>
              <w:ind w:righ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  <w:p w14:paraId="43841123" w14:textId="77777777" w:rsidR="008E5E8C" w:rsidRPr="00A23676" w:rsidRDefault="008E5E8C" w:rsidP="008E5E8C">
            <w:pPr>
              <w:ind w:left="-26" w:right="-170" w:firstLine="26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E8C" w:rsidRPr="00B95B57" w14:paraId="33A22ACF" w14:textId="77777777" w:rsidTr="006E6CC1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BC9DE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9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0: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C3D09" w14:textId="77777777" w:rsidR="008E5E8C" w:rsidRPr="00A23676" w:rsidRDefault="008E5E8C" w:rsidP="008E5E8C">
            <w:pPr>
              <w:ind w:right="-20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E77FB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5DBFBC" w14:textId="77777777" w:rsidR="008E5E8C" w:rsidRPr="008E29F6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09916A30" w14:textId="77777777" w:rsidR="008E5E8C" w:rsidRPr="00A2367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Mikobakteri</w:t>
            </w:r>
            <w:proofErr w:type="spellEnd"/>
          </w:p>
          <w:p w14:paraId="2AA37394" w14:textId="77777777" w:rsidR="008E5E8C" w:rsidRPr="00A23676" w:rsidRDefault="008E5E8C" w:rsidP="008E5E8C">
            <w:pPr>
              <w:pStyle w:val="GvdeMetni"/>
              <w:ind w:righ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  <w:p w14:paraId="5B95BAD2" w14:textId="77777777" w:rsidR="008E5E8C" w:rsidRPr="00A23676" w:rsidRDefault="008E5E8C" w:rsidP="008E5E8C">
            <w:pPr>
              <w:pStyle w:val="GvdeMetni"/>
              <w:ind w:right="57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2D0420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2/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1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ratik</w:t>
            </w:r>
          </w:p>
          <w:p w14:paraId="4C040070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Ş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Y</w:t>
            </w:r>
          </w:p>
          <w:p w14:paraId="5091A719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N. Yılma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</w:p>
          <w:p w14:paraId="7EC43ED3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F BAŞAK</w:t>
            </w:r>
          </w:p>
          <w:p w14:paraId="49AB0F33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Y ERSAN</w:t>
            </w:r>
          </w:p>
          <w:p w14:paraId="4272FCC1" w14:textId="77777777" w:rsidR="008E5E8C" w:rsidRPr="0082097D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  <w:highlight w:val="green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A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YAHYAZADEH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76129" w14:textId="77777777" w:rsidR="008E5E8C" w:rsidRPr="008E29F6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4337550F" w14:textId="77777777" w:rsidR="008E5E8C" w:rsidRPr="00A2367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Kampilobakterle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Helikobakterler</w:t>
            </w:r>
            <w:proofErr w:type="spellEnd"/>
          </w:p>
          <w:p w14:paraId="3CC70142" w14:textId="77777777" w:rsidR="008E5E8C" w:rsidRPr="00A23676" w:rsidRDefault="008E5E8C" w:rsidP="008E5E8C">
            <w:pPr>
              <w:pStyle w:val="GvdeMetni"/>
              <w:ind w:righ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  <w:p w14:paraId="39880E87" w14:textId="77777777" w:rsidR="008E5E8C" w:rsidRPr="006C03DC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E8C" w:rsidRPr="00B95B57" w14:paraId="6DC9B80C" w14:textId="77777777" w:rsidTr="006E6CC1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5111E6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0:</w:t>
            </w:r>
            <w:r>
              <w:rPr>
                <w:rFonts w:ascii="Arial" w:hAnsi="Arial" w:cs="Arial"/>
                <w:b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1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8A86E" w14:textId="77777777" w:rsidR="008E5E8C" w:rsidRPr="008E29F6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Histoloji ve Embriyoloji</w:t>
            </w:r>
          </w:p>
          <w:p w14:paraId="76D251CF" w14:textId="77777777" w:rsidR="008E5E8C" w:rsidRPr="00A2367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İnce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Barsakların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Histolojisi</w:t>
            </w:r>
          </w:p>
          <w:p w14:paraId="7D9967D5" w14:textId="77777777" w:rsidR="008E5E8C" w:rsidRPr="00A23676" w:rsidRDefault="008E5E8C" w:rsidP="008E5E8C">
            <w:pPr>
              <w:ind w:right="-206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>. Ü. F. BAŞAK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15D7B" w14:textId="77777777" w:rsidR="008E5E8C" w:rsidRPr="008E29F6" w:rsidRDefault="008E5E8C" w:rsidP="008E5E8C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5DDBD7FA" w14:textId="77777777" w:rsidR="008E5E8C" w:rsidRPr="00B95B57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95B57">
              <w:rPr>
                <w:rFonts w:ascii="Arial" w:hAnsi="Arial" w:cs="Arial"/>
                <w:sz w:val="18"/>
                <w:szCs w:val="18"/>
              </w:rPr>
              <w:t>Ksenobiyotik</w:t>
            </w:r>
            <w:proofErr w:type="spellEnd"/>
            <w:r w:rsidRPr="00B95B57">
              <w:rPr>
                <w:rFonts w:ascii="Arial" w:hAnsi="Arial" w:cs="Arial"/>
                <w:sz w:val="18"/>
                <w:szCs w:val="18"/>
              </w:rPr>
              <w:t xml:space="preserve"> Metabolizması</w:t>
            </w:r>
          </w:p>
          <w:p w14:paraId="55F976AD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Prof. Dr. T. KAHRAMAN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A9C85" w14:textId="77777777" w:rsidR="008E5E8C" w:rsidRPr="008E29F6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color w:val="00B0F0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00B0F0"/>
                <w:sz w:val="18"/>
                <w:szCs w:val="18"/>
              </w:rPr>
              <w:t>Fizyoloji</w:t>
            </w:r>
          </w:p>
          <w:p w14:paraId="6F6373B4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F0"/>
                <w:sz w:val="18"/>
                <w:szCs w:val="18"/>
              </w:rPr>
            </w:pPr>
            <w:proofErr w:type="spellStart"/>
            <w:r w:rsidRPr="00547EFD">
              <w:rPr>
                <w:rFonts w:ascii="Arial" w:hAnsi="Arial" w:cs="Arial"/>
                <w:color w:val="00B0F0"/>
                <w:sz w:val="18"/>
                <w:szCs w:val="18"/>
              </w:rPr>
              <w:t>Gastrointestinal</w:t>
            </w:r>
            <w:proofErr w:type="spellEnd"/>
            <w:r w:rsidRPr="00547EFD">
              <w:rPr>
                <w:rFonts w:ascii="Arial" w:hAnsi="Arial" w:cs="Arial"/>
                <w:color w:val="00B0F0"/>
                <w:sz w:val="18"/>
                <w:szCs w:val="18"/>
              </w:rPr>
              <w:t xml:space="preserve"> Kanalda Sindirim ve Emilim</w:t>
            </w:r>
          </w:p>
          <w:p w14:paraId="555AB4FA" w14:textId="77777777" w:rsidR="008E5E8C" w:rsidRPr="00A23676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Dr. </w:t>
            </w:r>
            <w:proofErr w:type="spellStart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Öğr</w:t>
            </w:r>
            <w:proofErr w:type="spellEnd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DDCCF0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/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4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ratik</w:t>
            </w:r>
          </w:p>
          <w:p w14:paraId="3F0BDF2A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Ş TOY</w:t>
            </w:r>
          </w:p>
          <w:p w14:paraId="457D2F24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N. Yılma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</w:p>
          <w:p w14:paraId="6E864C98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F BAŞAK</w:t>
            </w:r>
          </w:p>
          <w:p w14:paraId="31355F3A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Y ERSAN</w:t>
            </w:r>
          </w:p>
          <w:p w14:paraId="6792FF39" w14:textId="77777777" w:rsidR="008E5E8C" w:rsidRPr="0082097D" w:rsidRDefault="008E5E8C" w:rsidP="008E5E8C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A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60EAB" w14:textId="77777777" w:rsidR="008E5E8C" w:rsidRPr="008E29F6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397D6B3F" w14:textId="77777777" w:rsidR="008E5E8C" w:rsidRPr="00A2367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Pseudomonas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ve İlişkili Bakteriler</w:t>
            </w:r>
          </w:p>
          <w:p w14:paraId="1B882169" w14:textId="77777777" w:rsidR="008E5E8C" w:rsidRPr="00A23676" w:rsidRDefault="008E5E8C" w:rsidP="008E5E8C">
            <w:pPr>
              <w:pStyle w:val="GvdeMetni"/>
              <w:ind w:righ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  <w:p w14:paraId="50768499" w14:textId="77777777" w:rsidR="008E5E8C" w:rsidRPr="00A2367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E8C" w:rsidRPr="00B95B57" w14:paraId="57BA3308" w14:textId="77777777" w:rsidTr="006E6CC1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695B9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1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AD3AB" w14:textId="77777777" w:rsidR="008E5E8C" w:rsidRPr="008E29F6" w:rsidRDefault="008E5E8C" w:rsidP="008E5E8C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Histoloji ve Embriyoloji</w:t>
            </w:r>
          </w:p>
          <w:p w14:paraId="0B270B89" w14:textId="77777777" w:rsidR="008E5E8C" w:rsidRPr="00A2367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Kalın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Barsakların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Histolojisi</w:t>
            </w:r>
          </w:p>
          <w:p w14:paraId="73F23406" w14:textId="77777777" w:rsidR="008E5E8C" w:rsidRPr="00B95B57" w:rsidRDefault="008E5E8C" w:rsidP="008E5E8C">
            <w:pPr>
              <w:rPr>
                <w:rFonts w:ascii="Arial" w:hAnsi="Arial" w:cs="Arial"/>
                <w:color w:val="C00000"/>
                <w:sz w:val="18"/>
                <w:szCs w:val="18"/>
                <w:highlight w:val="green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>. Ü. F. BAŞAK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C2BF4B" w14:textId="77777777" w:rsidR="008E5E8C" w:rsidRPr="008E29F6" w:rsidRDefault="008E5E8C" w:rsidP="008E5E8C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2331767E" w14:textId="77777777" w:rsidR="008E5E8C" w:rsidRPr="00B95B57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95B57">
              <w:rPr>
                <w:rFonts w:ascii="Arial" w:hAnsi="Arial" w:cs="Arial"/>
                <w:sz w:val="18"/>
                <w:szCs w:val="18"/>
              </w:rPr>
              <w:t>Ksenobiyotik</w:t>
            </w:r>
            <w:proofErr w:type="spellEnd"/>
            <w:r w:rsidRPr="00B95B57">
              <w:rPr>
                <w:rFonts w:ascii="Arial" w:hAnsi="Arial" w:cs="Arial"/>
                <w:sz w:val="18"/>
                <w:szCs w:val="18"/>
              </w:rPr>
              <w:t xml:space="preserve"> Metabolizması</w:t>
            </w:r>
          </w:p>
          <w:p w14:paraId="3B9B75DF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Prof. Dr. T. KAHRAMAN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05CB65" w14:textId="77777777" w:rsidR="008E5E8C" w:rsidRPr="008E29F6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3758C44C" w14:textId="77777777" w:rsidR="008E5E8C" w:rsidRPr="00A2367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Neisseria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gramStart"/>
            <w:r w:rsidRPr="00A23676">
              <w:rPr>
                <w:rFonts w:ascii="Arial" w:hAnsi="Arial" w:cs="Arial"/>
                <w:sz w:val="18"/>
                <w:szCs w:val="18"/>
              </w:rPr>
              <w:t>İlgili  Bakteriler</w:t>
            </w:r>
            <w:proofErr w:type="gramEnd"/>
          </w:p>
          <w:p w14:paraId="636F72F2" w14:textId="77777777" w:rsidR="008E5E8C" w:rsidRPr="00A23676" w:rsidRDefault="008E5E8C" w:rsidP="008E5E8C">
            <w:pPr>
              <w:ind w:left="-26" w:right="-170" w:firstLine="2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ç. Dr. N. AŞGIN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9997DD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4/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3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ratik</w:t>
            </w:r>
          </w:p>
          <w:p w14:paraId="3063CCFB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Şeyma TOY</w:t>
            </w:r>
          </w:p>
          <w:p w14:paraId="7FBB8EE6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N. Yılma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</w:p>
          <w:p w14:paraId="596605F7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F BAŞAK</w:t>
            </w:r>
          </w:p>
          <w:p w14:paraId="39FFAAAD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Y ERSAN</w:t>
            </w:r>
          </w:p>
          <w:p w14:paraId="20436F70" w14:textId="77777777" w:rsidR="008E5E8C" w:rsidRPr="0082097D" w:rsidRDefault="008E5E8C" w:rsidP="008E5E8C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A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6E531" w14:textId="77777777" w:rsidR="008E5E8C" w:rsidRPr="008E29F6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476369E8" w14:textId="77777777" w:rsidR="008E5E8C" w:rsidRPr="00A2367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Hemophilus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ve İlişkili Bakteriler</w:t>
            </w:r>
          </w:p>
          <w:p w14:paraId="4BE2D2B4" w14:textId="77777777" w:rsidR="008E5E8C" w:rsidRPr="00A23676" w:rsidRDefault="008E5E8C" w:rsidP="008E5E8C">
            <w:pPr>
              <w:pStyle w:val="GvdeMetni"/>
              <w:ind w:right="57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N. AŞGIN</w:t>
            </w:r>
          </w:p>
        </w:tc>
      </w:tr>
      <w:tr w:rsidR="00A73F66" w:rsidRPr="00B95B57" w14:paraId="61DD68D0" w14:textId="77777777" w:rsidTr="006E6CC1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D44AC79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E996D61" w14:textId="77777777" w:rsidR="00A73F66" w:rsidRPr="00B95B57" w:rsidRDefault="00A73F66" w:rsidP="00A73F66">
            <w:pPr>
              <w:ind w:left="-223" w:right="-206"/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F0610C3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6BDB951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77B4645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F43A9FE" w14:textId="77777777" w:rsidR="00A73F66" w:rsidRPr="00B95B57" w:rsidRDefault="00A73F66" w:rsidP="00A73F66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</w:tr>
    </w:tbl>
    <w:p w14:paraId="060AD100" w14:textId="77777777" w:rsidR="0096365A" w:rsidRPr="00B95B57" w:rsidRDefault="0096365A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6800B3E1" w14:textId="77777777" w:rsidR="00847344" w:rsidRPr="00B95B57" w:rsidRDefault="00847344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7E01B87E" w14:textId="77777777" w:rsidR="00847344" w:rsidRPr="00B95B57" w:rsidRDefault="00847344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230FC059" w14:textId="77777777" w:rsidR="000F14AE" w:rsidRPr="00B95B57" w:rsidRDefault="000F14AE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2E52D280" w14:textId="77777777" w:rsidR="000F14AE" w:rsidRDefault="000F14AE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3A624CDF" w14:textId="77777777" w:rsidR="006E6CC1" w:rsidRDefault="006E6CC1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682BCEB7" w14:textId="77777777" w:rsidR="006E6CC1" w:rsidRPr="00B95B57" w:rsidRDefault="006E6CC1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73A63C29" w14:textId="77777777" w:rsidR="000F14AE" w:rsidRPr="00B95B57" w:rsidRDefault="000F14AE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4B5EF07F" w14:textId="77777777" w:rsidR="00E34097" w:rsidRPr="00B95B57" w:rsidRDefault="00E34097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551"/>
        <w:gridCol w:w="2460"/>
        <w:gridCol w:w="2360"/>
        <w:gridCol w:w="2835"/>
        <w:gridCol w:w="2541"/>
      </w:tblGrid>
      <w:tr w:rsidR="004D1E7D" w:rsidRPr="00B95B57" w14:paraId="0538043B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43D1EDE" w14:textId="77777777" w:rsidR="004D1E7D" w:rsidRPr="00E7767D" w:rsidRDefault="004D1E7D" w:rsidP="00553DF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4. Hafta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devam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7D5DF40" w14:textId="77777777" w:rsidR="004D1E7D" w:rsidRPr="00E7767D" w:rsidRDefault="004D1E7D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2E2615C" w14:textId="77777777" w:rsidR="004D1E7D" w:rsidRPr="00E7767D" w:rsidRDefault="004D1E7D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1BDC85C" w14:textId="77777777" w:rsidR="004D1E7D" w:rsidRPr="00E7767D" w:rsidRDefault="004D1E7D" w:rsidP="00553DF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7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58BC4544" w14:textId="77777777" w:rsidR="004D1E7D" w:rsidRPr="00E7767D" w:rsidRDefault="004D1E7D" w:rsidP="00553DF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8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9BA255C" w14:textId="77777777" w:rsidR="004D1E7D" w:rsidRPr="00E7767D" w:rsidRDefault="004D1E7D" w:rsidP="00553DF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9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4D1E7D" w:rsidRPr="00B95B57" w14:paraId="332FF65C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06FBB0" w14:textId="77777777" w:rsidR="004D1E7D" w:rsidRPr="00E7767D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267E1" w14:textId="77777777" w:rsidR="004D1E7D" w:rsidRPr="00E7767D" w:rsidRDefault="004D1E7D" w:rsidP="003E35FE">
            <w:pPr>
              <w:ind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87ED84" w14:textId="77777777" w:rsidR="004D1E7D" w:rsidRPr="00E7767D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FC56E" w14:textId="77777777" w:rsidR="004D1E7D" w:rsidRPr="00E7767D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35FD0E" w14:textId="77777777" w:rsidR="004D1E7D" w:rsidRPr="00E7767D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39D1BC" w14:textId="77777777" w:rsidR="004D1E7D" w:rsidRPr="00E7767D" w:rsidRDefault="004D1E7D" w:rsidP="00565E55">
            <w:pPr>
              <w:ind w:left="-2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6741DD" w:rsidRPr="00B95B57" w14:paraId="7A1893B1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AF1D3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3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4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EC13A8" w14:textId="77777777" w:rsidR="006741DD" w:rsidRPr="008E29F6" w:rsidRDefault="006741DD" w:rsidP="006741DD">
            <w:pPr>
              <w:ind w:left="34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63BACC00" w14:textId="77777777" w:rsidR="006741DD" w:rsidRPr="00E040BE" w:rsidRDefault="006741DD" w:rsidP="006741DD">
            <w:pPr>
              <w:ind w:left="34"/>
              <w:rPr>
                <w:rFonts w:ascii="Arial" w:hAnsi="Arial" w:cs="Arial"/>
                <w:color w:val="00B050"/>
                <w:sz w:val="18"/>
                <w:szCs w:val="18"/>
              </w:rPr>
            </w:pP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Karaciğe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, Safra Kesesi ve Safra Yolları </w:t>
            </w:r>
            <w:r w:rsidRPr="00E040BE">
              <w:rPr>
                <w:rFonts w:ascii="MS Gothic" w:eastAsia="MS Gothic" w:hAnsi="MS Gothic" w:cs="MS Gothic" w:hint="eastAsia"/>
                <w:color w:val="00B050"/>
                <w:sz w:val="18"/>
                <w:szCs w:val="18"/>
              </w:rPr>
              <w:t> </w:t>
            </w:r>
          </w:p>
          <w:p w14:paraId="10311024" w14:textId="77777777" w:rsidR="006741DD" w:rsidRPr="00E040BE" w:rsidRDefault="006741DD" w:rsidP="006741DD">
            <w:pPr>
              <w:rPr>
                <w:color w:val="00B050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44FD62" w14:textId="77777777" w:rsidR="006741DD" w:rsidRPr="008E29F6" w:rsidRDefault="006741DD" w:rsidP="006741DD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02B97D4F" w14:textId="77777777" w:rsidR="006741DD" w:rsidRPr="00A23676" w:rsidRDefault="006741DD" w:rsidP="006741DD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Enterobacteriacea</w:t>
            </w:r>
            <w:proofErr w:type="spellEnd"/>
          </w:p>
          <w:p w14:paraId="2108F7F9" w14:textId="77777777" w:rsidR="006741DD" w:rsidRPr="00A23676" w:rsidRDefault="006741DD" w:rsidP="006741DD">
            <w:pPr>
              <w:pStyle w:val="GvdeMetni"/>
              <w:ind w:right="52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  <w:p w14:paraId="701DCEBE" w14:textId="77777777" w:rsidR="006741DD" w:rsidRPr="00C17436" w:rsidRDefault="006741DD" w:rsidP="006741DD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914436" w14:textId="77777777" w:rsidR="006741DD" w:rsidRPr="00C17436" w:rsidRDefault="006741DD" w:rsidP="006741DD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59F2A8C0" w14:textId="77777777" w:rsidR="006741DD" w:rsidRPr="00C17436" w:rsidRDefault="006741DD" w:rsidP="006741DD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Yaradan Kültür Alma ve Pansuman Becerisi </w:t>
            </w:r>
          </w:p>
          <w:p w14:paraId="4D40C57C" w14:textId="77777777" w:rsidR="006741DD" w:rsidRPr="006C03DC" w:rsidRDefault="006741DD" w:rsidP="006741DD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</w:t>
            </w:r>
            <w:proofErr w:type="spellEnd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Ü. A.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hmad</w:t>
            </w:r>
            <w:proofErr w:type="spellEnd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midi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B4A57" w14:textId="77777777" w:rsidR="00322068" w:rsidRPr="008E29F6" w:rsidRDefault="00322068" w:rsidP="00322068">
            <w:pPr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002060"/>
                <w:sz w:val="18"/>
                <w:szCs w:val="18"/>
              </w:rPr>
              <w:t xml:space="preserve">T. Mikrobiyoloji    </w:t>
            </w:r>
          </w:p>
          <w:p w14:paraId="18FFB21E" w14:textId="77777777" w:rsidR="00322068" w:rsidRPr="006C03DC" w:rsidRDefault="00322068" w:rsidP="00322068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  <w:proofErr w:type="spellStart"/>
            <w:r w:rsidRPr="006C03DC">
              <w:rPr>
                <w:rFonts w:ascii="Arial" w:hAnsi="Arial" w:cs="Arial"/>
                <w:color w:val="002060"/>
                <w:sz w:val="18"/>
                <w:szCs w:val="18"/>
              </w:rPr>
              <w:t>Corynebacterium</w:t>
            </w:r>
            <w:proofErr w:type="spellEnd"/>
            <w:r w:rsidRPr="006C03DC">
              <w:rPr>
                <w:rFonts w:ascii="Arial" w:hAnsi="Arial" w:cs="Arial"/>
                <w:color w:val="002060"/>
                <w:sz w:val="18"/>
                <w:szCs w:val="18"/>
              </w:rPr>
              <w:t xml:space="preserve"> ve Diğer Gram Pozitif Çomaklar</w:t>
            </w:r>
          </w:p>
          <w:p w14:paraId="48E509ED" w14:textId="2460D974" w:rsidR="006741DD" w:rsidRPr="00B95B57" w:rsidRDefault="00322068" w:rsidP="00322068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2060"/>
                <w:sz w:val="18"/>
                <w:szCs w:val="18"/>
              </w:rPr>
              <w:t>Doç. Dr. N. AŞGIN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AA7CF" w14:textId="77777777" w:rsidR="006741DD" w:rsidRPr="005B48E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Anatomi Pratik</w:t>
            </w:r>
          </w:p>
          <w:p w14:paraId="34C47A74" w14:textId="77777777" w:rsidR="006741DD" w:rsidRPr="005B48E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Karın Ön Duvarı,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İnguinal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 Kanal G1</w:t>
            </w:r>
          </w:p>
          <w:p w14:paraId="709A8E34" w14:textId="77777777" w:rsidR="006741DD" w:rsidRPr="005B48E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Ş. TOY</w:t>
            </w:r>
          </w:p>
          <w:p w14:paraId="744E4777" w14:textId="77777777" w:rsidR="006741DD" w:rsidRPr="005B48E1" w:rsidRDefault="006741DD" w:rsidP="006741DD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N. YILMAZ</w:t>
            </w:r>
          </w:p>
        </w:tc>
      </w:tr>
      <w:tr w:rsidR="006741DD" w:rsidRPr="00B95B57" w14:paraId="2CA41BC7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E6EA0F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86133E">
              <w:rPr>
                <w:rFonts w:ascii="Arial" w:hAnsi="Arial" w:cs="Arial"/>
                <w:b/>
                <w:bCs/>
                <w:sz w:val="18"/>
                <w:szCs w:val="18"/>
              </w:rPr>
              <w:t>14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5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AE0590" w14:textId="77777777" w:rsidR="006741DD" w:rsidRPr="008E29F6" w:rsidRDefault="006741DD" w:rsidP="006741DD">
            <w:pPr>
              <w:ind w:left="34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23181D10" w14:textId="77777777" w:rsidR="006741DD" w:rsidRPr="00E040BE" w:rsidRDefault="006741DD" w:rsidP="006741DD">
            <w:pPr>
              <w:ind w:left="34"/>
              <w:rPr>
                <w:rFonts w:ascii="Arial" w:hAnsi="Arial" w:cs="Arial"/>
                <w:color w:val="00B050"/>
                <w:sz w:val="18"/>
                <w:szCs w:val="18"/>
              </w:rPr>
            </w:pP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Karaciğe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, Safra Kesesi ve Safra Yolları </w:t>
            </w:r>
            <w:r w:rsidRPr="00E040BE">
              <w:rPr>
                <w:rFonts w:ascii="MS Gothic" w:eastAsia="MS Gothic" w:hAnsi="MS Gothic" w:cs="MS Gothic" w:hint="eastAsia"/>
                <w:color w:val="00B050"/>
                <w:sz w:val="18"/>
                <w:szCs w:val="18"/>
              </w:rPr>
              <w:t> </w:t>
            </w:r>
          </w:p>
          <w:p w14:paraId="6F1FA7AE" w14:textId="77777777" w:rsidR="006741DD" w:rsidRPr="00E040BE" w:rsidRDefault="006741DD" w:rsidP="006741DD">
            <w:pPr>
              <w:rPr>
                <w:color w:val="00B050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0B93F" w14:textId="77777777" w:rsidR="006741DD" w:rsidRPr="008E29F6" w:rsidRDefault="006741DD" w:rsidP="006741DD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7B7F6340" w14:textId="77777777" w:rsidR="006741DD" w:rsidRPr="00A23676" w:rsidRDefault="006741DD" w:rsidP="006741DD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Enterobacteriacea</w:t>
            </w:r>
            <w:proofErr w:type="spellEnd"/>
          </w:p>
          <w:p w14:paraId="610F8562" w14:textId="77777777" w:rsidR="006741DD" w:rsidRPr="00A23676" w:rsidRDefault="006741DD" w:rsidP="006741DD">
            <w:pPr>
              <w:pStyle w:val="GvdeMetni"/>
              <w:ind w:right="52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  <w:p w14:paraId="2B7CF99D" w14:textId="77777777" w:rsidR="006741DD" w:rsidRPr="00C17436" w:rsidRDefault="006741DD" w:rsidP="006741DD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0BCEC" w14:textId="77777777" w:rsidR="006741DD" w:rsidRPr="00C17436" w:rsidRDefault="006741DD" w:rsidP="006741DD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09DC8F1E" w14:textId="77777777" w:rsidR="006741DD" w:rsidRPr="00C17436" w:rsidRDefault="006741DD" w:rsidP="006741DD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Yaradan Kültür Alma ve Pansuman Becerisi </w:t>
            </w:r>
          </w:p>
          <w:p w14:paraId="6D6B1C3B" w14:textId="77777777" w:rsidR="006741DD" w:rsidRPr="006C03DC" w:rsidRDefault="006741DD" w:rsidP="006741DD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</w:t>
            </w:r>
            <w:proofErr w:type="spellEnd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Ü. A.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hmad</w:t>
            </w:r>
            <w:proofErr w:type="spellEnd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midi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A3EF9" w14:textId="77777777" w:rsidR="00322068" w:rsidRPr="008E29F6" w:rsidRDefault="00322068" w:rsidP="00322068">
            <w:pPr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002060"/>
                <w:sz w:val="18"/>
                <w:szCs w:val="18"/>
              </w:rPr>
              <w:t>T. Mikrobiyoloji</w:t>
            </w:r>
          </w:p>
          <w:p w14:paraId="390EA9DA" w14:textId="77777777" w:rsidR="00322068" w:rsidRPr="006C03DC" w:rsidRDefault="00322068" w:rsidP="00322068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  <w:proofErr w:type="spellStart"/>
            <w:r w:rsidRPr="006C03DC">
              <w:rPr>
                <w:rFonts w:ascii="Arial" w:hAnsi="Arial" w:cs="Arial"/>
                <w:color w:val="002060"/>
                <w:sz w:val="18"/>
                <w:szCs w:val="18"/>
              </w:rPr>
              <w:t>Nocardia</w:t>
            </w:r>
            <w:proofErr w:type="spellEnd"/>
            <w:r w:rsidRPr="006C03DC">
              <w:rPr>
                <w:rFonts w:ascii="Arial" w:hAnsi="Arial" w:cs="Arial"/>
                <w:color w:val="002060"/>
                <w:sz w:val="18"/>
                <w:szCs w:val="18"/>
              </w:rPr>
              <w:t xml:space="preserve"> ve Benzer Bakteriler</w:t>
            </w:r>
          </w:p>
          <w:p w14:paraId="4126F553" w14:textId="0296F068" w:rsidR="006741DD" w:rsidRPr="00B95B57" w:rsidRDefault="00322068" w:rsidP="00322068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2060"/>
                <w:sz w:val="18"/>
                <w:szCs w:val="18"/>
              </w:rPr>
              <w:t>Doç. Dr. N. AŞGIN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E4E97" w14:textId="77777777" w:rsidR="006741DD" w:rsidRPr="005B48E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Anatomi Pratik</w:t>
            </w:r>
          </w:p>
          <w:p w14:paraId="6A39BDBC" w14:textId="77777777" w:rsidR="006741DD" w:rsidRPr="005B48E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Karın Ön Duvarı,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İnguinal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 Kanal G2</w:t>
            </w:r>
          </w:p>
          <w:p w14:paraId="4430CF0E" w14:textId="77777777" w:rsidR="006741DD" w:rsidRPr="005B48E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Ş. TOY</w:t>
            </w:r>
          </w:p>
          <w:p w14:paraId="1F842C4C" w14:textId="77777777" w:rsidR="006741DD" w:rsidRPr="005B48E1" w:rsidRDefault="006741DD" w:rsidP="006741DD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N. YILMAZ</w:t>
            </w:r>
          </w:p>
        </w:tc>
      </w:tr>
      <w:tr w:rsidR="007E4153" w:rsidRPr="00B95B57" w14:paraId="2C5B7639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A75AA" w14:textId="77777777" w:rsidR="007E4153" w:rsidRPr="00B95B57" w:rsidRDefault="007E4153" w:rsidP="007E4153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5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10C277" w14:textId="77777777" w:rsidR="007E4153" w:rsidRPr="0042562C" w:rsidRDefault="007E4153" w:rsidP="007E4153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42562C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901986" w14:textId="66B5EF57" w:rsidR="007E4153" w:rsidRPr="00B95B57" w:rsidRDefault="007E4153" w:rsidP="007E415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FD750" w14:textId="77777777" w:rsidR="007E4153" w:rsidRPr="00C17436" w:rsidRDefault="007E4153" w:rsidP="007E4153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3963E34B" w14:textId="77777777" w:rsidR="007E4153" w:rsidRPr="00C17436" w:rsidRDefault="007E4153" w:rsidP="007E4153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Yaradan Kültür Alma ve Pansuman Becerisi </w:t>
            </w:r>
          </w:p>
          <w:p w14:paraId="481375CF" w14:textId="77777777" w:rsidR="007E4153" w:rsidRPr="00A23676" w:rsidRDefault="007E4153" w:rsidP="007E4153">
            <w:pPr>
              <w:rPr>
                <w:rFonts w:ascii="Arial" w:hAnsi="Arial" w:cs="Arial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</w:t>
            </w:r>
            <w:proofErr w:type="spellEnd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Ü. A.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hmad</w:t>
            </w:r>
            <w:proofErr w:type="spellEnd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midi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47E799" w14:textId="77777777" w:rsidR="007E4153" w:rsidRPr="008E29F6" w:rsidRDefault="007E4153" w:rsidP="007E415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038C944E" w14:textId="77777777" w:rsidR="007E4153" w:rsidRPr="00B95B57" w:rsidRDefault="007E4153" w:rsidP="007E4153">
            <w:pPr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Protein ve Aminoasit Metabolizma Bozuklukları</w:t>
            </w:r>
          </w:p>
          <w:p w14:paraId="2D9B5D91" w14:textId="43221EE5" w:rsidR="007E4153" w:rsidRPr="00B95B57" w:rsidRDefault="007E4153" w:rsidP="007E4153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. Ü. Mehmet KARA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15593" w14:textId="77777777" w:rsidR="007E4153" w:rsidRPr="005B48E1" w:rsidRDefault="007E4153" w:rsidP="007E41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Anatomi Pratik</w:t>
            </w:r>
          </w:p>
          <w:p w14:paraId="7D1CB055" w14:textId="77777777" w:rsidR="007E4153" w:rsidRPr="005B48E1" w:rsidRDefault="007E4153" w:rsidP="007E41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Karın Ön Duvarı,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İnguinal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 Kanal G3</w:t>
            </w:r>
          </w:p>
          <w:p w14:paraId="50A5951A" w14:textId="77777777" w:rsidR="007E4153" w:rsidRPr="005B48E1" w:rsidRDefault="007E4153" w:rsidP="007E41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Ş. TOY</w:t>
            </w:r>
          </w:p>
          <w:p w14:paraId="7B55F9C2" w14:textId="77777777" w:rsidR="007E4153" w:rsidRPr="005B48E1" w:rsidRDefault="007E4153" w:rsidP="007E4153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N. YILMAZ</w:t>
            </w:r>
            <w:r w:rsidRPr="005B48E1">
              <w:rPr>
                <w:rFonts w:ascii="Arial" w:hAnsi="Arial" w:cs="Arial"/>
                <w:b/>
                <w:color w:val="00B050"/>
                <w:sz w:val="18"/>
                <w:szCs w:val="18"/>
                <w:highlight w:val="yellow"/>
              </w:rPr>
              <w:t xml:space="preserve"> </w:t>
            </w:r>
          </w:p>
        </w:tc>
      </w:tr>
      <w:tr w:rsidR="007E4153" w:rsidRPr="00B95B57" w14:paraId="67908C6A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32E2A" w14:textId="77777777" w:rsidR="007E4153" w:rsidRPr="00B95B57" w:rsidRDefault="007E4153" w:rsidP="007E4153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6:</w:t>
            </w:r>
            <w:r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EE9B4" w14:textId="77777777" w:rsidR="007E4153" w:rsidRPr="0042562C" w:rsidRDefault="007E4153" w:rsidP="007E4153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42562C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20280" w14:textId="6CABB82A" w:rsidR="007E4153" w:rsidRPr="00B95B57" w:rsidRDefault="007E4153" w:rsidP="007E415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6B3F3" w14:textId="77777777" w:rsidR="007E4153" w:rsidRPr="00C17436" w:rsidRDefault="007E4153" w:rsidP="007E4153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19826E1C" w14:textId="77777777" w:rsidR="007E4153" w:rsidRPr="00C17436" w:rsidRDefault="007E4153" w:rsidP="007E4153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Yaradan Kültür Alma ve Pansuman Becerisi </w:t>
            </w:r>
          </w:p>
          <w:p w14:paraId="3BC6F353" w14:textId="77777777" w:rsidR="007E4153" w:rsidRPr="00A23676" w:rsidRDefault="007E4153" w:rsidP="007E4153">
            <w:pPr>
              <w:rPr>
                <w:rFonts w:ascii="Arial" w:hAnsi="Arial" w:cs="Arial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</w:t>
            </w:r>
            <w:proofErr w:type="spellEnd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Ü. A.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hmad</w:t>
            </w:r>
            <w:proofErr w:type="spellEnd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midi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817A1" w14:textId="77777777" w:rsidR="007E4153" w:rsidRPr="008E29F6" w:rsidRDefault="007E4153" w:rsidP="007E415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447F2633" w14:textId="77777777" w:rsidR="007E4153" w:rsidRPr="00B95B57" w:rsidRDefault="007E4153" w:rsidP="007E4153">
            <w:pPr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Protein ve Aminoasit Metabolizma Bozuklukları</w:t>
            </w:r>
          </w:p>
          <w:p w14:paraId="5A71981C" w14:textId="5CE93A88" w:rsidR="007E4153" w:rsidRPr="00B95B57" w:rsidRDefault="007E4153" w:rsidP="007E4153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. Ü. Mehmet KARA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545A9" w14:textId="77777777" w:rsidR="007E4153" w:rsidRPr="005B48E1" w:rsidRDefault="007E4153" w:rsidP="007E41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Anatomi Pratik</w:t>
            </w:r>
          </w:p>
          <w:p w14:paraId="40AE35EB" w14:textId="77777777" w:rsidR="007E4153" w:rsidRPr="005B48E1" w:rsidRDefault="007E4153" w:rsidP="007E41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Karın Ön Duvarı,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İnguinal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 Kanal G4</w:t>
            </w:r>
          </w:p>
          <w:p w14:paraId="765743D2" w14:textId="77777777" w:rsidR="007E4153" w:rsidRPr="005B48E1" w:rsidRDefault="007E4153" w:rsidP="007E41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Ş. TOY</w:t>
            </w:r>
          </w:p>
          <w:p w14:paraId="0CD1CC20" w14:textId="77777777" w:rsidR="007E4153" w:rsidRPr="005B48E1" w:rsidRDefault="007E4153" w:rsidP="007E4153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N. YILMAZ</w:t>
            </w:r>
            <w:r w:rsidRPr="005B48E1">
              <w:rPr>
                <w:rFonts w:ascii="Arial" w:hAnsi="Arial" w:cs="Arial"/>
                <w:b/>
                <w:color w:val="00B050"/>
                <w:sz w:val="18"/>
                <w:szCs w:val="18"/>
                <w:highlight w:val="yellow"/>
              </w:rPr>
              <w:t xml:space="preserve"> </w:t>
            </w:r>
          </w:p>
        </w:tc>
      </w:tr>
      <w:tr w:rsidR="00CB1F7C" w:rsidRPr="00B95B57" w14:paraId="37A9879C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79F77" w14:textId="77777777" w:rsidR="00CB1F7C" w:rsidRPr="002B332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6:50-17:3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5D73B8" w14:textId="77777777" w:rsidR="00CB1F7C" w:rsidRPr="0042562C" w:rsidRDefault="00CB1F7C" w:rsidP="00CB1F7C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2D2B5D" w14:textId="77777777" w:rsidR="00CB1F7C" w:rsidRPr="008E29F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5809A" w14:textId="77777777" w:rsidR="00CB1F7C" w:rsidRPr="00C17436" w:rsidRDefault="00CB1F7C" w:rsidP="00CB1F7C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36A6B" w14:textId="77777777" w:rsidR="00CB1F7C" w:rsidRPr="00B95B57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962F83" w14:textId="77777777" w:rsidR="00CB1F7C" w:rsidRPr="005B48E1" w:rsidRDefault="00CB1F7C" w:rsidP="00CB1F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</w:p>
        </w:tc>
      </w:tr>
      <w:tr w:rsidR="00CB1F7C" w:rsidRPr="00B95B57" w14:paraId="74C8555D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44F66" w14:textId="77777777" w:rsidR="00CB1F7C" w:rsidRPr="002B332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7:40-18:2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6F330" w14:textId="77777777" w:rsidR="00CB1F7C" w:rsidRPr="0042562C" w:rsidRDefault="00CB1F7C" w:rsidP="00CB1F7C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C7172" w14:textId="77777777" w:rsidR="00CB1F7C" w:rsidRPr="008E29F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909BE" w14:textId="77777777" w:rsidR="00CB1F7C" w:rsidRPr="00C17436" w:rsidRDefault="00CB1F7C" w:rsidP="00CB1F7C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78402" w14:textId="77777777" w:rsidR="00CB1F7C" w:rsidRPr="00B95B57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00D3B" w14:textId="77777777" w:rsidR="00CB1F7C" w:rsidRPr="005B48E1" w:rsidRDefault="00CB1F7C" w:rsidP="00CB1F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</w:p>
        </w:tc>
      </w:tr>
    </w:tbl>
    <w:p w14:paraId="447FD52F" w14:textId="77777777" w:rsidR="00847344" w:rsidRPr="00B95B57" w:rsidRDefault="00847344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77224469" w14:textId="77777777" w:rsidR="00E3423B" w:rsidRPr="00B95B57" w:rsidRDefault="00E3423B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78A77643" w14:textId="77777777" w:rsidR="00E3423B" w:rsidRPr="00B95B57" w:rsidRDefault="00E3423B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4B70EDF0" w14:textId="77777777" w:rsidR="00E3423B" w:rsidRPr="00B95B57" w:rsidRDefault="00847344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  <w:r w:rsidRPr="00B95B57">
        <w:rPr>
          <w:rFonts w:ascii="Arial" w:hAnsi="Arial" w:cs="Arial"/>
          <w:sz w:val="18"/>
          <w:szCs w:val="18"/>
        </w:rPr>
        <w:br w:type="page"/>
      </w:r>
    </w:p>
    <w:p w14:paraId="4664E4EE" w14:textId="77777777" w:rsidR="0096365A" w:rsidRPr="00B95B57" w:rsidRDefault="0096365A" w:rsidP="00565E55">
      <w:pPr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551"/>
        <w:gridCol w:w="2460"/>
        <w:gridCol w:w="2502"/>
        <w:gridCol w:w="2693"/>
        <w:gridCol w:w="2541"/>
      </w:tblGrid>
      <w:tr w:rsidR="0096365A" w:rsidRPr="00B95B57" w14:paraId="76C59A35" w14:textId="77777777" w:rsidTr="00E3423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7AF6903" w14:textId="77777777" w:rsidR="0096365A" w:rsidRPr="00803092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5. Haft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F5C56CF" w14:textId="77777777" w:rsidR="0096365A" w:rsidRPr="00803092" w:rsidRDefault="0096365A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803092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47AF7F2" w14:textId="77777777" w:rsidR="0096365A" w:rsidRPr="00803092" w:rsidRDefault="0096365A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803092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5C86FA52" w14:textId="77777777" w:rsidR="0096365A" w:rsidRPr="00803092" w:rsidRDefault="0096365A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803092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13DFBD9" w14:textId="77777777" w:rsidR="0096365A" w:rsidRPr="00803092" w:rsidRDefault="0096365A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803092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1F3886E" w14:textId="77777777" w:rsidR="0096365A" w:rsidRPr="00803092" w:rsidRDefault="0096365A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Pr="00803092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96365A" w:rsidRPr="00B95B57" w14:paraId="65CD23C4" w14:textId="77777777" w:rsidTr="00E3423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9D094" w14:textId="77777777" w:rsidR="0096365A" w:rsidRPr="00803092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8388C6" w14:textId="77777777" w:rsidR="0096365A" w:rsidRPr="00803092" w:rsidRDefault="0096365A" w:rsidP="003E35FE">
            <w:pPr>
              <w:ind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22C097" w14:textId="77777777" w:rsidR="0096365A" w:rsidRPr="00803092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31E38" w14:textId="77777777" w:rsidR="0096365A" w:rsidRPr="00803092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EB417B" w14:textId="77777777" w:rsidR="0096365A" w:rsidRPr="00803092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3BDE54" w14:textId="77777777" w:rsidR="0096365A" w:rsidRPr="00803092" w:rsidRDefault="0096365A" w:rsidP="00565E55">
            <w:pPr>
              <w:ind w:left="17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8E5E8C" w:rsidRPr="00B95B57" w14:paraId="66317708" w14:textId="77777777" w:rsidTr="00123D6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E1FBBC" w14:textId="77777777" w:rsidR="008E5E8C" w:rsidRPr="008E29F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8:4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09:</w:t>
            </w: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8AAA2" w14:textId="77777777" w:rsidR="00C74AA4" w:rsidRPr="00B26864" w:rsidRDefault="00C74AA4" w:rsidP="00C74AA4">
            <w:pPr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Mikrobiyoloji</w:t>
            </w:r>
          </w:p>
          <w:p w14:paraId="7CB6D20E" w14:textId="77777777" w:rsidR="00C74AA4" w:rsidRPr="006C03DC" w:rsidRDefault="00C74AA4" w:rsidP="00C74AA4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proofErr w:type="spellStart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Legionella</w:t>
            </w:r>
            <w:proofErr w:type="spellEnd"/>
          </w:p>
          <w:p w14:paraId="3D83137E" w14:textId="0CA54EB0" w:rsidR="008E5E8C" w:rsidRPr="008E29F6" w:rsidRDefault="00C74AA4" w:rsidP="00C74AA4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>Doç. Dr. N. AŞGIN</w:t>
            </w:r>
          </w:p>
          <w:p w14:paraId="688FAB74" w14:textId="77777777" w:rsidR="008E5E8C" w:rsidRPr="008E29F6" w:rsidRDefault="008E5E8C" w:rsidP="008E5E8C">
            <w:pPr>
              <w:ind w:right="-20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B16372" w14:textId="77777777" w:rsidR="008E5E8C" w:rsidRPr="008E29F6" w:rsidRDefault="008E5E8C" w:rsidP="008E5E8C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3240F23E" w14:textId="77777777" w:rsidR="008E5E8C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4E2FDA">
              <w:rPr>
                <w:rFonts w:ascii="Arial" w:hAnsi="Arial" w:cs="Arial"/>
                <w:sz w:val="18"/>
                <w:szCs w:val="18"/>
              </w:rPr>
              <w:t xml:space="preserve">Demir, </w:t>
            </w:r>
            <w:proofErr w:type="spellStart"/>
            <w:r w:rsidRPr="004E2FDA">
              <w:rPr>
                <w:rFonts w:ascii="Arial" w:hAnsi="Arial" w:cs="Arial"/>
                <w:sz w:val="18"/>
                <w:szCs w:val="18"/>
              </w:rPr>
              <w:t>Folik</w:t>
            </w:r>
            <w:proofErr w:type="spellEnd"/>
            <w:r w:rsidRPr="004E2FDA">
              <w:rPr>
                <w:rFonts w:ascii="Arial" w:hAnsi="Arial" w:cs="Arial"/>
                <w:sz w:val="18"/>
                <w:szCs w:val="18"/>
              </w:rPr>
              <w:t xml:space="preserve"> Asit B12 Vitamini Metabolizması ve Bozuklukları</w:t>
            </w:r>
            <w:r w:rsidRPr="00C17436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009A0899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. Ü. Mehmet KARA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8816B" w14:textId="77777777" w:rsidR="008E5E8C" w:rsidRPr="008E29F6" w:rsidRDefault="008E5E8C" w:rsidP="008E5E8C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6899A350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C17436">
              <w:rPr>
                <w:rFonts w:ascii="Arial" w:hAnsi="Arial" w:cs="Arial"/>
                <w:sz w:val="18"/>
                <w:szCs w:val="18"/>
              </w:rPr>
              <w:t>GİS Hastalıklarının Biyokimyası</w:t>
            </w:r>
          </w:p>
          <w:p w14:paraId="691B174E" w14:textId="77777777" w:rsidR="008E5E8C" w:rsidRPr="006C03DC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. Ü. Mehmet KAR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9E865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natomi/Histoloji Pratik</w:t>
            </w:r>
          </w:p>
          <w:p w14:paraId="47355B75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Karın Arka Duvarı, Pankreas, Dalak ve Portal Sistem G1/Karaciğer, Safra Kesesi ve Pankreas Histolojisi G2</w:t>
            </w:r>
          </w:p>
          <w:p w14:paraId="65027F81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2BE25633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  <w:p w14:paraId="2511B04E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Y. ERSAN</w:t>
            </w:r>
          </w:p>
          <w:p w14:paraId="32A568A5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F. BAŞAK</w:t>
            </w:r>
          </w:p>
          <w:p w14:paraId="0EAC4049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. Ü. </w:t>
            </w:r>
            <w:proofErr w:type="gram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.YAHYAZADEH</w:t>
            </w:r>
            <w:proofErr w:type="gramEnd"/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AE8CB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E5E8C" w:rsidRPr="00B95B57" w14:paraId="0D11CF5A" w14:textId="77777777" w:rsidTr="00123D6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B04C18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9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0: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640006" w14:textId="77777777" w:rsidR="008E5E8C" w:rsidRPr="008E29F6" w:rsidRDefault="008E5E8C" w:rsidP="008E5E8C">
            <w:pPr>
              <w:ind w:right="65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Histoloji ve Embriyoloji</w:t>
            </w:r>
          </w:p>
          <w:p w14:paraId="6761AEB5" w14:textId="77777777" w:rsidR="008E5E8C" w:rsidRPr="00D843B0" w:rsidRDefault="008E5E8C" w:rsidP="008E5E8C">
            <w:pPr>
              <w:ind w:right="65"/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D843B0">
              <w:rPr>
                <w:rFonts w:ascii="Arial" w:hAnsi="Arial" w:cs="Arial"/>
                <w:sz w:val="18"/>
                <w:szCs w:val="18"/>
              </w:rPr>
              <w:t>K.ciğer</w:t>
            </w:r>
            <w:proofErr w:type="spellEnd"/>
            <w:proofErr w:type="gramEnd"/>
            <w:r w:rsidRPr="00D843B0">
              <w:rPr>
                <w:rFonts w:ascii="Arial" w:hAnsi="Arial" w:cs="Arial"/>
                <w:sz w:val="18"/>
                <w:szCs w:val="18"/>
              </w:rPr>
              <w:t xml:space="preserve">, Safra Kesesi, </w:t>
            </w:r>
            <w:proofErr w:type="spellStart"/>
            <w:r w:rsidRPr="00D843B0">
              <w:rPr>
                <w:rFonts w:ascii="Arial" w:hAnsi="Arial" w:cs="Arial"/>
                <w:sz w:val="18"/>
                <w:szCs w:val="18"/>
              </w:rPr>
              <w:t>Pank</w:t>
            </w:r>
            <w:proofErr w:type="spellEnd"/>
            <w:r w:rsidRPr="00D843B0">
              <w:rPr>
                <w:rFonts w:ascii="Arial" w:hAnsi="Arial" w:cs="Arial"/>
                <w:sz w:val="18"/>
                <w:szCs w:val="18"/>
              </w:rPr>
              <w:t>. Gelişimi</w:t>
            </w:r>
          </w:p>
          <w:p w14:paraId="29784F5D" w14:textId="77777777" w:rsidR="008E5E8C" w:rsidRPr="006C03DC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43B0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D843B0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D843B0">
              <w:rPr>
                <w:rFonts w:ascii="Arial" w:hAnsi="Arial" w:cs="Arial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sz w:val="18"/>
                <w:szCs w:val="18"/>
              </w:rPr>
              <w:t>F. BAŞAK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9750F" w14:textId="77777777" w:rsidR="008E5E8C" w:rsidRPr="008E29F6" w:rsidRDefault="008E5E8C" w:rsidP="008E5E8C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3F5C84DC" w14:textId="77777777" w:rsidR="008E5E8C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4E2FDA">
              <w:rPr>
                <w:rFonts w:ascii="Arial" w:hAnsi="Arial" w:cs="Arial"/>
                <w:sz w:val="18"/>
                <w:szCs w:val="18"/>
              </w:rPr>
              <w:t xml:space="preserve">Demir, </w:t>
            </w:r>
            <w:proofErr w:type="spellStart"/>
            <w:r w:rsidRPr="004E2FDA">
              <w:rPr>
                <w:rFonts w:ascii="Arial" w:hAnsi="Arial" w:cs="Arial"/>
                <w:sz w:val="18"/>
                <w:szCs w:val="18"/>
              </w:rPr>
              <w:t>Folik</w:t>
            </w:r>
            <w:proofErr w:type="spellEnd"/>
            <w:r w:rsidRPr="004E2FDA">
              <w:rPr>
                <w:rFonts w:ascii="Arial" w:hAnsi="Arial" w:cs="Arial"/>
                <w:sz w:val="18"/>
                <w:szCs w:val="18"/>
              </w:rPr>
              <w:t xml:space="preserve"> Asit B12 Vitamini Metabolizması ve Bozuklukları</w:t>
            </w:r>
            <w:r w:rsidRPr="00C17436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B61BF8A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. Ü. Mehmet KARA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E063F" w14:textId="77777777" w:rsidR="008E5E8C" w:rsidRPr="008E29F6" w:rsidRDefault="008E5E8C" w:rsidP="008E5E8C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5F42750D" w14:textId="77777777" w:rsidR="008E5E8C" w:rsidRPr="006C03DC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6C03DC">
              <w:rPr>
                <w:rFonts w:ascii="Arial" w:hAnsi="Arial" w:cs="Arial"/>
                <w:sz w:val="18"/>
                <w:szCs w:val="18"/>
              </w:rPr>
              <w:t>Safra Oluşumu</w:t>
            </w:r>
          </w:p>
          <w:p w14:paraId="13916F95" w14:textId="77777777" w:rsidR="008E5E8C" w:rsidRPr="006C03DC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. Ü. Mehmet KAR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726445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natomi/Histoloji Pratik</w:t>
            </w:r>
          </w:p>
          <w:p w14:paraId="387D8D4C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Karın Arka Duvarı, Pankreas, Dalak ve Portal Sistem G</w:t>
            </w:r>
            <w:r>
              <w:rPr>
                <w:rFonts w:ascii="Arial" w:hAnsi="Arial" w:cs="Arial"/>
                <w:color w:val="00B050"/>
                <w:sz w:val="18"/>
                <w:szCs w:val="18"/>
              </w:rPr>
              <w:t>2</w:t>
            </w: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/Karaciğer, Safra Kesesi ve Pankreas Histolojisi G</w:t>
            </w:r>
            <w:r>
              <w:rPr>
                <w:rFonts w:ascii="Arial" w:hAnsi="Arial" w:cs="Arial"/>
                <w:color w:val="00B050"/>
                <w:sz w:val="18"/>
                <w:szCs w:val="18"/>
              </w:rPr>
              <w:t>1</w:t>
            </w:r>
          </w:p>
          <w:p w14:paraId="43A27B78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4B6782C9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  <w:p w14:paraId="5D112AD7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Y. ERSAN</w:t>
            </w:r>
          </w:p>
          <w:p w14:paraId="76A5616E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F. BAŞAK</w:t>
            </w:r>
          </w:p>
          <w:p w14:paraId="4197A54F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. Ü. </w:t>
            </w:r>
            <w:proofErr w:type="gram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.YAHYAZADEH</w:t>
            </w:r>
            <w:proofErr w:type="gramEnd"/>
          </w:p>
        </w:tc>
        <w:tc>
          <w:tcPr>
            <w:tcW w:w="254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D9459" w14:textId="77777777" w:rsidR="008E5E8C" w:rsidRPr="008E29F6" w:rsidRDefault="008E5E8C" w:rsidP="008E5E8C">
            <w:pPr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Mikrobiyoloji</w:t>
            </w:r>
          </w:p>
          <w:p w14:paraId="2B211391" w14:textId="77777777" w:rsidR="008E5E8C" w:rsidRPr="006C03DC" w:rsidRDefault="008E5E8C" w:rsidP="008E5E8C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proofErr w:type="spellStart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Clostridium</w:t>
            </w:r>
            <w:proofErr w:type="spellEnd"/>
          </w:p>
          <w:p w14:paraId="2EF8779F" w14:textId="77777777" w:rsidR="008E5E8C" w:rsidRPr="006C03DC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 xml:space="preserve">Doç. Dr. N. AŞGIN </w:t>
            </w:r>
          </w:p>
        </w:tc>
      </w:tr>
      <w:tr w:rsidR="008E5E8C" w:rsidRPr="00B95B57" w14:paraId="4B5C7918" w14:textId="77777777" w:rsidTr="007D5BD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4C7932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0:</w:t>
            </w:r>
            <w:r>
              <w:rPr>
                <w:rFonts w:ascii="Arial" w:hAnsi="Arial" w:cs="Arial"/>
                <w:b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1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D27AA3" w14:textId="77777777" w:rsidR="008E5E8C" w:rsidRPr="008E29F6" w:rsidRDefault="008E5E8C" w:rsidP="008E5E8C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000000"/>
                <w:sz w:val="18"/>
                <w:szCs w:val="18"/>
              </w:rPr>
              <w:t>Histoloji ve Embriyoloji</w:t>
            </w:r>
          </w:p>
          <w:p w14:paraId="2CB78247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Karaciğer ve Safra Kesesi Histolojisi</w:t>
            </w:r>
          </w:p>
          <w:p w14:paraId="170DA713" w14:textId="77777777" w:rsidR="008E5E8C" w:rsidRPr="006C03DC" w:rsidRDefault="008E5E8C" w:rsidP="008E5E8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. Ü. F. BAŞAK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CF501C" w14:textId="77777777" w:rsidR="008E5E8C" w:rsidRPr="008E29F6" w:rsidRDefault="008E5E8C" w:rsidP="008E5E8C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 xml:space="preserve">T. Mikrobiyoloji Pratik  </w:t>
            </w:r>
          </w:p>
          <w:p w14:paraId="0940EB3C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17436">
              <w:rPr>
                <w:rFonts w:ascii="Arial" w:hAnsi="Arial" w:cs="Arial"/>
                <w:sz w:val="18"/>
                <w:szCs w:val="18"/>
              </w:rPr>
              <w:t>Besiyerlerinin</w:t>
            </w:r>
            <w:proofErr w:type="spellEnd"/>
            <w:r w:rsidRPr="00C17436">
              <w:rPr>
                <w:rFonts w:ascii="Arial" w:hAnsi="Arial" w:cs="Arial"/>
                <w:sz w:val="18"/>
                <w:szCs w:val="18"/>
              </w:rPr>
              <w:t xml:space="preserve"> Tanıtımı ve Bakterilerin Koloni Morfolojileri</w:t>
            </w:r>
          </w:p>
          <w:p w14:paraId="1A8D24F5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C17436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  <w:p w14:paraId="33CF9267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ç. Dr. N. AŞGIN </w:t>
            </w:r>
          </w:p>
          <w:p w14:paraId="3D3047FB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C1743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C1743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C17436">
              <w:rPr>
                <w:rFonts w:ascii="Arial" w:hAnsi="Arial" w:cs="Arial"/>
                <w:sz w:val="18"/>
                <w:szCs w:val="18"/>
              </w:rPr>
              <w:t xml:space="preserve">. Ü. E. KAL ÇAKMAKLIOĞULLARI </w:t>
            </w:r>
          </w:p>
          <w:p w14:paraId="0046401E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C1743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C1743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C17436">
              <w:rPr>
                <w:rFonts w:ascii="Arial" w:hAnsi="Arial" w:cs="Arial"/>
                <w:sz w:val="18"/>
                <w:szCs w:val="18"/>
              </w:rPr>
              <w:t>. Ü. Meryem ÇOLAK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6651D" w14:textId="77777777" w:rsidR="008E5E8C" w:rsidRPr="008E29F6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color w:val="00B0F0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00B0F0"/>
                <w:sz w:val="18"/>
                <w:szCs w:val="18"/>
              </w:rPr>
              <w:t>Fizyoloji</w:t>
            </w:r>
          </w:p>
          <w:p w14:paraId="5031D570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color w:val="00B0F0"/>
                <w:sz w:val="18"/>
                <w:szCs w:val="18"/>
              </w:rPr>
              <w:t>Karaciğerin Fonksiyonları</w:t>
            </w:r>
          </w:p>
          <w:p w14:paraId="22D611FD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Dr. </w:t>
            </w:r>
            <w:proofErr w:type="spellStart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Öğr</w:t>
            </w:r>
            <w:proofErr w:type="spellEnd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YILMAZ</w:t>
            </w: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7CEAC2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natomi/Histoloji Pratik</w:t>
            </w:r>
          </w:p>
          <w:p w14:paraId="1846D1C5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Karın Arka Duvarı, Pankreas, Dalak ve Portal Sistem G</w:t>
            </w:r>
            <w:r>
              <w:rPr>
                <w:rFonts w:ascii="Arial" w:hAnsi="Arial" w:cs="Arial"/>
                <w:color w:val="00B050"/>
                <w:sz w:val="18"/>
                <w:szCs w:val="18"/>
              </w:rPr>
              <w:t>3</w:t>
            </w: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/Karaciğer, Safra Kesesi ve Pankreas Histolojisi G</w:t>
            </w:r>
            <w:r>
              <w:rPr>
                <w:rFonts w:ascii="Arial" w:hAnsi="Arial" w:cs="Arial"/>
                <w:color w:val="00B050"/>
                <w:sz w:val="18"/>
                <w:szCs w:val="18"/>
              </w:rPr>
              <w:t>4</w:t>
            </w:r>
          </w:p>
          <w:p w14:paraId="6FEA3C5E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081ADF22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  <w:p w14:paraId="09EECDEF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Y. ERSAN</w:t>
            </w:r>
          </w:p>
          <w:p w14:paraId="295EEE3E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F. BAŞAK</w:t>
            </w:r>
          </w:p>
          <w:p w14:paraId="39E67EA4" w14:textId="77777777" w:rsidR="008E5E8C" w:rsidRPr="00E040BE" w:rsidRDefault="008E5E8C" w:rsidP="008E5E8C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. Ü. </w:t>
            </w:r>
            <w:proofErr w:type="gram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.YAHYAZADEH</w:t>
            </w:r>
            <w:proofErr w:type="gramEnd"/>
          </w:p>
        </w:tc>
        <w:tc>
          <w:tcPr>
            <w:tcW w:w="254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D9070E" w14:textId="3CA8FB1F" w:rsidR="00322068" w:rsidRPr="008E29F6" w:rsidRDefault="00322068" w:rsidP="00322068">
            <w:pPr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365F91"/>
                <w:sz w:val="18"/>
                <w:szCs w:val="18"/>
              </w:rPr>
              <w:t>T</w:t>
            </w:r>
            <w:r w:rsidRPr="008E29F6">
              <w:rPr>
                <w:rFonts w:ascii="Arial" w:hAnsi="Arial" w:cs="Arial"/>
                <w:b/>
                <w:color w:val="365F91"/>
                <w:sz w:val="18"/>
                <w:szCs w:val="18"/>
              </w:rPr>
              <w:t>. Mikrobiyoloji</w:t>
            </w:r>
          </w:p>
          <w:p w14:paraId="63F06D5D" w14:textId="77777777" w:rsidR="00322068" w:rsidRPr="006C03DC" w:rsidRDefault="00322068" w:rsidP="00322068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Çeşitli Gram (-) Çomaklar</w:t>
            </w:r>
          </w:p>
          <w:p w14:paraId="5A95234E" w14:textId="19A07B5A" w:rsidR="00322068" w:rsidRDefault="00322068" w:rsidP="00322068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>Doç. Dr. N. AŞGIN</w:t>
            </w:r>
          </w:p>
          <w:p w14:paraId="72A1FC64" w14:textId="28BAD8B6" w:rsidR="008E5E8C" w:rsidRPr="006C03DC" w:rsidRDefault="008E5E8C" w:rsidP="008E5E8C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 xml:space="preserve"> </w:t>
            </w:r>
          </w:p>
        </w:tc>
      </w:tr>
      <w:tr w:rsidR="008E5E8C" w:rsidRPr="00B95B57" w14:paraId="185E3720" w14:textId="77777777" w:rsidTr="007D5BD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9E75CC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1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19D20D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Histoloji ve Embriyoloji</w:t>
            </w:r>
          </w:p>
          <w:p w14:paraId="489C0661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Pankreas Histolojisi</w:t>
            </w:r>
          </w:p>
          <w:p w14:paraId="24AD7FEC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. Ü. F. BAŞAK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13B8E" w14:textId="77777777" w:rsidR="008E5E8C" w:rsidRPr="008E29F6" w:rsidRDefault="008E5E8C" w:rsidP="008E5E8C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Mikrobiyoloji Pratik</w:t>
            </w:r>
          </w:p>
          <w:p w14:paraId="4326809D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17436">
              <w:rPr>
                <w:rFonts w:ascii="Arial" w:hAnsi="Arial" w:cs="Arial"/>
                <w:sz w:val="18"/>
                <w:szCs w:val="18"/>
              </w:rPr>
              <w:t>Besiyerlerinin</w:t>
            </w:r>
            <w:proofErr w:type="spellEnd"/>
            <w:r w:rsidRPr="00C17436">
              <w:rPr>
                <w:rFonts w:ascii="Arial" w:hAnsi="Arial" w:cs="Arial"/>
                <w:sz w:val="18"/>
                <w:szCs w:val="18"/>
              </w:rPr>
              <w:t xml:space="preserve"> Tanıtımı ve Bakterilerin Koloni Morfolojileri</w:t>
            </w:r>
          </w:p>
          <w:p w14:paraId="3720F28F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ç. Dr. N. AŞGIN </w:t>
            </w:r>
          </w:p>
          <w:p w14:paraId="06062488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C1743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C1743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C17436">
              <w:rPr>
                <w:rFonts w:ascii="Arial" w:hAnsi="Arial" w:cs="Arial"/>
                <w:sz w:val="18"/>
                <w:szCs w:val="18"/>
              </w:rPr>
              <w:t xml:space="preserve">. Ü. E. KAL ÇAKMAKLIOĞULLARI </w:t>
            </w:r>
          </w:p>
          <w:p w14:paraId="34B41AF2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C1743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C1743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C17436">
              <w:rPr>
                <w:rFonts w:ascii="Arial" w:hAnsi="Arial" w:cs="Arial"/>
                <w:sz w:val="18"/>
                <w:szCs w:val="18"/>
              </w:rPr>
              <w:t>. Ü. Meryem ÇOLAK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7A8FD3" w14:textId="77777777" w:rsidR="008E5E8C" w:rsidRPr="008E29F6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color w:val="00B0F0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00B0F0"/>
                <w:sz w:val="18"/>
                <w:szCs w:val="18"/>
              </w:rPr>
              <w:t>Fizyoloji</w:t>
            </w:r>
          </w:p>
          <w:p w14:paraId="04EC90A9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color w:val="00B0F0"/>
                <w:sz w:val="18"/>
                <w:szCs w:val="18"/>
              </w:rPr>
              <w:t>Beslenmenin Düzenlenmesi</w:t>
            </w:r>
          </w:p>
          <w:p w14:paraId="02765261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Dr. </w:t>
            </w:r>
            <w:proofErr w:type="spellStart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Öğr</w:t>
            </w:r>
            <w:proofErr w:type="spellEnd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YILMAZ</w:t>
            </w: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430272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natomi/Histoloji Pratik</w:t>
            </w:r>
          </w:p>
          <w:p w14:paraId="75C19386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Karın Arka Duvarı, Pankreas, Dalak ve Portal Sistem G</w:t>
            </w:r>
            <w:r>
              <w:rPr>
                <w:rFonts w:ascii="Arial" w:hAnsi="Arial" w:cs="Arial"/>
                <w:color w:val="00B050"/>
                <w:sz w:val="18"/>
                <w:szCs w:val="18"/>
              </w:rPr>
              <w:t>4</w:t>
            </w: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/Karaciğer, Safra Kesesi ve Pankreas Histolojisi G</w:t>
            </w:r>
            <w:r>
              <w:rPr>
                <w:rFonts w:ascii="Arial" w:hAnsi="Arial" w:cs="Arial"/>
                <w:color w:val="00B050"/>
                <w:sz w:val="18"/>
                <w:szCs w:val="18"/>
              </w:rPr>
              <w:t>3</w:t>
            </w:r>
          </w:p>
          <w:p w14:paraId="1E4570CC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6904F1FD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  <w:p w14:paraId="7DC4535E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Y. ERSAN</w:t>
            </w:r>
          </w:p>
          <w:p w14:paraId="6FBF42E5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F. BAŞAK</w:t>
            </w:r>
          </w:p>
          <w:p w14:paraId="17762DE0" w14:textId="77777777" w:rsidR="008E5E8C" w:rsidRPr="00E040BE" w:rsidRDefault="008E5E8C" w:rsidP="008E5E8C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. Ü. </w:t>
            </w:r>
            <w:proofErr w:type="gram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.YAHYAZADEH</w:t>
            </w:r>
            <w:proofErr w:type="gramEnd"/>
          </w:p>
        </w:tc>
        <w:tc>
          <w:tcPr>
            <w:tcW w:w="254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64A2EE" w14:textId="77777777" w:rsidR="00C74AA4" w:rsidRPr="00B26864" w:rsidRDefault="00C74AA4" w:rsidP="00C74AA4">
            <w:pPr>
              <w:ind w:left="34"/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365F91"/>
                <w:sz w:val="18"/>
                <w:szCs w:val="18"/>
              </w:rPr>
              <w:t xml:space="preserve">T. Mikrobiyoloji </w:t>
            </w:r>
          </w:p>
          <w:p w14:paraId="06CB5BFB" w14:textId="77777777" w:rsidR="00C74AA4" w:rsidRPr="006C03DC" w:rsidRDefault="00C74AA4" w:rsidP="00C74AA4">
            <w:pPr>
              <w:ind w:left="34"/>
              <w:rPr>
                <w:rFonts w:ascii="Arial" w:hAnsi="Arial" w:cs="Arial"/>
                <w:color w:val="365F91"/>
                <w:sz w:val="18"/>
                <w:szCs w:val="18"/>
              </w:rPr>
            </w:pPr>
            <w:proofErr w:type="spellStart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Bordetella</w:t>
            </w:r>
            <w:proofErr w:type="spellEnd"/>
          </w:p>
          <w:p w14:paraId="2BCAA665" w14:textId="429465A7" w:rsidR="008E5E8C" w:rsidRPr="00EB681A" w:rsidRDefault="00C74AA4" w:rsidP="00C74AA4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>Doç. Dr. N. AŞGIN</w:t>
            </w:r>
          </w:p>
        </w:tc>
      </w:tr>
      <w:tr w:rsidR="00A73F66" w:rsidRPr="00B95B57" w14:paraId="779ED225" w14:textId="77777777" w:rsidTr="00E3423B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1759692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71E57F9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221CBE3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502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597BAE7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8E9F812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2DEC7AB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</w:tr>
    </w:tbl>
    <w:p w14:paraId="22F0CC48" w14:textId="77777777" w:rsidR="006E2113" w:rsidRPr="00B95B57" w:rsidRDefault="006E2113" w:rsidP="00565E55">
      <w:pPr>
        <w:rPr>
          <w:rFonts w:ascii="Arial" w:hAnsi="Arial" w:cs="Arial"/>
          <w:sz w:val="18"/>
          <w:szCs w:val="18"/>
        </w:rPr>
      </w:pPr>
      <w:r w:rsidRPr="00B95B57">
        <w:rPr>
          <w:rFonts w:ascii="Arial" w:hAnsi="Arial" w:cs="Arial"/>
          <w:sz w:val="18"/>
          <w:szCs w:val="18"/>
        </w:rPr>
        <w:br w:type="page"/>
      </w: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551"/>
        <w:gridCol w:w="2460"/>
        <w:gridCol w:w="2502"/>
        <w:gridCol w:w="2693"/>
        <w:gridCol w:w="2541"/>
      </w:tblGrid>
      <w:tr w:rsidR="004D1E7D" w:rsidRPr="00B95B57" w14:paraId="18A1AFDD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AD99CEF" w14:textId="77777777" w:rsidR="004D1E7D" w:rsidRPr="00803092" w:rsidRDefault="004D1E7D" w:rsidP="00553DF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lastRenderedPageBreak/>
              <w:t>5. Hafta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devam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596627D5" w14:textId="77777777" w:rsidR="004D1E7D" w:rsidRPr="00803092" w:rsidRDefault="004D1E7D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2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803092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F12FA42" w14:textId="77777777" w:rsidR="004D1E7D" w:rsidRPr="00803092" w:rsidRDefault="004D1E7D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2</w:t>
            </w: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803092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561794AF" w14:textId="77777777" w:rsidR="004D1E7D" w:rsidRPr="00803092" w:rsidRDefault="004D1E7D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2</w:t>
            </w: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803092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1AFEE31" w14:textId="77777777" w:rsidR="004D1E7D" w:rsidRPr="00803092" w:rsidRDefault="004D1E7D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2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803092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551A7DE" w14:textId="77777777" w:rsidR="004D1E7D" w:rsidRPr="00803092" w:rsidRDefault="004D1E7D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2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Pr="00803092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4D1E7D" w:rsidRPr="00B95B57" w14:paraId="48F24408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47E51" w14:textId="77777777" w:rsidR="004D1E7D" w:rsidRPr="00803092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E926A" w14:textId="77777777" w:rsidR="004D1E7D" w:rsidRPr="00803092" w:rsidRDefault="004D1E7D" w:rsidP="003E35FE">
            <w:pPr>
              <w:ind w:left="34"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D3ADB2" w14:textId="77777777" w:rsidR="004D1E7D" w:rsidRPr="00803092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BB608E" w14:textId="77777777" w:rsidR="004D1E7D" w:rsidRPr="00803092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73E7B9" w14:textId="77777777" w:rsidR="004D1E7D" w:rsidRPr="00803092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D90A0" w14:textId="77777777" w:rsidR="004D1E7D" w:rsidRPr="00803092" w:rsidRDefault="004D1E7D" w:rsidP="00565E55">
            <w:pPr>
              <w:ind w:left="17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6741DD" w:rsidRPr="00B95B57" w14:paraId="74432E21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28D50E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3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4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822E02" w14:textId="77777777" w:rsidR="006741DD" w:rsidRPr="00B26864" w:rsidRDefault="006741DD" w:rsidP="006741DD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2B2BFE36" w14:textId="77777777" w:rsidR="006741DD" w:rsidRPr="00E040BE" w:rsidRDefault="006741DD" w:rsidP="006741D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Pankreas, Dalak ve Portal Sistem </w:t>
            </w:r>
          </w:p>
          <w:p w14:paraId="51C41E48" w14:textId="77777777" w:rsidR="006741DD" w:rsidRPr="00E040BE" w:rsidRDefault="006741DD" w:rsidP="006741DD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6BCA80A0" w14:textId="77777777" w:rsidR="006741DD" w:rsidRPr="00E040BE" w:rsidRDefault="006741DD" w:rsidP="006741DD">
            <w:pPr>
              <w:ind w:left="34" w:right="-206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DC1B" w14:textId="76ABC6DB" w:rsidR="006741DD" w:rsidRPr="00C17436" w:rsidRDefault="006741DD" w:rsidP="006741DD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 xml:space="preserve"> 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1D1A5" w14:textId="77777777" w:rsidR="006741DD" w:rsidRPr="00C17436" w:rsidRDefault="006741DD" w:rsidP="006741DD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</w:t>
            </w:r>
          </w:p>
          <w:p w14:paraId="18E49EFB" w14:textId="77777777" w:rsidR="006741DD" w:rsidRPr="00C17436" w:rsidRDefault="006741DD" w:rsidP="006741DD">
            <w:pPr>
              <w:ind w:right="47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proofErr w:type="spellStart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Periferik</w:t>
            </w:r>
            <w:proofErr w:type="spellEnd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Yayma Yapma ve Değerlendirme Becerisi</w:t>
            </w:r>
          </w:p>
          <w:p w14:paraId="15B3B65D" w14:textId="77777777" w:rsidR="006741DD" w:rsidRPr="00C17436" w:rsidRDefault="006741DD" w:rsidP="006741DD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Öğr</w:t>
            </w:r>
            <w:proofErr w:type="spellEnd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. Ü. E. KAL ÇAKMAKLIOĞULLARI</w:t>
            </w:r>
          </w:p>
          <w:p w14:paraId="2A67C396" w14:textId="77777777" w:rsidR="006741DD" w:rsidRPr="006C03DC" w:rsidRDefault="006741DD" w:rsidP="006741DD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71500" w14:textId="77777777" w:rsidR="006741DD" w:rsidRPr="006C03DC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7371D" w14:textId="77777777" w:rsidR="00C74AA4" w:rsidRPr="00B26864" w:rsidRDefault="00C74AA4" w:rsidP="00C74AA4">
            <w:pPr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Mikrobiyoloji</w:t>
            </w:r>
          </w:p>
          <w:p w14:paraId="53DA5589" w14:textId="77777777" w:rsidR="00C74AA4" w:rsidRPr="006C03DC" w:rsidRDefault="00C74AA4" w:rsidP="00C74AA4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proofErr w:type="spellStart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Francisella</w:t>
            </w:r>
            <w:proofErr w:type="spellEnd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 xml:space="preserve"> ve </w:t>
            </w:r>
            <w:proofErr w:type="spellStart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Brucella</w:t>
            </w:r>
            <w:proofErr w:type="spellEnd"/>
          </w:p>
          <w:p w14:paraId="7A10484D" w14:textId="77777777" w:rsidR="00C74AA4" w:rsidRPr="006C03DC" w:rsidRDefault="00C74AA4" w:rsidP="00C74AA4">
            <w:pPr>
              <w:pStyle w:val="GvdeMetni"/>
              <w:ind w:right="57"/>
              <w:jc w:val="left"/>
              <w:rPr>
                <w:rFonts w:ascii="Arial" w:hAnsi="Arial" w:cs="Arial"/>
                <w:color w:val="365F91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 xml:space="preserve">Prof. </w:t>
            </w:r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Dr</w:t>
            </w:r>
            <w:r>
              <w:rPr>
                <w:rFonts w:ascii="Arial" w:hAnsi="Arial" w:cs="Arial"/>
                <w:color w:val="365F91"/>
                <w:sz w:val="18"/>
                <w:szCs w:val="18"/>
              </w:rPr>
              <w:t>. Hasan SOLMAZ</w:t>
            </w:r>
          </w:p>
          <w:p w14:paraId="5D251FD6" w14:textId="07D8391E" w:rsidR="006741DD" w:rsidRPr="006C03DC" w:rsidRDefault="006741DD" w:rsidP="006741DD">
            <w:pPr>
              <w:ind w:left="34" w:right="-17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741DD" w:rsidRPr="00B95B57" w14:paraId="1ED9BFBF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4D9C93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86133E">
              <w:rPr>
                <w:rFonts w:ascii="Arial" w:hAnsi="Arial" w:cs="Arial"/>
                <w:b/>
                <w:bCs/>
                <w:sz w:val="18"/>
                <w:szCs w:val="18"/>
              </w:rPr>
              <w:t>14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5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7CA585" w14:textId="77777777" w:rsidR="006741DD" w:rsidRPr="00B26864" w:rsidRDefault="006741DD" w:rsidP="006741DD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64E6AB4B" w14:textId="77777777" w:rsidR="006741DD" w:rsidRPr="00E040BE" w:rsidRDefault="006741DD" w:rsidP="006741D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Pankreas, Dalak ve Portal Sistem </w:t>
            </w:r>
          </w:p>
          <w:p w14:paraId="00463D22" w14:textId="77777777" w:rsidR="006741DD" w:rsidRPr="00E040BE" w:rsidRDefault="006741DD" w:rsidP="006741DD">
            <w:pPr>
              <w:ind w:left="34" w:right="-206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3EF82" w14:textId="77777777" w:rsidR="006741DD" w:rsidRPr="00B26864" w:rsidRDefault="006741DD" w:rsidP="006741DD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292823DF" w14:textId="77777777" w:rsidR="006741DD" w:rsidRPr="00D247EC" w:rsidRDefault="006741DD" w:rsidP="006741D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D247EC">
              <w:rPr>
                <w:rFonts w:ascii="Arial" w:hAnsi="Arial" w:cs="Arial"/>
                <w:color w:val="00B050"/>
                <w:sz w:val="18"/>
                <w:szCs w:val="18"/>
              </w:rPr>
              <w:t>Karın Arka Duvarı Anatomisi ve Periton</w:t>
            </w:r>
          </w:p>
          <w:p w14:paraId="03F4FB7B" w14:textId="77777777" w:rsidR="006741DD" w:rsidRPr="00C17436" w:rsidRDefault="006741DD" w:rsidP="006741DD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D247EC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D247EC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D247EC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604C83" w14:textId="77777777" w:rsidR="006741DD" w:rsidRPr="00C17436" w:rsidRDefault="006741DD" w:rsidP="006741DD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</w:t>
            </w:r>
          </w:p>
          <w:p w14:paraId="51642B95" w14:textId="77777777" w:rsidR="006741DD" w:rsidRPr="00C17436" w:rsidRDefault="006741DD" w:rsidP="006741DD">
            <w:pPr>
              <w:ind w:right="47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proofErr w:type="spellStart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Periferik</w:t>
            </w:r>
            <w:proofErr w:type="spellEnd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Yayma Yapma ve Değerlendirme Becerisi</w:t>
            </w:r>
          </w:p>
          <w:p w14:paraId="0AE8E5D9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Öğr</w:t>
            </w:r>
            <w:proofErr w:type="spellEnd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. Ü. E. KAL ÇAKMAKLIOĞULLAR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66CD5" w14:textId="77777777" w:rsidR="006741DD" w:rsidRPr="006C03DC" w:rsidRDefault="006741DD" w:rsidP="006741DD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69B8A" w14:textId="77777777" w:rsidR="006741DD" w:rsidRPr="006C03DC" w:rsidRDefault="006741DD" w:rsidP="00C74AA4">
            <w:pPr>
              <w:pStyle w:val="GvdeMetni"/>
              <w:ind w:right="57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741DD" w:rsidRPr="00B95B57" w14:paraId="4A846F4B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DC839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5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16F146" w14:textId="77777777" w:rsidR="006741DD" w:rsidRPr="00B95B57" w:rsidRDefault="006741DD" w:rsidP="006741DD">
            <w:pPr>
              <w:ind w:right="-170"/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color w:val="00B05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2D79A" w14:textId="77777777" w:rsidR="006741DD" w:rsidRPr="00D247EC" w:rsidRDefault="006741DD" w:rsidP="006741D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22863299" w14:textId="77777777" w:rsidR="006741DD" w:rsidRPr="00B26864" w:rsidRDefault="006741DD" w:rsidP="006741D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114FD09B" w14:textId="77777777" w:rsidR="006741DD" w:rsidRPr="00D247EC" w:rsidRDefault="006741DD" w:rsidP="006741D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D247EC">
              <w:rPr>
                <w:rFonts w:ascii="Arial" w:hAnsi="Arial" w:cs="Arial"/>
                <w:color w:val="00B050"/>
                <w:sz w:val="18"/>
                <w:szCs w:val="18"/>
              </w:rPr>
              <w:t>Karın Arka Duvarı Anatomisi ve Periton</w:t>
            </w:r>
          </w:p>
          <w:p w14:paraId="3E02868D" w14:textId="77777777" w:rsidR="006741DD" w:rsidRPr="00C17436" w:rsidRDefault="006741DD" w:rsidP="006741DD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D247EC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D247EC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D247EC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F0AA90" w14:textId="77777777" w:rsidR="006741DD" w:rsidRPr="00C17436" w:rsidRDefault="006741DD" w:rsidP="006741DD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</w:t>
            </w:r>
          </w:p>
          <w:p w14:paraId="08CC19E7" w14:textId="77777777" w:rsidR="006741DD" w:rsidRPr="00C17436" w:rsidRDefault="006741DD" w:rsidP="006741DD">
            <w:pPr>
              <w:ind w:right="47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proofErr w:type="spellStart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Periferik</w:t>
            </w:r>
            <w:proofErr w:type="spellEnd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Yayma Yapma ve Değerlendirme Becerisi</w:t>
            </w:r>
          </w:p>
          <w:p w14:paraId="190A6041" w14:textId="77777777" w:rsidR="006741DD" w:rsidRPr="00C17436" w:rsidRDefault="006741DD" w:rsidP="006741DD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Öğr</w:t>
            </w:r>
            <w:proofErr w:type="spellEnd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. Ü. E. KAL ÇAKMAKLIOĞULLARI</w:t>
            </w:r>
          </w:p>
          <w:p w14:paraId="3E1B63F6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6B477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5FE2A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741DD" w:rsidRPr="00B95B57" w14:paraId="0CDDD2EA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E6883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6:</w:t>
            </w:r>
            <w:r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C4262" w14:textId="77777777" w:rsidR="006741DD" w:rsidRPr="00B95B57" w:rsidRDefault="006741DD" w:rsidP="006741DD">
            <w:pPr>
              <w:ind w:right="-170"/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color w:val="00B05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B6671" w14:textId="77777777" w:rsidR="006741DD" w:rsidRPr="00C17436" w:rsidRDefault="006741DD" w:rsidP="006741DD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5E9C5" w14:textId="77777777" w:rsidR="006741DD" w:rsidRPr="00C17436" w:rsidRDefault="006741DD" w:rsidP="006741DD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</w:t>
            </w:r>
          </w:p>
          <w:p w14:paraId="12F619EA" w14:textId="77777777" w:rsidR="006741DD" w:rsidRPr="00C17436" w:rsidRDefault="006741DD" w:rsidP="006741DD">
            <w:pPr>
              <w:ind w:right="47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proofErr w:type="spellStart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Periferik</w:t>
            </w:r>
            <w:proofErr w:type="spellEnd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Yayma Yapma ve Değerlendirme Becerisi</w:t>
            </w:r>
          </w:p>
          <w:p w14:paraId="064CD67E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Öğr</w:t>
            </w:r>
            <w:proofErr w:type="spellEnd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. Ü. E. KAL ÇAKMAKLIOĞULLAR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CD40E4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3F4F9A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B1F7C" w:rsidRPr="00B95B57" w14:paraId="0A362A53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F11A2C" w14:textId="77777777" w:rsidR="00CB1F7C" w:rsidRPr="002B332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6:50-17:3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85E88C" w14:textId="77777777" w:rsidR="00CB1F7C" w:rsidRPr="00B95B57" w:rsidRDefault="00CB1F7C" w:rsidP="00CB1F7C">
            <w:pPr>
              <w:ind w:right="-170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6FF2D" w14:textId="77777777" w:rsidR="00CB1F7C" w:rsidRPr="00C17436" w:rsidRDefault="00CB1F7C" w:rsidP="00CB1F7C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E843A7" w14:textId="77777777" w:rsidR="00CB1F7C" w:rsidRPr="00C17436" w:rsidRDefault="00CB1F7C" w:rsidP="00CB1F7C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84380" w14:textId="77777777" w:rsidR="00CB1F7C" w:rsidRPr="00B95B57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23348" w14:textId="77777777" w:rsidR="00CB1F7C" w:rsidRPr="00B95B57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B1F7C" w:rsidRPr="00B95B57" w14:paraId="1A995105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26B79" w14:textId="77777777" w:rsidR="00CB1F7C" w:rsidRPr="002B332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7:40-18:2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E1D914" w14:textId="77777777" w:rsidR="00CB1F7C" w:rsidRPr="00B95B57" w:rsidRDefault="00CB1F7C" w:rsidP="00CB1F7C">
            <w:pPr>
              <w:ind w:right="-170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5178C2" w14:textId="77777777" w:rsidR="00CB1F7C" w:rsidRPr="00C17436" w:rsidRDefault="00CB1F7C" w:rsidP="00CB1F7C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926F8F" w14:textId="77777777" w:rsidR="00CB1F7C" w:rsidRPr="00C17436" w:rsidRDefault="00CB1F7C" w:rsidP="00CB1F7C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CEACED" w14:textId="77777777" w:rsidR="00CB1F7C" w:rsidRPr="00B95B57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CCA9C2" w14:textId="77777777" w:rsidR="00CB1F7C" w:rsidRPr="00B95B57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06C5E29E" w14:textId="77777777" w:rsidR="0096365A" w:rsidRPr="00B95B57" w:rsidRDefault="006E2113" w:rsidP="00565E55">
      <w:pPr>
        <w:rPr>
          <w:rFonts w:ascii="Arial" w:hAnsi="Arial" w:cs="Arial"/>
          <w:sz w:val="18"/>
          <w:szCs w:val="18"/>
        </w:rPr>
      </w:pPr>
      <w:r w:rsidRPr="00B95B57">
        <w:rPr>
          <w:rFonts w:ascii="Arial" w:hAnsi="Arial" w:cs="Arial"/>
          <w:sz w:val="18"/>
          <w:szCs w:val="18"/>
        </w:rPr>
        <w:br w:type="page"/>
      </w:r>
    </w:p>
    <w:p w14:paraId="70938AE8" w14:textId="77777777" w:rsidR="0096365A" w:rsidRPr="00B95B57" w:rsidRDefault="0096365A" w:rsidP="00565E55">
      <w:pPr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551"/>
        <w:gridCol w:w="2460"/>
        <w:gridCol w:w="2502"/>
        <w:gridCol w:w="2835"/>
        <w:gridCol w:w="2399"/>
      </w:tblGrid>
      <w:tr w:rsidR="0096365A" w:rsidRPr="00B95B57" w14:paraId="280EEF54" w14:textId="77777777" w:rsidTr="00186F9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744D95E" w14:textId="77777777" w:rsidR="0096365A" w:rsidRPr="00E7767D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6. Haft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5753EB5A" w14:textId="77777777" w:rsidR="0096365A" w:rsidRPr="00E7767D" w:rsidRDefault="00553DFF" w:rsidP="003E35FE">
            <w:pPr>
              <w:ind w:right="-206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9</w:t>
            </w:r>
            <w:r w:rsidR="009674FB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978AD5E" w14:textId="77777777" w:rsidR="0096365A" w:rsidRPr="00E7767D" w:rsidRDefault="00553DFF" w:rsidP="00565E5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0 Kasım</w:t>
            </w:r>
            <w:r w:rsidR="0096365A" w:rsidRPr="00E7767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59FC88A" w14:textId="77777777" w:rsidR="0096365A" w:rsidRPr="00E7767D" w:rsidRDefault="0096365A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DDD245C" w14:textId="77777777" w:rsidR="0096365A" w:rsidRPr="00E7767D" w:rsidRDefault="0096365A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7C8A92D" w14:textId="77777777" w:rsidR="0096365A" w:rsidRPr="00E7767D" w:rsidRDefault="0096365A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96365A" w:rsidRPr="00B95B57" w14:paraId="350E14D7" w14:textId="77777777" w:rsidTr="00186F9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02408" w14:textId="77777777" w:rsidR="0096365A" w:rsidRPr="00E7767D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341CB" w14:textId="77777777" w:rsidR="0096365A" w:rsidRPr="00E7767D" w:rsidRDefault="0096365A" w:rsidP="003E35FE">
            <w:pPr>
              <w:ind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AFB806" w14:textId="77777777" w:rsidR="0096365A" w:rsidRPr="00E7767D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3AF9F" w14:textId="77777777" w:rsidR="0096365A" w:rsidRPr="00E7767D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E54C36" w14:textId="77777777" w:rsidR="0096365A" w:rsidRPr="00E7767D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9B193" w14:textId="77777777" w:rsidR="0096365A" w:rsidRPr="00E7767D" w:rsidRDefault="0096365A" w:rsidP="00565E55">
            <w:pPr>
              <w:ind w:left="-2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8E5E8C" w:rsidRPr="00B95B57" w14:paraId="2D17859F" w14:textId="77777777" w:rsidTr="000A61BF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25E09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8:4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09:</w:t>
            </w: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1E689F" w14:textId="77777777" w:rsidR="008E5E8C" w:rsidRPr="00B26864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color w:val="00B0F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B0F0"/>
                <w:sz w:val="18"/>
                <w:szCs w:val="18"/>
              </w:rPr>
              <w:t>Fizyoloji</w:t>
            </w:r>
          </w:p>
          <w:p w14:paraId="1AA05E3A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color w:val="00B0F0"/>
                <w:sz w:val="18"/>
                <w:szCs w:val="18"/>
              </w:rPr>
              <w:t>Metabolizma Hızı</w:t>
            </w:r>
          </w:p>
          <w:p w14:paraId="154B8EF8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Dr. </w:t>
            </w:r>
            <w:proofErr w:type="spellStart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Öğr</w:t>
            </w:r>
            <w:proofErr w:type="spellEnd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YILMAZ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B886E8" w14:textId="77777777" w:rsidR="008E5E8C" w:rsidRPr="00D247EC" w:rsidRDefault="008E5E8C" w:rsidP="008E5E8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1C1858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  <w:highlight w:val="gree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DECC4C" w14:textId="77777777" w:rsidR="008E5E8C" w:rsidRPr="00E040BE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265061C4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natomi Pratik</w:t>
            </w:r>
          </w:p>
          <w:p w14:paraId="74C37417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TELAFİ G1</w:t>
            </w:r>
          </w:p>
          <w:p w14:paraId="09499909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6780995A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  <w:p w14:paraId="4B87FC8B" w14:textId="77777777" w:rsidR="008E5E8C" w:rsidRPr="00E040BE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  <w:highlight w:val="green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F03B16" w14:textId="77777777" w:rsidR="008E5E8C" w:rsidRPr="00B95B57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8000"/>
                <w:sz w:val="18"/>
                <w:szCs w:val="18"/>
              </w:rPr>
            </w:pPr>
          </w:p>
        </w:tc>
      </w:tr>
      <w:tr w:rsidR="008E5E8C" w:rsidRPr="00B95B57" w14:paraId="12CF2FFB" w14:textId="77777777" w:rsidTr="000A61BF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DFB4D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9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0: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4EB14E" w14:textId="77777777" w:rsidR="008E5E8C" w:rsidRPr="00B26864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color w:val="00B0F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B0F0"/>
                <w:sz w:val="18"/>
                <w:szCs w:val="18"/>
              </w:rPr>
              <w:t>Fizyoloji</w:t>
            </w:r>
          </w:p>
          <w:p w14:paraId="2DF4F2C0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color w:val="00B0F0"/>
                <w:sz w:val="18"/>
                <w:szCs w:val="18"/>
              </w:rPr>
              <w:t>Vücut Isısının Düzenlenmesi</w:t>
            </w:r>
          </w:p>
          <w:p w14:paraId="29117B6E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Dr. </w:t>
            </w:r>
            <w:proofErr w:type="spellStart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Öğr</w:t>
            </w:r>
            <w:proofErr w:type="spellEnd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YILMAZ</w:t>
            </w:r>
            <w:r w:rsidRPr="00547EFD">
              <w:rPr>
                <w:rFonts w:ascii="Arial" w:hAnsi="Arial" w:cs="Arial"/>
                <w:color w:val="00B0F0"/>
                <w:sz w:val="18"/>
                <w:szCs w:val="18"/>
              </w:rPr>
              <w:t xml:space="preserve">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B8EFF9" w14:textId="77777777" w:rsidR="008E5E8C" w:rsidRPr="00D247EC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50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DAE219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  <w:highlight w:val="gree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20AD3A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natomi Pratik</w:t>
            </w:r>
          </w:p>
          <w:p w14:paraId="77A2633B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TELAFİ G1</w:t>
            </w:r>
          </w:p>
          <w:p w14:paraId="2BC5D47B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5F754ADF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  <w:p w14:paraId="31C64533" w14:textId="77777777" w:rsidR="008E5E8C" w:rsidRPr="00E040BE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  <w:highlight w:val="green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59767E" w14:textId="77777777" w:rsidR="008E5E8C" w:rsidRPr="00B95B57" w:rsidRDefault="008E5E8C" w:rsidP="008E5E8C">
            <w:pPr>
              <w:ind w:right="46"/>
              <w:rPr>
                <w:rFonts w:ascii="Arial" w:hAnsi="Arial" w:cs="Arial"/>
                <w:color w:val="F79646"/>
                <w:sz w:val="18"/>
                <w:szCs w:val="18"/>
              </w:rPr>
            </w:pPr>
          </w:p>
          <w:p w14:paraId="692385C1" w14:textId="77777777" w:rsidR="008E5E8C" w:rsidRPr="00B95B57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Cs/>
                <w:color w:val="C00000"/>
                <w:sz w:val="18"/>
                <w:szCs w:val="18"/>
                <w:highlight w:val="green"/>
              </w:rPr>
            </w:pPr>
          </w:p>
        </w:tc>
      </w:tr>
      <w:tr w:rsidR="008E5E8C" w:rsidRPr="00B95B57" w14:paraId="19AF66FD" w14:textId="77777777" w:rsidTr="000A61BF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0751E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0:</w:t>
            </w:r>
            <w:r>
              <w:rPr>
                <w:rFonts w:ascii="Arial" w:hAnsi="Arial" w:cs="Arial"/>
                <w:b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1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49DDEF" w14:textId="77777777" w:rsidR="008E5E8C" w:rsidRPr="00B26864" w:rsidRDefault="008E5E8C" w:rsidP="008E5E8C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0000"/>
                <w:sz w:val="18"/>
                <w:szCs w:val="18"/>
              </w:rPr>
              <w:t>T. Mikrobiyoloji Pratik</w:t>
            </w:r>
          </w:p>
          <w:p w14:paraId="26D3F217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Bakterilerin Mikroskobik Görüntüleri</w:t>
            </w:r>
          </w:p>
          <w:p w14:paraId="2BFB3526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Prof. Dr. Hasan SOLMAZ</w:t>
            </w:r>
          </w:p>
          <w:p w14:paraId="5F32AFA5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Doç. Dr. N. AŞGIN </w:t>
            </w:r>
          </w:p>
          <w:p w14:paraId="368939AA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. Ü. E. KAL ÇAKMAKLIOĞULLARI</w:t>
            </w:r>
          </w:p>
          <w:p w14:paraId="4975F7BD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. Ü. Meryem ÇOLAK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ADE45A" w14:textId="77777777" w:rsidR="008E5E8C" w:rsidRPr="00B26864" w:rsidRDefault="008E5E8C" w:rsidP="008E5E8C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0000"/>
                <w:sz w:val="18"/>
                <w:szCs w:val="18"/>
              </w:rPr>
              <w:t>T. Mikrobiyoloji</w:t>
            </w:r>
          </w:p>
          <w:p w14:paraId="231E309B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Anaerob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proofErr w:type="spellStart"/>
            <w:proofErr w:type="gram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Sporsuz,Gram</w:t>
            </w:r>
            <w:proofErr w:type="spellEnd"/>
            <w:proofErr w:type="gram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 Pozitif Bakteriler</w:t>
            </w:r>
          </w:p>
          <w:p w14:paraId="583B70F7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. Ü. Meryem Çolak</w:t>
            </w:r>
          </w:p>
        </w:tc>
        <w:tc>
          <w:tcPr>
            <w:tcW w:w="250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699895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  <w:highlight w:val="gree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0F78B4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natomi Pratik</w:t>
            </w:r>
          </w:p>
          <w:p w14:paraId="75964C82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TELAFİ G2</w:t>
            </w:r>
          </w:p>
          <w:p w14:paraId="2201FD22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4158B607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  <w:p w14:paraId="034BF89F" w14:textId="77777777" w:rsidR="008E5E8C" w:rsidRPr="00E040BE" w:rsidRDefault="008E5E8C" w:rsidP="008E5E8C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8DA995" w14:textId="77777777" w:rsidR="008E5E8C" w:rsidRPr="00B95B57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Cs/>
                <w:color w:val="C00000"/>
                <w:sz w:val="18"/>
                <w:szCs w:val="18"/>
                <w:highlight w:val="green"/>
              </w:rPr>
            </w:pPr>
          </w:p>
        </w:tc>
      </w:tr>
      <w:tr w:rsidR="008E5E8C" w:rsidRPr="00B95B57" w14:paraId="06EE1A91" w14:textId="77777777" w:rsidTr="00E34097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EC8AE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1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35B412" w14:textId="77777777" w:rsidR="008E5E8C" w:rsidRPr="00B26864" w:rsidRDefault="008E5E8C" w:rsidP="008E5E8C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0000"/>
                <w:sz w:val="18"/>
                <w:szCs w:val="18"/>
              </w:rPr>
              <w:t>T. Mikrobiyoloji Pratik</w:t>
            </w:r>
          </w:p>
          <w:p w14:paraId="7249EFED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Bakterilerin Mikroskobik Görüntüleri</w:t>
            </w:r>
          </w:p>
          <w:p w14:paraId="19864BB0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Prof. Dr. Hasan SOLMAZ</w:t>
            </w:r>
          </w:p>
          <w:p w14:paraId="50126AB0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Doç. Dr. N. AŞGIN </w:t>
            </w:r>
          </w:p>
          <w:p w14:paraId="6D93D447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. Ü. E. KAL ÇAKMAKLIOĞULLARI </w:t>
            </w:r>
          </w:p>
          <w:p w14:paraId="5B4388AD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. Ü. Meryem ÇOLAK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DF2971" w14:textId="77777777" w:rsidR="008E5E8C" w:rsidRPr="00B26864" w:rsidRDefault="008E5E8C" w:rsidP="008E5E8C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0000"/>
                <w:sz w:val="18"/>
                <w:szCs w:val="18"/>
              </w:rPr>
              <w:t>T. Mikrobiyoloji</w:t>
            </w:r>
          </w:p>
          <w:p w14:paraId="3445B0AA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Anaerobik Gram Negatif Bakteriler</w:t>
            </w:r>
          </w:p>
          <w:p w14:paraId="709730B6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. Ü. Meryem Çolak</w:t>
            </w:r>
          </w:p>
        </w:tc>
        <w:tc>
          <w:tcPr>
            <w:tcW w:w="250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34B6D7" w14:textId="77777777" w:rsidR="008E5E8C" w:rsidRDefault="008E5E8C" w:rsidP="008E5E8C">
            <w:pPr>
              <w:rPr>
                <w:rFonts w:ascii="Arial" w:hAnsi="Arial" w:cs="Arial"/>
                <w:color w:val="F79646"/>
                <w:sz w:val="18"/>
                <w:szCs w:val="18"/>
              </w:rPr>
            </w:pPr>
          </w:p>
          <w:p w14:paraId="485758B5" w14:textId="77777777" w:rsidR="008E5E8C" w:rsidRDefault="008E5E8C" w:rsidP="008E5E8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F2E24E" w14:textId="77777777" w:rsidR="008E5E8C" w:rsidRPr="008F6E3B" w:rsidRDefault="008E5E8C" w:rsidP="008E5E8C">
            <w:pPr>
              <w:rPr>
                <w:rFonts w:ascii="Arial" w:hAnsi="Arial" w:cs="Arial"/>
                <w:b/>
                <w:color w:val="000000"/>
                <w:sz w:val="18"/>
                <w:szCs w:val="18"/>
                <w:lang w:val="de-DE"/>
              </w:rPr>
            </w:pPr>
            <w:r w:rsidRPr="008F6E3B">
              <w:rPr>
                <w:rFonts w:ascii="Arial" w:hAnsi="Arial" w:cs="Arial"/>
                <w:b/>
                <w:color w:val="000000"/>
                <w:sz w:val="18"/>
                <w:szCs w:val="18"/>
                <w:lang w:val="de-DE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E0C046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natomi Pratik</w:t>
            </w:r>
          </w:p>
          <w:p w14:paraId="2A3D1386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TELAFİ G2</w:t>
            </w:r>
          </w:p>
          <w:p w14:paraId="0422CA35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45B41484" w14:textId="77777777" w:rsidR="008E5E8C" w:rsidRPr="00E040BE" w:rsidRDefault="008E5E8C" w:rsidP="008E5E8C">
            <w:pPr>
              <w:rPr>
                <w:rFonts w:ascii="Arial" w:hAnsi="Arial" w:cs="Arial"/>
                <w:b/>
                <w:color w:val="00B050"/>
                <w:sz w:val="18"/>
                <w:szCs w:val="18"/>
                <w:lang w:val="de-DE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83EDD0" w14:textId="77777777" w:rsidR="008E5E8C" w:rsidRPr="00B95B57" w:rsidRDefault="008E5E8C" w:rsidP="008E5E8C">
            <w:pPr>
              <w:ind w:right="46"/>
              <w:rPr>
                <w:rFonts w:ascii="Arial" w:hAnsi="Arial" w:cs="Arial"/>
                <w:color w:val="5F497A"/>
                <w:sz w:val="18"/>
                <w:szCs w:val="18"/>
              </w:rPr>
            </w:pPr>
          </w:p>
          <w:p w14:paraId="68470094" w14:textId="77777777" w:rsidR="008E5E8C" w:rsidRPr="00BC1EE5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73F66" w:rsidRPr="00B95B57" w14:paraId="3C0F3668" w14:textId="77777777" w:rsidTr="00E34097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77DD642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1919AE9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9F0BD14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502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3927956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545C69E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0E13DDD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</w:tr>
    </w:tbl>
    <w:p w14:paraId="2EA6F592" w14:textId="77777777" w:rsidR="004B6784" w:rsidRPr="00B95B57" w:rsidRDefault="004B6784" w:rsidP="00565E55">
      <w:pPr>
        <w:rPr>
          <w:rFonts w:ascii="Arial" w:hAnsi="Arial" w:cs="Arial"/>
          <w:sz w:val="18"/>
          <w:szCs w:val="18"/>
        </w:rPr>
      </w:pPr>
    </w:p>
    <w:p w14:paraId="5627A7F2" w14:textId="77777777" w:rsidR="000A61BF" w:rsidRDefault="000A61BF" w:rsidP="00565E55">
      <w:pPr>
        <w:rPr>
          <w:rFonts w:ascii="Arial" w:hAnsi="Arial" w:cs="Arial"/>
          <w:sz w:val="18"/>
          <w:szCs w:val="18"/>
        </w:rPr>
      </w:pPr>
    </w:p>
    <w:p w14:paraId="4A62DACF" w14:textId="77777777" w:rsidR="00F53CB5" w:rsidRDefault="00F53CB5" w:rsidP="00565E55">
      <w:pPr>
        <w:rPr>
          <w:rFonts w:ascii="Arial" w:hAnsi="Arial" w:cs="Arial"/>
          <w:sz w:val="18"/>
          <w:szCs w:val="18"/>
        </w:rPr>
      </w:pPr>
    </w:p>
    <w:p w14:paraId="4D71269E" w14:textId="77777777" w:rsidR="00F53CB5" w:rsidRDefault="00F53CB5" w:rsidP="00565E55">
      <w:pPr>
        <w:rPr>
          <w:rFonts w:ascii="Arial" w:hAnsi="Arial" w:cs="Arial"/>
          <w:sz w:val="18"/>
          <w:szCs w:val="18"/>
        </w:rPr>
      </w:pPr>
    </w:p>
    <w:p w14:paraId="08E35910" w14:textId="77777777" w:rsidR="00F53CB5" w:rsidRDefault="00F53CB5" w:rsidP="00565E55">
      <w:pPr>
        <w:rPr>
          <w:rFonts w:ascii="Arial" w:hAnsi="Arial" w:cs="Arial"/>
          <w:sz w:val="18"/>
          <w:szCs w:val="18"/>
        </w:rPr>
      </w:pPr>
    </w:p>
    <w:p w14:paraId="14DC703D" w14:textId="77777777" w:rsidR="00B26864" w:rsidRDefault="00B26864" w:rsidP="00565E55">
      <w:pPr>
        <w:rPr>
          <w:rFonts w:ascii="Arial" w:hAnsi="Arial" w:cs="Arial"/>
          <w:sz w:val="18"/>
          <w:szCs w:val="18"/>
        </w:rPr>
      </w:pPr>
    </w:p>
    <w:p w14:paraId="67CA9B31" w14:textId="77777777" w:rsidR="00B26864" w:rsidRDefault="00B26864" w:rsidP="00565E55">
      <w:pPr>
        <w:rPr>
          <w:rFonts w:ascii="Arial" w:hAnsi="Arial" w:cs="Arial"/>
          <w:sz w:val="18"/>
          <w:szCs w:val="18"/>
        </w:rPr>
      </w:pPr>
    </w:p>
    <w:p w14:paraId="62B08821" w14:textId="77777777" w:rsidR="00F53CB5" w:rsidRDefault="00F53CB5" w:rsidP="00565E55">
      <w:pPr>
        <w:rPr>
          <w:rFonts w:ascii="Arial" w:hAnsi="Arial" w:cs="Arial"/>
          <w:sz w:val="18"/>
          <w:szCs w:val="18"/>
        </w:rPr>
      </w:pPr>
    </w:p>
    <w:p w14:paraId="29635852" w14:textId="77777777" w:rsidR="00F53CB5" w:rsidRDefault="00F53CB5" w:rsidP="00565E55">
      <w:pPr>
        <w:rPr>
          <w:rFonts w:ascii="Arial" w:hAnsi="Arial" w:cs="Arial"/>
          <w:sz w:val="18"/>
          <w:szCs w:val="18"/>
        </w:rPr>
      </w:pPr>
    </w:p>
    <w:p w14:paraId="633FFEB4" w14:textId="77777777" w:rsidR="00F53CB5" w:rsidRDefault="00F53CB5" w:rsidP="00565E55">
      <w:pPr>
        <w:rPr>
          <w:rFonts w:ascii="Arial" w:hAnsi="Arial" w:cs="Arial"/>
          <w:sz w:val="18"/>
          <w:szCs w:val="18"/>
        </w:rPr>
      </w:pPr>
    </w:p>
    <w:p w14:paraId="291B3315" w14:textId="77777777" w:rsidR="00F53CB5" w:rsidRDefault="00F53CB5" w:rsidP="00565E55">
      <w:pPr>
        <w:rPr>
          <w:rFonts w:ascii="Arial" w:hAnsi="Arial" w:cs="Arial"/>
          <w:sz w:val="18"/>
          <w:szCs w:val="18"/>
        </w:rPr>
      </w:pPr>
    </w:p>
    <w:p w14:paraId="1383717E" w14:textId="77777777" w:rsidR="00F53CB5" w:rsidRPr="00B95B57" w:rsidRDefault="00F53CB5" w:rsidP="00565E55">
      <w:pPr>
        <w:rPr>
          <w:rFonts w:ascii="Arial" w:hAnsi="Arial" w:cs="Arial"/>
          <w:sz w:val="18"/>
          <w:szCs w:val="18"/>
        </w:rPr>
      </w:pPr>
    </w:p>
    <w:p w14:paraId="34A59F7A" w14:textId="77777777" w:rsidR="00E34097" w:rsidRPr="00B95B57" w:rsidRDefault="00E34097" w:rsidP="00565E55">
      <w:pPr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8"/>
        <w:gridCol w:w="2551"/>
        <w:gridCol w:w="2552"/>
        <w:gridCol w:w="2835"/>
        <w:gridCol w:w="2541"/>
      </w:tblGrid>
      <w:tr w:rsidR="00553DFF" w:rsidRPr="00B95B57" w14:paraId="4F543E80" w14:textId="77777777" w:rsidTr="007E3DA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50E3E7B5" w14:textId="77777777" w:rsidR="00553DFF" w:rsidRPr="00E7767D" w:rsidRDefault="00553DFF" w:rsidP="00553DF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6. Hafta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devam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523CE32B" w14:textId="77777777" w:rsidR="00553DFF" w:rsidRPr="00E7767D" w:rsidRDefault="00553DFF" w:rsidP="00553DFF">
            <w:pPr>
              <w:ind w:right="-206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29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4E3CF5A" w14:textId="77777777" w:rsidR="00553DFF" w:rsidRPr="00E7767D" w:rsidRDefault="00553DFF" w:rsidP="00553DF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0 Kasım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296644C" w14:textId="77777777" w:rsidR="00553DFF" w:rsidRPr="00E7767D" w:rsidRDefault="00553DFF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E927EB7" w14:textId="77777777" w:rsidR="00553DFF" w:rsidRPr="00E7767D" w:rsidRDefault="00553DFF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5141AC7" w14:textId="77777777" w:rsidR="00553DFF" w:rsidRPr="00E7767D" w:rsidRDefault="00553DFF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E34097" w:rsidRPr="00B95B57" w14:paraId="08841A8D" w14:textId="77777777" w:rsidTr="007E3DA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E9827" w14:textId="77777777" w:rsidR="00E34097" w:rsidRPr="00E7767D" w:rsidRDefault="00E34097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lastRenderedPageBreak/>
              <w:t>Saa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500055" w14:textId="77777777" w:rsidR="00E34097" w:rsidRPr="00E7767D" w:rsidRDefault="00E34097" w:rsidP="003E35FE">
            <w:pPr>
              <w:ind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9B9F0" w14:textId="77777777" w:rsidR="00E34097" w:rsidRPr="00E7767D" w:rsidRDefault="00E34097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EE5CE" w14:textId="77777777" w:rsidR="00E34097" w:rsidRPr="00E7767D" w:rsidRDefault="00E34097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5303D3" w14:textId="77777777" w:rsidR="00E34097" w:rsidRPr="00E7767D" w:rsidRDefault="00E34097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69663" w14:textId="77777777" w:rsidR="00E34097" w:rsidRPr="00E7767D" w:rsidRDefault="00E34097" w:rsidP="00565E55">
            <w:pPr>
              <w:ind w:left="-2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6741DD" w:rsidRPr="00B95B57" w14:paraId="2544690B" w14:textId="77777777" w:rsidTr="007E3DAA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B4ABE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3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4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6F4BB8" w14:textId="77777777" w:rsidR="006741DD" w:rsidRPr="00B26864" w:rsidRDefault="006741DD" w:rsidP="006741D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5DB88C83" w14:textId="77777777" w:rsidR="006741DD" w:rsidRPr="00B027A3" w:rsidRDefault="006741DD" w:rsidP="006741D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B027A3">
              <w:rPr>
                <w:rFonts w:ascii="Arial" w:hAnsi="Arial" w:cs="Arial"/>
                <w:color w:val="00B050"/>
                <w:sz w:val="18"/>
                <w:szCs w:val="18"/>
              </w:rPr>
              <w:t>Sindirim Sisteminin Klinik Anatomisi</w:t>
            </w:r>
            <w:r w:rsidRPr="00B027A3">
              <w:rPr>
                <w:rFonts w:ascii="MS Gothic" w:eastAsia="MS Gothic" w:hAnsi="MS Gothic" w:cs="MS Gothic" w:hint="eastAsia"/>
                <w:color w:val="00B050"/>
                <w:sz w:val="18"/>
                <w:szCs w:val="18"/>
              </w:rPr>
              <w:t> </w:t>
            </w:r>
          </w:p>
          <w:p w14:paraId="0BF3600D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027A3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B027A3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B027A3">
              <w:rPr>
                <w:rFonts w:ascii="Arial" w:hAnsi="Arial" w:cs="Arial"/>
                <w:color w:val="00B050"/>
                <w:sz w:val="18"/>
                <w:szCs w:val="18"/>
              </w:rPr>
              <w:t xml:space="preserve">. Ü. </w:t>
            </w:r>
            <w:proofErr w:type="gramStart"/>
            <w:r>
              <w:rPr>
                <w:rFonts w:ascii="Arial" w:hAnsi="Arial" w:cs="Arial"/>
                <w:color w:val="00B050"/>
                <w:sz w:val="18"/>
                <w:szCs w:val="18"/>
              </w:rPr>
              <w:t>N.YILMAZ</w:t>
            </w:r>
            <w:proofErr w:type="gram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B879C3" w14:textId="77777777" w:rsidR="006741DD" w:rsidRPr="00B26864" w:rsidRDefault="006741DD" w:rsidP="006741D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0000"/>
                <w:sz w:val="18"/>
                <w:szCs w:val="18"/>
              </w:rPr>
              <w:t>T. Mikrobiyoloji</w:t>
            </w:r>
          </w:p>
          <w:p w14:paraId="4A23F9AB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Treponema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Borrelia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 ve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Leptospira</w:t>
            </w:r>
            <w:proofErr w:type="spellEnd"/>
          </w:p>
          <w:p w14:paraId="612DE811" w14:textId="77777777" w:rsidR="006741DD" w:rsidRPr="00F0511C" w:rsidRDefault="006741DD" w:rsidP="006741DD">
            <w:pPr>
              <w:ind w:left="-26" w:right="-170" w:firstLine="26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 xml:space="preserve">Doç. Dr. N. AŞGIN </w:t>
            </w: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2CB0F0" w14:textId="77777777" w:rsidR="006741DD" w:rsidRPr="00F0511C" w:rsidRDefault="006741DD" w:rsidP="006741DD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</w:t>
            </w:r>
          </w:p>
          <w:p w14:paraId="028CBC16" w14:textId="77777777" w:rsidR="006741DD" w:rsidRPr="00F0511C" w:rsidRDefault="006741DD" w:rsidP="006741DD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b/>
                <w:color w:val="FF0000"/>
                <w:sz w:val="18"/>
                <w:szCs w:val="18"/>
              </w:rPr>
              <w:t>Genel Tekrar</w:t>
            </w:r>
          </w:p>
          <w:p w14:paraId="6C1843BF" w14:textId="77777777" w:rsidR="006741DD" w:rsidRPr="00F0511C" w:rsidRDefault="006741DD" w:rsidP="006741DD">
            <w:pPr>
              <w:ind w:left="-26" w:right="-170" w:firstLine="26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Öğr</w:t>
            </w:r>
            <w:proofErr w:type="spellEnd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. Ü. </w:t>
            </w:r>
            <w:proofErr w:type="spellStart"/>
            <w:proofErr w:type="gram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A.Ahmad</w:t>
            </w:r>
            <w:proofErr w:type="spellEnd"/>
            <w:proofErr w:type="gramEnd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Hamidi</w:t>
            </w:r>
            <w:proofErr w:type="spellEnd"/>
          </w:p>
          <w:p w14:paraId="79EBF996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D2E25B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42A86E" w14:textId="77777777" w:rsidR="006741DD" w:rsidRPr="00E040BE" w:rsidRDefault="006741DD" w:rsidP="006741DD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</w:p>
        </w:tc>
      </w:tr>
      <w:tr w:rsidR="006741DD" w:rsidRPr="00B95B57" w14:paraId="66189A52" w14:textId="77777777" w:rsidTr="007E3DAA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7E7FD2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86133E">
              <w:rPr>
                <w:rFonts w:ascii="Arial" w:hAnsi="Arial" w:cs="Arial"/>
                <w:b/>
                <w:bCs/>
                <w:sz w:val="18"/>
                <w:szCs w:val="18"/>
              </w:rPr>
              <w:t>14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5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FA774D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BFA0E9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         </w:t>
            </w:r>
          </w:p>
          <w:p w14:paraId="4C8CDF9D" w14:textId="77777777" w:rsidR="006741DD" w:rsidRPr="00917435" w:rsidRDefault="006741DD" w:rsidP="006741D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17435">
              <w:rPr>
                <w:rFonts w:ascii="Arial" w:hAnsi="Arial" w:cs="Arial"/>
                <w:b/>
                <w:color w:val="000000"/>
                <w:sz w:val="18"/>
                <w:szCs w:val="18"/>
              </w:rPr>
              <w:t>T. Mikrobiyoloji</w:t>
            </w:r>
          </w:p>
          <w:p w14:paraId="536B6320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Mycoplasma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 ve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Ureaplasma</w:t>
            </w:r>
            <w:proofErr w:type="spellEnd"/>
          </w:p>
          <w:p w14:paraId="59C69B57" w14:textId="77777777" w:rsidR="006741DD" w:rsidRPr="00F0511C" w:rsidRDefault="006741DD" w:rsidP="006741DD">
            <w:pPr>
              <w:ind w:left="-26" w:right="-170" w:firstLine="26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>Doç. Dr. N. AŞGIN</w:t>
            </w: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4234D8" w14:textId="77777777" w:rsidR="006741DD" w:rsidRPr="00F0511C" w:rsidRDefault="006741DD" w:rsidP="006741DD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</w:t>
            </w:r>
          </w:p>
          <w:p w14:paraId="0DF20CF3" w14:textId="77777777" w:rsidR="006741DD" w:rsidRPr="00F0511C" w:rsidRDefault="006741DD" w:rsidP="006741DD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b/>
                <w:color w:val="FF0000"/>
                <w:sz w:val="18"/>
                <w:szCs w:val="18"/>
              </w:rPr>
              <w:t>Genel Tekrar</w:t>
            </w:r>
          </w:p>
          <w:p w14:paraId="19E78EE3" w14:textId="77777777" w:rsidR="006741DD" w:rsidRPr="00F0511C" w:rsidRDefault="006741DD" w:rsidP="006741DD">
            <w:pPr>
              <w:ind w:left="-26" w:right="-170" w:firstLine="26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Öğr</w:t>
            </w:r>
            <w:proofErr w:type="spellEnd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. Ü. </w:t>
            </w:r>
            <w:proofErr w:type="spellStart"/>
            <w:proofErr w:type="gram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A.Ahmad</w:t>
            </w:r>
            <w:proofErr w:type="spellEnd"/>
            <w:proofErr w:type="gramEnd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Hamidi</w:t>
            </w:r>
            <w:proofErr w:type="spellEnd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</w:p>
          <w:p w14:paraId="63614E50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064794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F4BD8D" w14:textId="77777777" w:rsidR="006741DD" w:rsidRPr="00E040BE" w:rsidRDefault="006741DD" w:rsidP="006741DD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</w:p>
        </w:tc>
      </w:tr>
      <w:tr w:rsidR="006741DD" w:rsidRPr="00B95B57" w14:paraId="00D15BDC" w14:textId="77777777" w:rsidTr="007E3DAA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51C4C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5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7B67A6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color w:val="00B05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44358D" w14:textId="77777777" w:rsidR="006741DD" w:rsidRPr="00917435" w:rsidRDefault="006741DD" w:rsidP="006741D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17435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T. Mikrobiyoloji </w:t>
            </w:r>
          </w:p>
          <w:p w14:paraId="10C751CB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Rickettsia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proofErr w:type="spellStart"/>
            <w:proofErr w:type="gram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Ehrlicha,Anaplasma</w:t>
            </w:r>
            <w:proofErr w:type="spellEnd"/>
            <w:proofErr w:type="gram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 ve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Coxiella</w:t>
            </w:r>
            <w:proofErr w:type="spellEnd"/>
          </w:p>
          <w:p w14:paraId="49999DFB" w14:textId="77777777" w:rsidR="006741DD" w:rsidRPr="00F0511C" w:rsidRDefault="006741DD" w:rsidP="006741DD">
            <w:pPr>
              <w:ind w:left="-26" w:right="-170" w:firstLine="26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. Ü. Meryem Çolak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5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4E79BB" w14:textId="77777777" w:rsidR="006741DD" w:rsidRPr="00F0511C" w:rsidRDefault="006741DD" w:rsidP="006741DD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</w:t>
            </w:r>
          </w:p>
          <w:p w14:paraId="4EA0C2B7" w14:textId="77777777" w:rsidR="006741DD" w:rsidRPr="00F0511C" w:rsidRDefault="006741DD" w:rsidP="006741DD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b/>
                <w:color w:val="FF0000"/>
                <w:sz w:val="18"/>
                <w:szCs w:val="18"/>
              </w:rPr>
              <w:t>Genel Tekrar</w:t>
            </w:r>
          </w:p>
          <w:p w14:paraId="085AC0C6" w14:textId="77777777" w:rsidR="006741DD" w:rsidRPr="00F0511C" w:rsidRDefault="006741DD" w:rsidP="006741DD">
            <w:pPr>
              <w:ind w:left="-26" w:right="-170" w:firstLine="26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Öğr</w:t>
            </w:r>
            <w:proofErr w:type="spellEnd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. Ü. </w:t>
            </w:r>
            <w:proofErr w:type="spellStart"/>
            <w:proofErr w:type="gram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A.Ahmad</w:t>
            </w:r>
            <w:proofErr w:type="spellEnd"/>
            <w:proofErr w:type="gramEnd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Hamidi</w:t>
            </w:r>
            <w:proofErr w:type="spellEnd"/>
          </w:p>
          <w:p w14:paraId="1CA21AB0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E6929B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92EE6B" w14:textId="77777777" w:rsidR="006741DD" w:rsidRPr="00E040BE" w:rsidRDefault="006741DD" w:rsidP="006741DD">
            <w:pPr>
              <w:rPr>
                <w:rFonts w:ascii="Arial" w:hAnsi="Arial" w:cs="Arial"/>
                <w:b/>
                <w:color w:val="00B050"/>
                <w:sz w:val="18"/>
                <w:szCs w:val="18"/>
                <w:lang w:val="de-DE"/>
              </w:rPr>
            </w:pPr>
          </w:p>
        </w:tc>
      </w:tr>
      <w:tr w:rsidR="006741DD" w:rsidRPr="00B95B57" w14:paraId="109121F6" w14:textId="77777777" w:rsidTr="00A94DE6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DCA5B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6:</w:t>
            </w:r>
            <w:r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08F12E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color w:val="00B05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195B4A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CFD6BD" w14:textId="77777777" w:rsidR="006741DD" w:rsidRPr="00917435" w:rsidRDefault="006741DD" w:rsidP="006741D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17435">
              <w:rPr>
                <w:rFonts w:ascii="Arial" w:hAnsi="Arial" w:cs="Arial"/>
                <w:b/>
                <w:color w:val="000000"/>
                <w:sz w:val="18"/>
                <w:szCs w:val="18"/>
              </w:rPr>
              <w:t>T. Mikrobiyoloji</w:t>
            </w:r>
          </w:p>
          <w:p w14:paraId="036DD4A0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Chlamydia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 ve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Chlamydophila</w:t>
            </w:r>
            <w:proofErr w:type="spellEnd"/>
          </w:p>
          <w:p w14:paraId="2782A7F0" w14:textId="77777777" w:rsidR="006741DD" w:rsidRPr="00F0511C" w:rsidRDefault="006741DD" w:rsidP="006741DD">
            <w:pPr>
              <w:ind w:left="-26" w:right="-170" w:firstLine="26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. Ü. Meryem Çolak </w:t>
            </w: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71634D" w14:textId="77777777" w:rsidR="006741DD" w:rsidRPr="00F0511C" w:rsidRDefault="006741DD" w:rsidP="006741DD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</w:t>
            </w:r>
          </w:p>
          <w:p w14:paraId="4AFB54E4" w14:textId="77777777" w:rsidR="006741DD" w:rsidRPr="00F0511C" w:rsidRDefault="006741DD" w:rsidP="006741DD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b/>
                <w:color w:val="FF0000"/>
                <w:sz w:val="18"/>
                <w:szCs w:val="18"/>
              </w:rPr>
              <w:t>Genel Tekrar</w:t>
            </w:r>
          </w:p>
          <w:p w14:paraId="26F49974" w14:textId="77777777" w:rsidR="006741DD" w:rsidRPr="00F0511C" w:rsidRDefault="006741DD" w:rsidP="006741DD">
            <w:pPr>
              <w:ind w:left="-26" w:right="-170" w:firstLine="26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Öğr</w:t>
            </w:r>
            <w:proofErr w:type="spellEnd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. Ü. </w:t>
            </w:r>
            <w:proofErr w:type="spellStart"/>
            <w:proofErr w:type="gram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A.Ahmad</w:t>
            </w:r>
            <w:proofErr w:type="spellEnd"/>
            <w:proofErr w:type="gramEnd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Hamidi</w:t>
            </w:r>
            <w:proofErr w:type="spellEnd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</w:p>
          <w:p w14:paraId="10AFBCD4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EBC1A5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70AC5C" w14:textId="77777777" w:rsidR="006741DD" w:rsidRPr="00E040BE" w:rsidRDefault="006741DD" w:rsidP="006741DD">
            <w:pPr>
              <w:rPr>
                <w:rFonts w:ascii="Arial" w:hAnsi="Arial" w:cs="Arial"/>
                <w:b/>
                <w:color w:val="00B050"/>
                <w:sz w:val="18"/>
                <w:szCs w:val="18"/>
                <w:lang w:val="de-DE"/>
              </w:rPr>
            </w:pPr>
          </w:p>
        </w:tc>
      </w:tr>
      <w:tr w:rsidR="00CB1F7C" w:rsidRPr="00B95B57" w14:paraId="6931BC22" w14:textId="77777777" w:rsidTr="00CB1F7C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D09A5C" w14:textId="77777777" w:rsidR="00CB1F7C" w:rsidRPr="002B332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6:50-17:30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BE738C" w14:textId="77777777" w:rsidR="00CB1F7C" w:rsidRPr="00B95B57" w:rsidRDefault="00CB1F7C" w:rsidP="00CB1F7C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637735" w14:textId="77777777" w:rsidR="00CB1F7C" w:rsidRPr="008F6E3B" w:rsidRDefault="00CB1F7C" w:rsidP="00CB1F7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E112AE" w14:textId="77777777" w:rsidR="00CB1F7C" w:rsidRPr="00F0511C" w:rsidRDefault="00CB1F7C" w:rsidP="00CB1F7C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9682AA" w14:textId="77777777" w:rsidR="00CB1F7C" w:rsidRPr="00B95B57" w:rsidRDefault="00CB1F7C" w:rsidP="00CB1F7C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1F8B5A" w14:textId="77777777" w:rsidR="00CB1F7C" w:rsidRPr="00E040BE" w:rsidRDefault="00CB1F7C" w:rsidP="00CB1F7C">
            <w:pPr>
              <w:rPr>
                <w:rFonts w:ascii="Arial" w:hAnsi="Arial" w:cs="Arial"/>
                <w:b/>
                <w:color w:val="00B050"/>
                <w:sz w:val="18"/>
                <w:szCs w:val="18"/>
                <w:lang w:val="de-DE"/>
              </w:rPr>
            </w:pPr>
          </w:p>
        </w:tc>
      </w:tr>
      <w:tr w:rsidR="00CB1F7C" w:rsidRPr="00B95B57" w14:paraId="2BA9FBB7" w14:textId="77777777" w:rsidTr="007E3DAA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B4649" w14:textId="77777777" w:rsidR="00CB1F7C" w:rsidRPr="002B332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7:40-18:20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942182" w14:textId="77777777" w:rsidR="00CB1F7C" w:rsidRPr="00B95B57" w:rsidRDefault="00CB1F7C" w:rsidP="00CB1F7C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D63A89" w14:textId="77777777" w:rsidR="00CB1F7C" w:rsidRPr="008F6E3B" w:rsidRDefault="00CB1F7C" w:rsidP="00CB1F7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5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909075" w14:textId="77777777" w:rsidR="00CB1F7C" w:rsidRPr="00F0511C" w:rsidRDefault="00CB1F7C" w:rsidP="00CB1F7C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02A78D" w14:textId="77777777" w:rsidR="00CB1F7C" w:rsidRPr="00B95B57" w:rsidRDefault="00CB1F7C" w:rsidP="00CB1F7C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E2BE44" w14:textId="77777777" w:rsidR="00CB1F7C" w:rsidRPr="00E040BE" w:rsidRDefault="00CB1F7C" w:rsidP="00CB1F7C">
            <w:pPr>
              <w:rPr>
                <w:rFonts w:ascii="Arial" w:hAnsi="Arial" w:cs="Arial"/>
                <w:b/>
                <w:color w:val="00B050"/>
                <w:sz w:val="18"/>
                <w:szCs w:val="18"/>
                <w:lang w:val="de-DE"/>
              </w:rPr>
            </w:pPr>
          </w:p>
        </w:tc>
      </w:tr>
    </w:tbl>
    <w:p w14:paraId="332A5A1F" w14:textId="77777777" w:rsidR="000A61BF" w:rsidRPr="00B95B57" w:rsidRDefault="000A61BF" w:rsidP="00565E55">
      <w:pPr>
        <w:rPr>
          <w:rFonts w:ascii="Arial" w:hAnsi="Arial" w:cs="Arial"/>
          <w:sz w:val="18"/>
          <w:szCs w:val="18"/>
        </w:rPr>
      </w:pPr>
    </w:p>
    <w:p w14:paraId="7AD02B67" w14:textId="77777777" w:rsidR="0039035D" w:rsidRPr="00B95B57" w:rsidRDefault="0039035D" w:rsidP="00565E55">
      <w:pPr>
        <w:rPr>
          <w:rFonts w:ascii="Arial" w:hAnsi="Arial" w:cs="Arial"/>
          <w:sz w:val="18"/>
          <w:szCs w:val="18"/>
        </w:rPr>
      </w:pPr>
    </w:p>
    <w:p w14:paraId="1F1E0DF3" w14:textId="77777777" w:rsidR="0039035D" w:rsidRPr="00B95B57" w:rsidRDefault="0039035D" w:rsidP="00565E55">
      <w:pPr>
        <w:rPr>
          <w:rFonts w:ascii="Arial" w:hAnsi="Arial" w:cs="Arial"/>
          <w:sz w:val="18"/>
          <w:szCs w:val="18"/>
        </w:rPr>
      </w:pPr>
    </w:p>
    <w:p w14:paraId="5F09DCBF" w14:textId="77777777" w:rsidR="00E34097" w:rsidRPr="00B95B57" w:rsidRDefault="00E34097" w:rsidP="00565E55">
      <w:pPr>
        <w:rPr>
          <w:rFonts w:ascii="Arial" w:hAnsi="Arial" w:cs="Arial"/>
          <w:sz w:val="18"/>
          <w:szCs w:val="18"/>
        </w:rPr>
      </w:pPr>
    </w:p>
    <w:p w14:paraId="18667171" w14:textId="77777777" w:rsidR="00E34097" w:rsidRPr="00B95B57" w:rsidRDefault="00E34097" w:rsidP="00565E55">
      <w:pPr>
        <w:rPr>
          <w:rFonts w:ascii="Arial" w:hAnsi="Arial" w:cs="Arial"/>
          <w:sz w:val="18"/>
          <w:szCs w:val="18"/>
        </w:rPr>
      </w:pPr>
    </w:p>
    <w:p w14:paraId="2D1ABEAA" w14:textId="77777777" w:rsidR="00E34097" w:rsidRPr="00B95B57" w:rsidRDefault="00E34097" w:rsidP="00565E55">
      <w:pPr>
        <w:rPr>
          <w:rFonts w:ascii="Arial" w:hAnsi="Arial" w:cs="Arial"/>
          <w:sz w:val="18"/>
          <w:szCs w:val="18"/>
        </w:rPr>
      </w:pPr>
      <w:r w:rsidRPr="00B95B57">
        <w:rPr>
          <w:rFonts w:ascii="Arial" w:hAnsi="Arial" w:cs="Arial"/>
          <w:sz w:val="18"/>
          <w:szCs w:val="18"/>
        </w:rPr>
        <w:br w:type="page"/>
      </w:r>
    </w:p>
    <w:p w14:paraId="76114597" w14:textId="77777777" w:rsidR="00E34097" w:rsidRPr="00B95B57" w:rsidRDefault="00E34097" w:rsidP="00565E55">
      <w:pPr>
        <w:rPr>
          <w:rFonts w:ascii="Arial" w:hAnsi="Arial" w:cs="Arial"/>
          <w:sz w:val="18"/>
          <w:szCs w:val="18"/>
        </w:rPr>
      </w:pPr>
    </w:p>
    <w:p w14:paraId="0FA796CA" w14:textId="77777777" w:rsidR="0039035D" w:rsidRPr="00B95B57" w:rsidRDefault="0039035D" w:rsidP="00565E55">
      <w:pPr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551"/>
        <w:gridCol w:w="2460"/>
        <w:gridCol w:w="2502"/>
        <w:gridCol w:w="2693"/>
        <w:gridCol w:w="2541"/>
      </w:tblGrid>
      <w:tr w:rsidR="005C1E41" w:rsidRPr="00B95B57" w14:paraId="11EF49EF" w14:textId="77777777" w:rsidTr="00E3423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B506A46" w14:textId="77777777" w:rsidR="005C1E41" w:rsidRPr="00E7767D" w:rsidRDefault="005C1E41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sz w:val="20"/>
                <w:szCs w:val="20"/>
              </w:rPr>
              <w:br w:type="page"/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>7. Haft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709BD52" w14:textId="77777777" w:rsidR="005C1E41" w:rsidRPr="00E7767D" w:rsidRDefault="005C1E41" w:rsidP="003E35FE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5BB0CDFA" w14:textId="77777777" w:rsidR="005C1E41" w:rsidRPr="00E7767D" w:rsidRDefault="009674FB" w:rsidP="00565E5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7</w:t>
            </w:r>
            <w:r w:rsidR="005C1E41"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8DACBD6" w14:textId="77777777" w:rsidR="005C1E41" w:rsidRPr="00E7767D" w:rsidRDefault="009674FB" w:rsidP="00565E5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="005C1E41"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CCA8650" w14:textId="77777777" w:rsidR="005C1E41" w:rsidRPr="00E7767D" w:rsidRDefault="00553DFF" w:rsidP="00565E5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9</w:t>
            </w:r>
            <w:r w:rsidR="005C1E41"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08FA665" w14:textId="77777777" w:rsidR="005C1E41" w:rsidRPr="00E7767D" w:rsidRDefault="005C1E41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5C1E41" w:rsidRPr="00B95B57" w14:paraId="5E13DB2D" w14:textId="77777777" w:rsidTr="00E3423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F4161D" w14:textId="77777777" w:rsidR="005C1E41" w:rsidRPr="00E7767D" w:rsidRDefault="005C1E41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012A87" w14:textId="77777777" w:rsidR="005C1E41" w:rsidRPr="00E7767D" w:rsidRDefault="005C1E41" w:rsidP="003E35FE">
            <w:pPr>
              <w:ind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C96EA2" w14:textId="77777777" w:rsidR="005C1E41" w:rsidRPr="00E7767D" w:rsidRDefault="005C1E41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A624C7" w14:textId="77777777" w:rsidR="005C1E41" w:rsidRPr="00E7767D" w:rsidRDefault="005C1E41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DDBDA9" w14:textId="77777777" w:rsidR="005C1E41" w:rsidRPr="00E7767D" w:rsidRDefault="005C1E41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C1CE4B" w14:textId="77777777" w:rsidR="005C1E41" w:rsidRPr="00E7767D" w:rsidRDefault="005C1E41" w:rsidP="00565E55">
            <w:pPr>
              <w:ind w:left="-2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8E5E8C" w:rsidRPr="00B95B57" w14:paraId="0FDA1504" w14:textId="77777777" w:rsidTr="00156332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C3593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8:4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09:</w:t>
            </w: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301547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sz w:val="18"/>
                <w:szCs w:val="18"/>
              </w:rPr>
              <w:t>PRATİK SINAV</w:t>
            </w:r>
          </w:p>
          <w:p w14:paraId="1AAD2C92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sz w:val="18"/>
                <w:szCs w:val="18"/>
              </w:rPr>
              <w:t>Anatomi</w:t>
            </w:r>
          </w:p>
          <w:p w14:paraId="0093A679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sz w:val="18"/>
                <w:szCs w:val="18"/>
              </w:rPr>
              <w:t>09.30</w:t>
            </w:r>
          </w:p>
          <w:p w14:paraId="3B6623BC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4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75AA7B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sz w:val="18"/>
                <w:szCs w:val="18"/>
              </w:rPr>
              <w:t xml:space="preserve">PRATİK SINAV </w:t>
            </w:r>
          </w:p>
          <w:p w14:paraId="351A050E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sz w:val="18"/>
                <w:szCs w:val="18"/>
              </w:rPr>
              <w:t>Histoloji-Embriyoloji</w:t>
            </w:r>
          </w:p>
          <w:p w14:paraId="4240B1CB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  <w:r w:rsidRPr="00B95B57">
              <w:rPr>
                <w:rFonts w:ascii="Arial" w:hAnsi="Arial" w:cs="Arial"/>
                <w:b/>
                <w:sz w:val="18"/>
                <w:szCs w:val="18"/>
              </w:rPr>
              <w:t>09.30</w:t>
            </w:r>
          </w:p>
          <w:p w14:paraId="46F18C11" w14:textId="77777777" w:rsidR="008E5E8C" w:rsidRPr="00B95B57" w:rsidRDefault="008E5E8C" w:rsidP="008E5E8C">
            <w:pPr>
              <w:ind w:right="57"/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97416A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B56629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1D06E4" w14:textId="77777777" w:rsidR="008E5E8C" w:rsidRPr="00B95B57" w:rsidRDefault="008E5E8C" w:rsidP="008E5E8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bCs/>
                <w:sz w:val="18"/>
                <w:szCs w:val="18"/>
              </w:rPr>
              <w:t>TEORİK SINAV</w:t>
            </w:r>
          </w:p>
          <w:p w14:paraId="2A9E240F" w14:textId="77777777" w:rsidR="008E5E8C" w:rsidRPr="009D463C" w:rsidRDefault="008E5E8C" w:rsidP="008E5E8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09.30</w:t>
            </w:r>
          </w:p>
        </w:tc>
      </w:tr>
      <w:tr w:rsidR="008E5E8C" w:rsidRPr="00B95B57" w14:paraId="79F8DF63" w14:textId="77777777" w:rsidTr="00156332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4EB75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9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0: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A9B968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  <w:tc>
          <w:tcPr>
            <w:tcW w:w="24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3A6C5A" w14:textId="77777777" w:rsidR="008E5E8C" w:rsidRPr="00B95B57" w:rsidRDefault="008E5E8C" w:rsidP="008E5E8C">
            <w:pPr>
              <w:ind w:right="57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0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5B7A8F" w14:textId="77777777" w:rsidR="008E5E8C" w:rsidRPr="00B95B57" w:rsidRDefault="008E5E8C" w:rsidP="008E5E8C">
            <w:pPr>
              <w:rPr>
                <w:rFonts w:ascii="Arial" w:hAnsi="Arial" w:cs="Arial"/>
                <w:color w:val="C0504D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798CD4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1C626E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</w:tr>
      <w:tr w:rsidR="008E5E8C" w:rsidRPr="00B95B57" w14:paraId="01721161" w14:textId="77777777" w:rsidTr="00156332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ED977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0:</w:t>
            </w:r>
            <w:r>
              <w:rPr>
                <w:rFonts w:ascii="Arial" w:hAnsi="Arial" w:cs="Arial"/>
                <w:b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1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0997D9" w14:textId="77777777" w:rsidR="008E5E8C" w:rsidRPr="00B95B57" w:rsidRDefault="008E5E8C" w:rsidP="008E5E8C">
            <w:pPr>
              <w:rPr>
                <w:rFonts w:ascii="Arial" w:hAnsi="Arial" w:cs="Arial"/>
                <w:b/>
                <w:color w:val="7030A0"/>
                <w:sz w:val="18"/>
                <w:szCs w:val="18"/>
              </w:rPr>
            </w:pPr>
          </w:p>
        </w:tc>
        <w:tc>
          <w:tcPr>
            <w:tcW w:w="24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135612" w14:textId="77777777" w:rsidR="008E5E8C" w:rsidRPr="00B95B57" w:rsidRDefault="008E5E8C" w:rsidP="008E5E8C">
            <w:pPr>
              <w:ind w:right="57"/>
              <w:rPr>
                <w:rFonts w:ascii="Arial" w:hAnsi="Arial" w:cs="Arial"/>
                <w:bCs/>
                <w:color w:val="7030A0"/>
                <w:sz w:val="18"/>
                <w:szCs w:val="18"/>
              </w:rPr>
            </w:pPr>
          </w:p>
        </w:tc>
        <w:tc>
          <w:tcPr>
            <w:tcW w:w="250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D9BC4B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195539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E74C96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E5E8C" w:rsidRPr="00B95B57" w14:paraId="3066958B" w14:textId="77777777" w:rsidTr="00156332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116585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1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706A66" w14:textId="77777777" w:rsidR="008E5E8C" w:rsidRPr="00B95B57" w:rsidRDefault="008E5E8C" w:rsidP="008E5E8C">
            <w:pPr>
              <w:rPr>
                <w:rFonts w:ascii="Arial" w:hAnsi="Arial" w:cs="Arial"/>
                <w:b/>
                <w:color w:val="7030A0"/>
                <w:sz w:val="18"/>
                <w:szCs w:val="18"/>
              </w:rPr>
            </w:pPr>
          </w:p>
        </w:tc>
        <w:tc>
          <w:tcPr>
            <w:tcW w:w="24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AE8A2F" w14:textId="77777777" w:rsidR="008E5E8C" w:rsidRPr="00B95B57" w:rsidRDefault="008E5E8C" w:rsidP="008E5E8C">
            <w:pPr>
              <w:ind w:right="57"/>
              <w:rPr>
                <w:rFonts w:ascii="Arial" w:hAnsi="Arial" w:cs="Arial"/>
                <w:bCs/>
                <w:color w:val="7030A0"/>
                <w:sz w:val="18"/>
                <w:szCs w:val="18"/>
              </w:rPr>
            </w:pPr>
          </w:p>
        </w:tc>
        <w:tc>
          <w:tcPr>
            <w:tcW w:w="250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F7F4F8" w14:textId="77777777" w:rsidR="008E5E8C" w:rsidRPr="00B95B57" w:rsidRDefault="008E5E8C" w:rsidP="008E5E8C">
            <w:pPr>
              <w:ind w:right="-109" w:hanging="15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7D9FA8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62ABD3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A73F66" w:rsidRPr="00B95B57" w14:paraId="4882ECBE" w14:textId="77777777" w:rsidTr="000A61BF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A83D1CE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E14C3A5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DA27BCA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D73CEF9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ED7F117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D48AF88" w14:textId="77777777" w:rsidR="00A73F66" w:rsidRPr="00B95B57" w:rsidRDefault="00A73F66" w:rsidP="00A73F6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</w:tr>
      <w:tr w:rsidR="006741DD" w:rsidRPr="00B95B57" w14:paraId="76EBF9C2" w14:textId="77777777" w:rsidTr="000A61BF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103EC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3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4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C058D7" w14:textId="77777777" w:rsidR="006741DD" w:rsidRPr="00B95B57" w:rsidRDefault="006741DD" w:rsidP="006741DD">
            <w:pPr>
              <w:rPr>
                <w:rFonts w:ascii="Arial" w:hAnsi="Arial" w:cs="Arial"/>
                <w:color w:val="C0504D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1CFD5C" w14:textId="77777777" w:rsidR="006741DD" w:rsidRPr="009674FB" w:rsidRDefault="006741DD" w:rsidP="006741DD">
            <w:pPr>
              <w:ind w:left="-26" w:right="-170" w:firstLine="26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307050" w14:textId="77777777" w:rsidR="006741DD" w:rsidRPr="009674FB" w:rsidRDefault="006741DD" w:rsidP="006741DD">
            <w:pPr>
              <w:ind w:right="47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9674FB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 VİZE SINAVI II (OSCE)</w:t>
            </w:r>
          </w:p>
          <w:p w14:paraId="56518840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  <w:r w:rsidRPr="009674FB">
              <w:rPr>
                <w:rFonts w:ascii="Arial" w:hAnsi="Arial" w:cs="Arial"/>
                <w:b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E4DB44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BC7547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</w:tr>
      <w:tr w:rsidR="006741DD" w:rsidRPr="00B95B57" w14:paraId="471EFF9A" w14:textId="77777777" w:rsidTr="000A61BF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986EE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86133E">
              <w:rPr>
                <w:rFonts w:ascii="Arial" w:hAnsi="Arial" w:cs="Arial"/>
                <w:b/>
                <w:bCs/>
                <w:sz w:val="18"/>
                <w:szCs w:val="18"/>
              </w:rPr>
              <w:t>14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5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1A3141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E04775" w14:textId="77777777" w:rsidR="006741DD" w:rsidRPr="009674FB" w:rsidRDefault="006741DD" w:rsidP="006741DD">
            <w:pPr>
              <w:ind w:left="-26" w:right="-170" w:firstLine="26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2219DD" w14:textId="77777777" w:rsidR="006741DD" w:rsidRPr="009674FB" w:rsidRDefault="006741DD" w:rsidP="006741DD">
            <w:pPr>
              <w:ind w:right="47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9674FB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 VİZE SINAVI II (OSCE)</w:t>
            </w:r>
          </w:p>
          <w:p w14:paraId="1A46FC45" w14:textId="77777777" w:rsidR="006741DD" w:rsidRPr="00B95B57" w:rsidRDefault="006741DD" w:rsidP="006741DD">
            <w:pPr>
              <w:rPr>
                <w:rFonts w:ascii="Arial" w:hAnsi="Arial" w:cs="Arial"/>
                <w:color w:val="C0504D"/>
                <w:sz w:val="18"/>
                <w:szCs w:val="18"/>
              </w:rPr>
            </w:pPr>
            <w:r w:rsidRPr="009674FB">
              <w:rPr>
                <w:rFonts w:ascii="Arial" w:hAnsi="Arial" w:cs="Arial"/>
                <w:b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489365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4B6999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</w:tr>
      <w:tr w:rsidR="006741DD" w:rsidRPr="00B95B57" w14:paraId="2D7FCD55" w14:textId="77777777" w:rsidTr="000A61BF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409BE1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5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A8AD8D" w14:textId="77777777" w:rsidR="006741DD" w:rsidRPr="009674FB" w:rsidRDefault="006741DD" w:rsidP="006741DD">
            <w:pP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9674FB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16D783" w14:textId="77777777" w:rsidR="006741DD" w:rsidRPr="009674FB" w:rsidRDefault="006741DD" w:rsidP="006741DD">
            <w:pPr>
              <w:ind w:left="-26" w:right="-170" w:firstLine="26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567589" w14:textId="77777777" w:rsidR="006741DD" w:rsidRPr="009674FB" w:rsidRDefault="006741DD" w:rsidP="006741DD">
            <w:pPr>
              <w:ind w:right="47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9674FB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 VİZE SINAVI II (OSCE)</w:t>
            </w:r>
          </w:p>
          <w:p w14:paraId="74E7E467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674FB">
              <w:rPr>
                <w:rFonts w:ascii="Arial" w:hAnsi="Arial" w:cs="Arial"/>
                <w:b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32493D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3092E2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</w:tr>
      <w:tr w:rsidR="006741DD" w:rsidRPr="00B95B57" w14:paraId="46855A0B" w14:textId="77777777" w:rsidTr="000A61BF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F4F891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6:</w:t>
            </w:r>
            <w:r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F09F7A" w14:textId="77777777" w:rsidR="006741DD" w:rsidRPr="009674FB" w:rsidRDefault="006741DD" w:rsidP="006741DD">
            <w:pP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9674FB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22EC21" w14:textId="77777777" w:rsidR="006741DD" w:rsidRPr="009674FB" w:rsidRDefault="006741DD" w:rsidP="006741DD">
            <w:pPr>
              <w:ind w:left="-26" w:right="-170" w:firstLine="26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C97B89" w14:textId="77777777" w:rsidR="006741DD" w:rsidRPr="009674FB" w:rsidRDefault="006741DD" w:rsidP="006741DD">
            <w:pPr>
              <w:ind w:right="47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9674FB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 VİZE SINAVI II (OSCE)</w:t>
            </w:r>
          </w:p>
          <w:p w14:paraId="4E9536E5" w14:textId="77777777" w:rsidR="006741DD" w:rsidRPr="00B95B57" w:rsidRDefault="006741DD" w:rsidP="006741DD">
            <w:pPr>
              <w:ind w:right="-109" w:hanging="15"/>
              <w:rPr>
                <w:rFonts w:ascii="Arial" w:hAnsi="Arial" w:cs="Arial"/>
                <w:b/>
                <w:sz w:val="18"/>
                <w:szCs w:val="18"/>
              </w:rPr>
            </w:pPr>
            <w:r w:rsidRPr="009674FB">
              <w:rPr>
                <w:rFonts w:ascii="Arial" w:hAnsi="Arial" w:cs="Arial"/>
                <w:b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67E068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18E13B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</w:tr>
      <w:tr w:rsidR="00A94DE6" w:rsidRPr="00B95B57" w14:paraId="7E6171E8" w14:textId="77777777" w:rsidTr="000A61BF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C2806" w14:textId="77777777" w:rsidR="00A94DE6" w:rsidRPr="002B3326" w:rsidRDefault="00A94DE6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F8215C" w14:textId="77777777" w:rsidR="00A94DE6" w:rsidRPr="009674FB" w:rsidRDefault="00A94DE6" w:rsidP="006741DD">
            <w:pP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247C39" w14:textId="77777777" w:rsidR="00A94DE6" w:rsidRPr="009674FB" w:rsidRDefault="00A94DE6" w:rsidP="006741DD">
            <w:pPr>
              <w:ind w:left="-26" w:right="-170" w:firstLine="26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BE5A37" w14:textId="77777777" w:rsidR="00A94DE6" w:rsidRPr="009674FB" w:rsidRDefault="00A94DE6" w:rsidP="006741DD">
            <w:pPr>
              <w:ind w:right="47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97E313" w14:textId="77777777" w:rsidR="00A94DE6" w:rsidRPr="00B95B57" w:rsidRDefault="00A94DE6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EF0361" w14:textId="77777777" w:rsidR="00A94DE6" w:rsidRPr="00B95B57" w:rsidRDefault="00A94DE6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</w:tr>
    </w:tbl>
    <w:p w14:paraId="7B5BDC7F" w14:textId="77777777" w:rsidR="00177050" w:rsidRPr="00B95B57" w:rsidRDefault="00177050" w:rsidP="00565E55">
      <w:pPr>
        <w:rPr>
          <w:rFonts w:ascii="Arial" w:hAnsi="Arial" w:cs="Arial"/>
          <w:sz w:val="18"/>
          <w:szCs w:val="18"/>
        </w:rPr>
      </w:pPr>
    </w:p>
    <w:sectPr w:rsidR="00177050" w:rsidRPr="00B95B57" w:rsidSect="00B53C89">
      <w:footerReference w:type="default" r:id="rId8"/>
      <w:pgSz w:w="16840" w:h="11900" w:orient="landscape"/>
      <w:pgMar w:top="567" w:right="567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67D51" w14:textId="77777777" w:rsidR="0084777E" w:rsidRDefault="0084777E" w:rsidP="00B95B57">
      <w:r>
        <w:separator/>
      </w:r>
    </w:p>
  </w:endnote>
  <w:endnote w:type="continuationSeparator" w:id="0">
    <w:p w14:paraId="22D2D559" w14:textId="77777777" w:rsidR="0084777E" w:rsidRDefault="0084777E" w:rsidP="00B95B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ACE9E" w14:textId="77777777" w:rsidR="00B95B57" w:rsidRPr="00B95B57" w:rsidRDefault="00B95B57">
    <w:pPr>
      <w:pStyle w:val="Altbilgi"/>
      <w:jc w:val="center"/>
      <w:rPr>
        <w:rFonts w:ascii="Arial" w:hAnsi="Arial" w:cs="Arial"/>
        <w:sz w:val="16"/>
        <w:szCs w:val="16"/>
      </w:rPr>
    </w:pPr>
    <w:r w:rsidRPr="00B95B57">
      <w:rPr>
        <w:rFonts w:ascii="Arial" w:hAnsi="Arial" w:cs="Arial"/>
        <w:sz w:val="16"/>
        <w:szCs w:val="16"/>
      </w:rPr>
      <w:fldChar w:fldCharType="begin"/>
    </w:r>
    <w:r w:rsidRPr="00B95B57">
      <w:rPr>
        <w:rFonts w:ascii="Arial" w:hAnsi="Arial" w:cs="Arial"/>
        <w:sz w:val="16"/>
        <w:szCs w:val="16"/>
      </w:rPr>
      <w:instrText>PAGE   \* MERGEFORMAT</w:instrText>
    </w:r>
    <w:r w:rsidRPr="00B95B57">
      <w:rPr>
        <w:rFonts w:ascii="Arial" w:hAnsi="Arial" w:cs="Arial"/>
        <w:sz w:val="16"/>
        <w:szCs w:val="16"/>
      </w:rPr>
      <w:fldChar w:fldCharType="separate"/>
    </w:r>
    <w:r w:rsidR="0090129F">
      <w:rPr>
        <w:rFonts w:ascii="Arial" w:hAnsi="Arial" w:cs="Arial"/>
        <w:noProof/>
        <w:sz w:val="16"/>
        <w:szCs w:val="16"/>
      </w:rPr>
      <w:t>1</w:t>
    </w:r>
    <w:r w:rsidRPr="00B95B57">
      <w:rPr>
        <w:rFonts w:ascii="Arial" w:hAnsi="Arial" w:cs="Arial"/>
        <w:sz w:val="16"/>
        <w:szCs w:val="16"/>
      </w:rPr>
      <w:fldChar w:fldCharType="end"/>
    </w:r>
  </w:p>
  <w:p w14:paraId="35856D6C" w14:textId="77777777" w:rsidR="00B95B57" w:rsidRDefault="00B95B5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286C9" w14:textId="77777777" w:rsidR="0084777E" w:rsidRDefault="0084777E" w:rsidP="00B95B57">
      <w:r>
        <w:separator/>
      </w:r>
    </w:p>
  </w:footnote>
  <w:footnote w:type="continuationSeparator" w:id="0">
    <w:p w14:paraId="32A9F587" w14:textId="77777777" w:rsidR="0084777E" w:rsidRDefault="0084777E" w:rsidP="00B95B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TU2MbcwsrAEspR0lIJTi4sz8/NACoxqAbcxrYEsAAAA"/>
  </w:docVars>
  <w:rsids>
    <w:rsidRoot w:val="00A64C10"/>
    <w:rsid w:val="00025D61"/>
    <w:rsid w:val="00030149"/>
    <w:rsid w:val="00032C58"/>
    <w:rsid w:val="000536C9"/>
    <w:rsid w:val="00056E35"/>
    <w:rsid w:val="0006394F"/>
    <w:rsid w:val="00063A6C"/>
    <w:rsid w:val="00071AA8"/>
    <w:rsid w:val="000767DD"/>
    <w:rsid w:val="0008788C"/>
    <w:rsid w:val="00095818"/>
    <w:rsid w:val="000A61BF"/>
    <w:rsid w:val="000D7A21"/>
    <w:rsid w:val="000F04F0"/>
    <w:rsid w:val="000F14AE"/>
    <w:rsid w:val="000F1854"/>
    <w:rsid w:val="000F2518"/>
    <w:rsid w:val="00103663"/>
    <w:rsid w:val="00104548"/>
    <w:rsid w:val="001065B1"/>
    <w:rsid w:val="00123D64"/>
    <w:rsid w:val="001271C9"/>
    <w:rsid w:val="00131567"/>
    <w:rsid w:val="001412A1"/>
    <w:rsid w:val="00156332"/>
    <w:rsid w:val="001660D8"/>
    <w:rsid w:val="0017394D"/>
    <w:rsid w:val="00177050"/>
    <w:rsid w:val="001815D9"/>
    <w:rsid w:val="00182E2E"/>
    <w:rsid w:val="00186F98"/>
    <w:rsid w:val="001B3E86"/>
    <w:rsid w:val="001C5C96"/>
    <w:rsid w:val="001E53CD"/>
    <w:rsid w:val="001E67B6"/>
    <w:rsid w:val="001F24D8"/>
    <w:rsid w:val="001F753C"/>
    <w:rsid w:val="0020380C"/>
    <w:rsid w:val="002103EF"/>
    <w:rsid w:val="00210C6F"/>
    <w:rsid w:val="0022566A"/>
    <w:rsid w:val="00243DBF"/>
    <w:rsid w:val="00244DAE"/>
    <w:rsid w:val="00250C1A"/>
    <w:rsid w:val="00263799"/>
    <w:rsid w:val="00265471"/>
    <w:rsid w:val="00275670"/>
    <w:rsid w:val="0028098C"/>
    <w:rsid w:val="00282E33"/>
    <w:rsid w:val="00284580"/>
    <w:rsid w:val="002A0FF9"/>
    <w:rsid w:val="002A629B"/>
    <w:rsid w:val="002B636E"/>
    <w:rsid w:val="002D0479"/>
    <w:rsid w:val="002D5401"/>
    <w:rsid w:val="002D68F0"/>
    <w:rsid w:val="002E5125"/>
    <w:rsid w:val="002E7A52"/>
    <w:rsid w:val="002F0477"/>
    <w:rsid w:val="002F733D"/>
    <w:rsid w:val="00301796"/>
    <w:rsid w:val="003101F0"/>
    <w:rsid w:val="00314D28"/>
    <w:rsid w:val="00316628"/>
    <w:rsid w:val="00321046"/>
    <w:rsid w:val="00322068"/>
    <w:rsid w:val="003409B4"/>
    <w:rsid w:val="00347E25"/>
    <w:rsid w:val="00361373"/>
    <w:rsid w:val="003654AE"/>
    <w:rsid w:val="003671CF"/>
    <w:rsid w:val="00375D4B"/>
    <w:rsid w:val="0039035D"/>
    <w:rsid w:val="00391F9D"/>
    <w:rsid w:val="00392022"/>
    <w:rsid w:val="00396D6C"/>
    <w:rsid w:val="003A6A19"/>
    <w:rsid w:val="003B36EF"/>
    <w:rsid w:val="003B7723"/>
    <w:rsid w:val="003E35FE"/>
    <w:rsid w:val="003F1C36"/>
    <w:rsid w:val="00414C65"/>
    <w:rsid w:val="004227CC"/>
    <w:rsid w:val="0042562C"/>
    <w:rsid w:val="00446897"/>
    <w:rsid w:val="00463BBA"/>
    <w:rsid w:val="00467C4A"/>
    <w:rsid w:val="00470186"/>
    <w:rsid w:val="00474153"/>
    <w:rsid w:val="00490620"/>
    <w:rsid w:val="00496BE8"/>
    <w:rsid w:val="004A38A3"/>
    <w:rsid w:val="004B6784"/>
    <w:rsid w:val="004C2B4D"/>
    <w:rsid w:val="004D1E7D"/>
    <w:rsid w:val="004D421B"/>
    <w:rsid w:val="004D4998"/>
    <w:rsid w:val="004D59F5"/>
    <w:rsid w:val="004E2FDA"/>
    <w:rsid w:val="004E4529"/>
    <w:rsid w:val="004F563C"/>
    <w:rsid w:val="004F76A3"/>
    <w:rsid w:val="00502FF8"/>
    <w:rsid w:val="00520CF9"/>
    <w:rsid w:val="00547EFD"/>
    <w:rsid w:val="0055110A"/>
    <w:rsid w:val="0055398D"/>
    <w:rsid w:val="00553DFF"/>
    <w:rsid w:val="00560377"/>
    <w:rsid w:val="00561D1D"/>
    <w:rsid w:val="00565E55"/>
    <w:rsid w:val="00566A6C"/>
    <w:rsid w:val="00574642"/>
    <w:rsid w:val="00590353"/>
    <w:rsid w:val="005A7ACA"/>
    <w:rsid w:val="005B1690"/>
    <w:rsid w:val="005B48E1"/>
    <w:rsid w:val="005C1E41"/>
    <w:rsid w:val="005C5121"/>
    <w:rsid w:val="005C690E"/>
    <w:rsid w:val="005C706D"/>
    <w:rsid w:val="005C7238"/>
    <w:rsid w:val="005C72CF"/>
    <w:rsid w:val="005D61B8"/>
    <w:rsid w:val="005E6837"/>
    <w:rsid w:val="005E724F"/>
    <w:rsid w:val="005E7C09"/>
    <w:rsid w:val="005F0316"/>
    <w:rsid w:val="00601345"/>
    <w:rsid w:val="00612FC4"/>
    <w:rsid w:val="0062108E"/>
    <w:rsid w:val="006320A1"/>
    <w:rsid w:val="00634008"/>
    <w:rsid w:val="006368A0"/>
    <w:rsid w:val="00637EE0"/>
    <w:rsid w:val="0064511C"/>
    <w:rsid w:val="00654655"/>
    <w:rsid w:val="0066470F"/>
    <w:rsid w:val="00665465"/>
    <w:rsid w:val="0066781E"/>
    <w:rsid w:val="006741DD"/>
    <w:rsid w:val="00674E05"/>
    <w:rsid w:val="00676CCC"/>
    <w:rsid w:val="0068085F"/>
    <w:rsid w:val="006B01CE"/>
    <w:rsid w:val="006B1144"/>
    <w:rsid w:val="006B2D90"/>
    <w:rsid w:val="006C03DC"/>
    <w:rsid w:val="006D5176"/>
    <w:rsid w:val="006E0122"/>
    <w:rsid w:val="006E2113"/>
    <w:rsid w:val="006E653C"/>
    <w:rsid w:val="006E6CC1"/>
    <w:rsid w:val="006E729F"/>
    <w:rsid w:val="0073094B"/>
    <w:rsid w:val="0073122F"/>
    <w:rsid w:val="00744D24"/>
    <w:rsid w:val="00750717"/>
    <w:rsid w:val="00752033"/>
    <w:rsid w:val="00756632"/>
    <w:rsid w:val="00772674"/>
    <w:rsid w:val="00774EEC"/>
    <w:rsid w:val="0078298F"/>
    <w:rsid w:val="00783C60"/>
    <w:rsid w:val="00784AC9"/>
    <w:rsid w:val="00790E41"/>
    <w:rsid w:val="00793183"/>
    <w:rsid w:val="007A6514"/>
    <w:rsid w:val="007B4FDF"/>
    <w:rsid w:val="007C5E59"/>
    <w:rsid w:val="007D39D2"/>
    <w:rsid w:val="007D5BDB"/>
    <w:rsid w:val="007E1CBB"/>
    <w:rsid w:val="007E3DAA"/>
    <w:rsid w:val="007E4153"/>
    <w:rsid w:val="007E6503"/>
    <w:rsid w:val="007E727E"/>
    <w:rsid w:val="007F4DEE"/>
    <w:rsid w:val="00803092"/>
    <w:rsid w:val="008037BE"/>
    <w:rsid w:val="008140E8"/>
    <w:rsid w:val="00820694"/>
    <w:rsid w:val="0082097D"/>
    <w:rsid w:val="00821DF7"/>
    <w:rsid w:val="0082315C"/>
    <w:rsid w:val="00823888"/>
    <w:rsid w:val="0082689F"/>
    <w:rsid w:val="0084073A"/>
    <w:rsid w:val="00840F4F"/>
    <w:rsid w:val="008457B7"/>
    <w:rsid w:val="00847344"/>
    <w:rsid w:val="0084777E"/>
    <w:rsid w:val="00861887"/>
    <w:rsid w:val="00862EFD"/>
    <w:rsid w:val="00874A44"/>
    <w:rsid w:val="0087694F"/>
    <w:rsid w:val="008829CE"/>
    <w:rsid w:val="0089058D"/>
    <w:rsid w:val="00890F30"/>
    <w:rsid w:val="008A06C1"/>
    <w:rsid w:val="008A286E"/>
    <w:rsid w:val="008A4C3F"/>
    <w:rsid w:val="008A626C"/>
    <w:rsid w:val="008A6EE8"/>
    <w:rsid w:val="008B5945"/>
    <w:rsid w:val="008C2BE0"/>
    <w:rsid w:val="008C643E"/>
    <w:rsid w:val="008C7EB2"/>
    <w:rsid w:val="008E1888"/>
    <w:rsid w:val="008E29F6"/>
    <w:rsid w:val="008E5E8C"/>
    <w:rsid w:val="008E7D64"/>
    <w:rsid w:val="008F4093"/>
    <w:rsid w:val="008F6E3B"/>
    <w:rsid w:val="0090129F"/>
    <w:rsid w:val="00907937"/>
    <w:rsid w:val="009112F9"/>
    <w:rsid w:val="009129EF"/>
    <w:rsid w:val="00915824"/>
    <w:rsid w:val="00917435"/>
    <w:rsid w:val="009313F1"/>
    <w:rsid w:val="00947ABA"/>
    <w:rsid w:val="00951E9D"/>
    <w:rsid w:val="00957160"/>
    <w:rsid w:val="00960666"/>
    <w:rsid w:val="0096365A"/>
    <w:rsid w:val="009674FB"/>
    <w:rsid w:val="00981EF7"/>
    <w:rsid w:val="009873AC"/>
    <w:rsid w:val="00987C16"/>
    <w:rsid w:val="009B16D9"/>
    <w:rsid w:val="009B709F"/>
    <w:rsid w:val="009C5500"/>
    <w:rsid w:val="009D463C"/>
    <w:rsid w:val="009D5A6E"/>
    <w:rsid w:val="009F0390"/>
    <w:rsid w:val="00A23676"/>
    <w:rsid w:val="00A259C6"/>
    <w:rsid w:val="00A25B6C"/>
    <w:rsid w:val="00A25F28"/>
    <w:rsid w:val="00A34230"/>
    <w:rsid w:val="00A36D29"/>
    <w:rsid w:val="00A36F28"/>
    <w:rsid w:val="00A407AF"/>
    <w:rsid w:val="00A4190F"/>
    <w:rsid w:val="00A51B97"/>
    <w:rsid w:val="00A64C10"/>
    <w:rsid w:val="00A6564A"/>
    <w:rsid w:val="00A664A3"/>
    <w:rsid w:val="00A715CC"/>
    <w:rsid w:val="00A72036"/>
    <w:rsid w:val="00A726C5"/>
    <w:rsid w:val="00A73F66"/>
    <w:rsid w:val="00A7783C"/>
    <w:rsid w:val="00A94DE6"/>
    <w:rsid w:val="00AB008E"/>
    <w:rsid w:val="00AC1660"/>
    <w:rsid w:val="00AC2823"/>
    <w:rsid w:val="00AC6FD2"/>
    <w:rsid w:val="00AD4FE1"/>
    <w:rsid w:val="00AE257D"/>
    <w:rsid w:val="00AE4C28"/>
    <w:rsid w:val="00AE4E8D"/>
    <w:rsid w:val="00AE5742"/>
    <w:rsid w:val="00B00B05"/>
    <w:rsid w:val="00B027A3"/>
    <w:rsid w:val="00B10327"/>
    <w:rsid w:val="00B2524A"/>
    <w:rsid w:val="00B25BFF"/>
    <w:rsid w:val="00B26864"/>
    <w:rsid w:val="00B277F8"/>
    <w:rsid w:val="00B3403B"/>
    <w:rsid w:val="00B347A1"/>
    <w:rsid w:val="00B353A4"/>
    <w:rsid w:val="00B410C0"/>
    <w:rsid w:val="00B53C89"/>
    <w:rsid w:val="00B541E6"/>
    <w:rsid w:val="00B63D19"/>
    <w:rsid w:val="00B70FA8"/>
    <w:rsid w:val="00B819D6"/>
    <w:rsid w:val="00B81E79"/>
    <w:rsid w:val="00B8466F"/>
    <w:rsid w:val="00B93E4D"/>
    <w:rsid w:val="00B9558C"/>
    <w:rsid w:val="00B95B57"/>
    <w:rsid w:val="00B97A55"/>
    <w:rsid w:val="00BA6B0C"/>
    <w:rsid w:val="00BB0331"/>
    <w:rsid w:val="00BC1EE5"/>
    <w:rsid w:val="00BF0876"/>
    <w:rsid w:val="00BF2880"/>
    <w:rsid w:val="00BF6195"/>
    <w:rsid w:val="00C13BFA"/>
    <w:rsid w:val="00C153EF"/>
    <w:rsid w:val="00C15E99"/>
    <w:rsid w:val="00C17436"/>
    <w:rsid w:val="00C35C39"/>
    <w:rsid w:val="00C36305"/>
    <w:rsid w:val="00C36879"/>
    <w:rsid w:val="00C54D2F"/>
    <w:rsid w:val="00C61298"/>
    <w:rsid w:val="00C617FB"/>
    <w:rsid w:val="00C72897"/>
    <w:rsid w:val="00C74AA4"/>
    <w:rsid w:val="00C762AD"/>
    <w:rsid w:val="00CB1F7C"/>
    <w:rsid w:val="00CE1D6A"/>
    <w:rsid w:val="00CE3657"/>
    <w:rsid w:val="00CF5502"/>
    <w:rsid w:val="00D037AD"/>
    <w:rsid w:val="00D079E0"/>
    <w:rsid w:val="00D110F7"/>
    <w:rsid w:val="00D247EC"/>
    <w:rsid w:val="00D41327"/>
    <w:rsid w:val="00D423CF"/>
    <w:rsid w:val="00D442EB"/>
    <w:rsid w:val="00D44983"/>
    <w:rsid w:val="00D5144E"/>
    <w:rsid w:val="00D57A32"/>
    <w:rsid w:val="00D609BB"/>
    <w:rsid w:val="00D61DC4"/>
    <w:rsid w:val="00D704FA"/>
    <w:rsid w:val="00D827FB"/>
    <w:rsid w:val="00D843B0"/>
    <w:rsid w:val="00D8463F"/>
    <w:rsid w:val="00D95116"/>
    <w:rsid w:val="00D96687"/>
    <w:rsid w:val="00D97F6D"/>
    <w:rsid w:val="00DA3964"/>
    <w:rsid w:val="00DA3FAD"/>
    <w:rsid w:val="00DC0DD1"/>
    <w:rsid w:val="00DC3CF6"/>
    <w:rsid w:val="00DD06F2"/>
    <w:rsid w:val="00DD25F8"/>
    <w:rsid w:val="00DD28D8"/>
    <w:rsid w:val="00DE1141"/>
    <w:rsid w:val="00DE6AB8"/>
    <w:rsid w:val="00E0327F"/>
    <w:rsid w:val="00E040BE"/>
    <w:rsid w:val="00E04D8B"/>
    <w:rsid w:val="00E21C17"/>
    <w:rsid w:val="00E31D24"/>
    <w:rsid w:val="00E34097"/>
    <w:rsid w:val="00E3423B"/>
    <w:rsid w:val="00E44404"/>
    <w:rsid w:val="00E50B40"/>
    <w:rsid w:val="00E544F6"/>
    <w:rsid w:val="00E54FEA"/>
    <w:rsid w:val="00E554E1"/>
    <w:rsid w:val="00E66E05"/>
    <w:rsid w:val="00E75E41"/>
    <w:rsid w:val="00E7767D"/>
    <w:rsid w:val="00E83C36"/>
    <w:rsid w:val="00E942A4"/>
    <w:rsid w:val="00E94F2E"/>
    <w:rsid w:val="00EB2845"/>
    <w:rsid w:val="00EB681A"/>
    <w:rsid w:val="00EC0887"/>
    <w:rsid w:val="00EC67E2"/>
    <w:rsid w:val="00ED376A"/>
    <w:rsid w:val="00ED4968"/>
    <w:rsid w:val="00EE2BB7"/>
    <w:rsid w:val="00EE672E"/>
    <w:rsid w:val="00EE7EDE"/>
    <w:rsid w:val="00EF0DBB"/>
    <w:rsid w:val="00EF1164"/>
    <w:rsid w:val="00EF652E"/>
    <w:rsid w:val="00F0511C"/>
    <w:rsid w:val="00F06D14"/>
    <w:rsid w:val="00F07BD8"/>
    <w:rsid w:val="00F07EF5"/>
    <w:rsid w:val="00F10C10"/>
    <w:rsid w:val="00F12024"/>
    <w:rsid w:val="00F20F5A"/>
    <w:rsid w:val="00F21F16"/>
    <w:rsid w:val="00F23ED4"/>
    <w:rsid w:val="00F2529F"/>
    <w:rsid w:val="00F2744E"/>
    <w:rsid w:val="00F329D5"/>
    <w:rsid w:val="00F46752"/>
    <w:rsid w:val="00F5170A"/>
    <w:rsid w:val="00F53CB5"/>
    <w:rsid w:val="00F542D1"/>
    <w:rsid w:val="00F613B9"/>
    <w:rsid w:val="00F665C5"/>
    <w:rsid w:val="00F758E0"/>
    <w:rsid w:val="00F8316A"/>
    <w:rsid w:val="00F8397B"/>
    <w:rsid w:val="00F854BC"/>
    <w:rsid w:val="00FC14D5"/>
    <w:rsid w:val="00FC533C"/>
    <w:rsid w:val="00FC5927"/>
    <w:rsid w:val="00FC6307"/>
    <w:rsid w:val="00FD0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3DB0068"/>
  <w14:defaultImageDpi w14:val="300"/>
  <w15:chartTrackingRefBased/>
  <w15:docId w15:val="{13861CF1-A2E8-4B79-B592-702620E89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29F6"/>
    <w:rPr>
      <w:rFonts w:ascii="Times New Roman" w:eastAsia="Times New Roman" w:hAnsi="Times New Roman"/>
      <w:sz w:val="24"/>
      <w:szCs w:val="24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A64C10"/>
    <w:pPr>
      <w:keepNext/>
      <w:keepLines/>
      <w:spacing w:before="200"/>
      <w:outlineLvl w:val="1"/>
    </w:pPr>
    <w:rPr>
      <w:rFonts w:ascii="Calibri" w:eastAsia="MS Gothic" w:hAnsi="Calibri"/>
      <w:b/>
      <w:bCs/>
      <w:color w:val="4F81BD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rsid w:val="00A64C10"/>
    <w:pPr>
      <w:spacing w:before="100" w:after="100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A64C10"/>
    <w:rPr>
      <w:rFonts w:ascii="Lucida Grande" w:hAnsi="Lucida Grande" w:cs="Lucida Grande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A64C10"/>
    <w:rPr>
      <w:rFonts w:ascii="Lucida Grande" w:eastAsia="Times New Roman" w:hAnsi="Lucida Grande" w:cs="Lucida Grande"/>
      <w:sz w:val="18"/>
      <w:szCs w:val="18"/>
      <w:lang w:val="tr-TR" w:eastAsia="tr-TR"/>
    </w:rPr>
  </w:style>
  <w:style w:type="character" w:customStyle="1" w:styleId="Balk2Char">
    <w:name w:val="Başlık 2 Char"/>
    <w:link w:val="Balk2"/>
    <w:uiPriority w:val="9"/>
    <w:rsid w:val="00A64C10"/>
    <w:rPr>
      <w:rFonts w:ascii="Calibri" w:eastAsia="MS Gothic" w:hAnsi="Calibri" w:cs="Times New Roman"/>
      <w:b/>
      <w:bCs/>
      <w:color w:val="4F81BD"/>
      <w:sz w:val="26"/>
      <w:szCs w:val="26"/>
      <w:lang w:val="tr-TR" w:eastAsia="tr-TR"/>
    </w:rPr>
  </w:style>
  <w:style w:type="paragraph" w:styleId="GvdeMetni">
    <w:name w:val="Body Text"/>
    <w:basedOn w:val="Normal"/>
    <w:link w:val="GvdeMetniChar"/>
    <w:rsid w:val="00A64C10"/>
    <w:pPr>
      <w:jc w:val="center"/>
    </w:pPr>
    <w:rPr>
      <w:rFonts w:ascii="Verdana" w:hAnsi="Verdana"/>
      <w:szCs w:val="20"/>
    </w:rPr>
  </w:style>
  <w:style w:type="character" w:customStyle="1" w:styleId="GvdeMetniChar">
    <w:name w:val="Gövde Metni Char"/>
    <w:link w:val="GvdeMetni"/>
    <w:rsid w:val="00A64C10"/>
    <w:rPr>
      <w:rFonts w:ascii="Verdana" w:eastAsia="Times New Roman" w:hAnsi="Verdana" w:cs="Times New Roman"/>
      <w:szCs w:val="20"/>
      <w:lang w:val="tr-TR" w:eastAsia="tr-TR"/>
    </w:rPr>
  </w:style>
  <w:style w:type="paragraph" w:customStyle="1" w:styleId="stbilgi">
    <w:name w:val="Üstbilgi"/>
    <w:basedOn w:val="Normal"/>
    <w:link w:val="stbilgiChar"/>
    <w:uiPriority w:val="99"/>
    <w:unhideWhenUsed/>
    <w:rsid w:val="00B95B57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B95B57"/>
    <w:rPr>
      <w:rFonts w:ascii="Times New Roman" w:eastAsia="Times New Roman" w:hAnsi="Times New Roman"/>
      <w:sz w:val="24"/>
      <w:szCs w:val="24"/>
      <w:lang w:val="tr-TR" w:eastAsia="tr-TR"/>
    </w:rPr>
  </w:style>
  <w:style w:type="paragraph" w:customStyle="1" w:styleId="Altbilgi">
    <w:name w:val="Altbilgi"/>
    <w:basedOn w:val="Normal"/>
    <w:link w:val="AltbilgiChar"/>
    <w:uiPriority w:val="99"/>
    <w:unhideWhenUsed/>
    <w:rsid w:val="00B95B57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B95B57"/>
    <w:rPr>
      <w:rFonts w:ascii="Times New Roman" w:eastAsia="Times New Roman" w:hAnsi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7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6C2B66-443F-4713-8955-872F552E8B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4</Pages>
  <Words>2830</Words>
  <Characters>16137</Characters>
  <Application>Microsoft Office Word</Application>
  <DocSecurity>0</DocSecurity>
  <Lines>134</Lines>
  <Paragraphs>3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drserkanoner</Company>
  <LinksUpToDate>false</LinksUpToDate>
  <CharactersWithSpaces>18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kan oner</dc:creator>
  <cp:keywords/>
  <cp:lastModifiedBy>Ferhat BOZDUMAN</cp:lastModifiedBy>
  <cp:revision>3</cp:revision>
  <dcterms:created xsi:type="dcterms:W3CDTF">2021-09-26T07:58:00Z</dcterms:created>
  <dcterms:modified xsi:type="dcterms:W3CDTF">2021-10-07T07:30:00Z</dcterms:modified>
</cp:coreProperties>
</file>